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F14114" w:rsidTr="00F14114">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F14114">
              <w:trPr>
                <w:tblCellSpacing w:w="0" w:type="dxa"/>
                <w:jc w:val="center"/>
              </w:trPr>
              <w:tc>
                <w:tcPr>
                  <w:tcW w:w="5000" w:type="pct"/>
                  <w:tcMar>
                    <w:top w:w="0" w:type="dxa"/>
                    <w:left w:w="225" w:type="dxa"/>
                    <w:bottom w:w="105" w:type="dxa"/>
                    <w:right w:w="225" w:type="dxa"/>
                  </w:tcMar>
                  <w:hideMark/>
                </w:tcPr>
                <w:p w:rsidR="00F14114" w:rsidRDefault="00F14114"/>
              </w:tc>
            </w:tr>
            <w:tr w:rsidR="00F14114">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F14114">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F14114">
                          <w:trPr>
                            <w:tblCellSpacing w:w="0" w:type="dxa"/>
                            <w:jc w:val="center"/>
                          </w:trPr>
                          <w:tc>
                            <w:tcPr>
                              <w:tcW w:w="5000" w:type="pct"/>
                              <w:tcMar>
                                <w:top w:w="0" w:type="dxa"/>
                                <w:left w:w="135" w:type="dxa"/>
                                <w:bottom w:w="0" w:type="dxa"/>
                                <w:right w:w="135" w:type="dxa"/>
                              </w:tcMar>
                              <w:vAlign w:val="bottom"/>
                              <w:hideMark/>
                            </w:tcPr>
                            <w:p w:rsidR="00F14114" w:rsidRDefault="00F14114">
                              <w:pPr>
                                <w:rPr>
                                  <w:sz w:val="20"/>
                                  <w:szCs w:val="20"/>
                                </w:rPr>
                              </w:pPr>
                            </w:p>
                          </w:tc>
                        </w:tr>
                      </w:tbl>
                      <w:p w:rsidR="00F14114" w:rsidRDefault="00F14114">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F14114">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F14114">
                                <w:trPr>
                                  <w:tblCellSpacing w:w="0" w:type="dxa"/>
                                  <w:jc w:val="right"/>
                                </w:trPr>
                                <w:tc>
                                  <w:tcPr>
                                    <w:tcW w:w="0" w:type="auto"/>
                                    <w:vAlign w:val="bottom"/>
                                    <w:hideMark/>
                                  </w:tcPr>
                                  <w:p w:rsidR="00F14114" w:rsidRDefault="00F14114">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F14114">
                                      <w:trPr>
                                        <w:tblCellSpacing w:w="0" w:type="dxa"/>
                                        <w:jc w:val="right"/>
                                      </w:trPr>
                                      <w:tc>
                                        <w:tcPr>
                                          <w:tcW w:w="0" w:type="auto"/>
                                          <w:shd w:val="clear" w:color="auto" w:fill="000000"/>
                                          <w:tcMar>
                                            <w:top w:w="210" w:type="dxa"/>
                                            <w:left w:w="540" w:type="dxa"/>
                                            <w:bottom w:w="0" w:type="dxa"/>
                                            <w:right w:w="540" w:type="dxa"/>
                                          </w:tcMar>
                                          <w:vAlign w:val="bottom"/>
                                          <w:hideMark/>
                                        </w:tcPr>
                                        <w:p w:rsidR="00F14114" w:rsidRDefault="00F14114">
                                          <w:pPr>
                                            <w:jc w:val="center"/>
                                            <w:rPr>
                                              <w:rFonts w:ascii="Arial" w:hAnsi="Arial" w:cs="Arial"/>
                                              <w:color w:val="FFFFFF"/>
                                            </w:rPr>
                                          </w:pPr>
                                          <w:r>
                                            <w:rPr>
                                              <w:rFonts w:ascii="Arial" w:hAnsi="Arial" w:cs="Arial"/>
                                              <w:b/>
                                              <w:bCs/>
                                              <w:color w:val="FFFFFF"/>
                                            </w:rPr>
                                            <w:t>Date 4/2/15</w:t>
                                          </w:r>
                                        </w:p>
                                      </w:tc>
                                    </w:tr>
                                  </w:tbl>
                                  <w:p w:rsidR="00F14114" w:rsidRDefault="00F14114">
                                    <w:pPr>
                                      <w:jc w:val="right"/>
                                      <w:rPr>
                                        <w:sz w:val="20"/>
                                        <w:szCs w:val="20"/>
                                      </w:rPr>
                                    </w:pPr>
                                  </w:p>
                                </w:tc>
                              </w:tr>
                            </w:tbl>
                            <w:p w:rsidR="00F14114" w:rsidRDefault="00F14114">
                              <w:pPr>
                                <w:jc w:val="right"/>
                                <w:rPr>
                                  <w:sz w:val="20"/>
                                  <w:szCs w:val="20"/>
                                </w:rPr>
                              </w:pPr>
                            </w:p>
                          </w:tc>
                        </w:tr>
                      </w:tbl>
                      <w:p w:rsidR="00F14114" w:rsidRDefault="00F14114">
                        <w:pPr>
                          <w:jc w:val="right"/>
                          <w:rPr>
                            <w:sz w:val="20"/>
                            <w:szCs w:val="20"/>
                          </w:rPr>
                        </w:pPr>
                      </w:p>
                    </w:tc>
                  </w:tr>
                </w:tbl>
                <w:p w:rsidR="00F14114" w:rsidRDefault="00F14114">
                  <w:pPr>
                    <w:jc w:val="center"/>
                    <w:rPr>
                      <w:sz w:val="20"/>
                      <w:szCs w:val="20"/>
                    </w:rPr>
                  </w:pPr>
                </w:p>
              </w:tc>
            </w:tr>
            <w:tr w:rsidR="00F14114">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F14114">
                    <w:trPr>
                      <w:tblCellSpacing w:w="0" w:type="dxa"/>
                    </w:trPr>
                    <w:tc>
                      <w:tcPr>
                        <w:tcW w:w="0" w:type="auto"/>
                        <w:hideMark/>
                      </w:tcPr>
                      <w:p w:rsidR="00F14114" w:rsidRDefault="00F14114">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F14114">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F14114">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F14114">
                                      <w:trPr>
                                        <w:tblCellSpacing w:w="0" w:type="dxa"/>
                                      </w:trPr>
                                      <w:tc>
                                        <w:tcPr>
                                          <w:tcW w:w="0" w:type="auto"/>
                                          <w:shd w:val="clear" w:color="auto" w:fill="FFFFFF"/>
                                          <w:hideMark/>
                                        </w:tcPr>
                                        <w:p w:rsidR="00F14114" w:rsidRDefault="00F14114">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F14114">
                                            <w:trPr>
                                              <w:trHeight w:val="15"/>
                                              <w:tblCellSpacing w:w="0" w:type="dxa"/>
                                              <w:jc w:val="center"/>
                                            </w:trPr>
                                            <w:tc>
                                              <w:tcPr>
                                                <w:tcW w:w="0" w:type="auto"/>
                                                <w:shd w:val="clear" w:color="auto" w:fill="E9E9E9"/>
                                                <w:vAlign w:val="center"/>
                                                <w:hideMark/>
                                              </w:tcPr>
                                              <w:p w:rsidR="00F14114" w:rsidRDefault="00F14114"/>
                                            </w:tc>
                                          </w:tr>
                                          <w:tr w:rsidR="00F14114">
                                            <w:trPr>
                                              <w:trHeight w:val="15"/>
                                              <w:tblCellSpacing w:w="0" w:type="dxa"/>
                                              <w:jc w:val="center"/>
                                            </w:trPr>
                                            <w:tc>
                                              <w:tcPr>
                                                <w:tcW w:w="0" w:type="auto"/>
                                                <w:shd w:val="clear" w:color="auto" w:fill="EDEDED"/>
                                                <w:vAlign w:val="center"/>
                                                <w:hideMark/>
                                              </w:tcPr>
                                              <w:p w:rsidR="00F14114" w:rsidRDefault="00F14114">
                                                <w:pPr>
                                                  <w:rPr>
                                                    <w:sz w:val="20"/>
                                                    <w:szCs w:val="20"/>
                                                  </w:rPr>
                                                </w:pPr>
                                              </w:p>
                                            </w:tc>
                                          </w:tr>
                                          <w:tr w:rsidR="00F14114">
                                            <w:trPr>
                                              <w:trHeight w:val="15"/>
                                              <w:tblCellSpacing w:w="0" w:type="dxa"/>
                                              <w:jc w:val="center"/>
                                            </w:trPr>
                                            <w:tc>
                                              <w:tcPr>
                                                <w:tcW w:w="0" w:type="auto"/>
                                                <w:shd w:val="clear" w:color="auto" w:fill="F1F1F1"/>
                                                <w:vAlign w:val="center"/>
                                                <w:hideMark/>
                                              </w:tcPr>
                                              <w:p w:rsidR="00F14114" w:rsidRDefault="00F14114">
                                                <w:pPr>
                                                  <w:rPr>
                                                    <w:sz w:val="20"/>
                                                    <w:szCs w:val="20"/>
                                                  </w:rPr>
                                                </w:pPr>
                                              </w:p>
                                            </w:tc>
                                          </w:tr>
                                          <w:tr w:rsidR="00F14114">
                                            <w:trPr>
                                              <w:trHeight w:val="15"/>
                                              <w:tblCellSpacing w:w="0" w:type="dxa"/>
                                              <w:jc w:val="center"/>
                                            </w:trPr>
                                            <w:tc>
                                              <w:tcPr>
                                                <w:tcW w:w="0" w:type="auto"/>
                                                <w:shd w:val="clear" w:color="auto" w:fill="F6F6F6"/>
                                                <w:vAlign w:val="center"/>
                                                <w:hideMark/>
                                              </w:tcPr>
                                              <w:p w:rsidR="00F14114" w:rsidRDefault="00F14114">
                                                <w:pPr>
                                                  <w:rPr>
                                                    <w:sz w:val="20"/>
                                                    <w:szCs w:val="20"/>
                                                  </w:rPr>
                                                </w:pPr>
                                              </w:p>
                                            </w:tc>
                                          </w:tr>
                                          <w:tr w:rsidR="00F14114">
                                            <w:trPr>
                                              <w:trHeight w:val="15"/>
                                              <w:tblCellSpacing w:w="0" w:type="dxa"/>
                                              <w:jc w:val="center"/>
                                            </w:trPr>
                                            <w:tc>
                                              <w:tcPr>
                                                <w:tcW w:w="0" w:type="auto"/>
                                                <w:shd w:val="clear" w:color="auto" w:fill="F9F9F9"/>
                                                <w:vAlign w:val="center"/>
                                                <w:hideMark/>
                                              </w:tcPr>
                                              <w:p w:rsidR="00F14114" w:rsidRDefault="00F14114">
                                                <w:pPr>
                                                  <w:rPr>
                                                    <w:sz w:val="20"/>
                                                    <w:szCs w:val="20"/>
                                                  </w:rPr>
                                                </w:pPr>
                                              </w:p>
                                            </w:tc>
                                          </w:tr>
                                          <w:tr w:rsidR="00F14114">
                                            <w:trPr>
                                              <w:trHeight w:val="15"/>
                                              <w:tblCellSpacing w:w="0" w:type="dxa"/>
                                              <w:jc w:val="center"/>
                                            </w:trPr>
                                            <w:tc>
                                              <w:tcPr>
                                                <w:tcW w:w="0" w:type="auto"/>
                                                <w:shd w:val="clear" w:color="auto" w:fill="FCFCFC"/>
                                                <w:vAlign w:val="center"/>
                                                <w:hideMark/>
                                              </w:tcPr>
                                              <w:p w:rsidR="00F14114" w:rsidRDefault="00F14114">
                                                <w:pPr>
                                                  <w:rPr>
                                                    <w:sz w:val="20"/>
                                                    <w:szCs w:val="20"/>
                                                  </w:rPr>
                                                </w:pPr>
                                              </w:p>
                                            </w:tc>
                                          </w:tr>
                                          <w:tr w:rsidR="00F14114">
                                            <w:trPr>
                                              <w:trHeight w:val="15"/>
                                              <w:tblCellSpacing w:w="0" w:type="dxa"/>
                                              <w:jc w:val="center"/>
                                            </w:trPr>
                                            <w:tc>
                                              <w:tcPr>
                                                <w:tcW w:w="0" w:type="auto"/>
                                                <w:shd w:val="clear" w:color="auto" w:fill="FDFDFD"/>
                                                <w:vAlign w:val="center"/>
                                                <w:hideMark/>
                                              </w:tcPr>
                                              <w:p w:rsidR="00F14114" w:rsidRDefault="00F14114">
                                                <w:pPr>
                                                  <w:rPr>
                                                    <w:sz w:val="20"/>
                                                    <w:szCs w:val="20"/>
                                                  </w:rPr>
                                                </w:pPr>
                                              </w:p>
                                            </w:tc>
                                          </w:tr>
                                          <w:tr w:rsidR="00F14114">
                                            <w:trPr>
                                              <w:trHeight w:val="15"/>
                                              <w:tblCellSpacing w:w="0" w:type="dxa"/>
                                              <w:jc w:val="center"/>
                                            </w:trPr>
                                            <w:tc>
                                              <w:tcPr>
                                                <w:tcW w:w="0" w:type="auto"/>
                                                <w:shd w:val="clear" w:color="auto" w:fill="FEFEFE"/>
                                                <w:vAlign w:val="center"/>
                                                <w:hideMark/>
                                              </w:tcPr>
                                              <w:p w:rsidR="00F14114" w:rsidRDefault="00F14114">
                                                <w:pPr>
                                                  <w:rPr>
                                                    <w:sz w:val="20"/>
                                                    <w:szCs w:val="20"/>
                                                  </w:rPr>
                                                </w:pPr>
                                              </w:p>
                                            </w:tc>
                                          </w:tr>
                                        </w:tbl>
                                        <w:p w:rsidR="00F14114" w:rsidRDefault="00F14114">
                                          <w:pPr>
                                            <w:jc w:val="center"/>
                                            <w:rPr>
                                              <w:sz w:val="20"/>
                                              <w:szCs w:val="20"/>
                                            </w:rPr>
                                          </w:pPr>
                                        </w:p>
                                      </w:tc>
                                      <w:tc>
                                        <w:tcPr>
                                          <w:tcW w:w="0" w:type="auto"/>
                                          <w:shd w:val="clear" w:color="auto" w:fill="FFFFFF"/>
                                          <w:hideMark/>
                                        </w:tcPr>
                                        <w:p w:rsidR="00F14114" w:rsidRDefault="00F14114">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sz w:val="20"/>
                                  <w:szCs w:val="20"/>
                                </w:rPr>
                              </w:pPr>
                            </w:p>
                          </w:tc>
                        </w:tr>
                      </w:tbl>
                      <w:p w:rsidR="00F14114" w:rsidRDefault="00F14114">
                        <w:pPr>
                          <w:jc w:val="center"/>
                          <w:rPr>
                            <w:sz w:val="20"/>
                            <w:szCs w:val="20"/>
                          </w:rPr>
                        </w:pPr>
                      </w:p>
                    </w:tc>
                    <w:tc>
                      <w:tcPr>
                        <w:tcW w:w="0" w:type="auto"/>
                        <w:hideMark/>
                      </w:tcPr>
                      <w:p w:rsidR="00F14114" w:rsidRDefault="00F14114">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F14114" w:rsidRDefault="00F14114">
                  <w:pPr>
                    <w:rPr>
                      <w:sz w:val="20"/>
                      <w:szCs w:val="20"/>
                    </w:rPr>
                  </w:pPr>
                </w:p>
              </w:tc>
            </w:tr>
            <w:tr w:rsidR="00F1411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F14114">
                    <w:trPr>
                      <w:tblCellSpacing w:w="0" w:type="dxa"/>
                      <w:jc w:val="center"/>
                    </w:trPr>
                    <w:tc>
                      <w:tcPr>
                        <w:tcW w:w="0" w:type="auto"/>
                        <w:shd w:val="clear" w:color="auto" w:fill="F7F7F7"/>
                        <w:vAlign w:val="bottom"/>
                        <w:hideMark/>
                      </w:tcPr>
                      <w:p w:rsidR="00F14114" w:rsidRDefault="00F14114">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F14114" w:rsidRDefault="00F14114">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F14114" w:rsidRDefault="00F14114">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F14114" w:rsidRDefault="00F14114">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F14114" w:rsidRDefault="00F14114">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F14114" w:rsidRDefault="00F14114">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F14114" w:rsidRDefault="00F14114">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F14114" w:rsidRDefault="00F14114">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F14114" w:rsidRDefault="00F14114">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F14114" w:rsidRDefault="00F14114">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F14114">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0" w:type="dxa"/>
                                            <w:left w:w="540" w:type="dxa"/>
                                            <w:bottom w:w="0" w:type="dxa"/>
                                            <w:right w:w="540" w:type="dxa"/>
                                          </w:tcMar>
                                          <w:vAlign w:val="bottom"/>
                                          <w:hideMark/>
                                        </w:tcPr>
                                        <w:p w:rsidR="00F14114" w:rsidRDefault="00F14114">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0" w:type="dxa"/>
                                            <w:left w:w="540" w:type="dxa"/>
                                            <w:bottom w:w="0" w:type="dxa"/>
                                            <w:right w:w="540" w:type="dxa"/>
                                          </w:tcMar>
                                          <w:vAlign w:val="bottom"/>
                                          <w:hideMark/>
                                        </w:tcPr>
                                        <w:p w:rsidR="00F14114" w:rsidRDefault="00F14114">
                                          <w:pPr>
                                            <w:jc w:val="center"/>
                                            <w:rPr>
                                              <w:rFonts w:ascii="Georgia" w:hAnsi="Georgia" w:cs="Arial"/>
                                              <w:color w:val="000090"/>
                                              <w:sz w:val="36"/>
                                              <w:szCs w:val="36"/>
                                            </w:rPr>
                                          </w:pPr>
                                          <w:r>
                                            <w:rPr>
                                              <w:rFonts w:ascii="Georgia" w:hAnsi="Georgia" w:cs="Arial"/>
                                              <w:color w:val="000090"/>
                                              <w:sz w:val="36"/>
                                              <w:szCs w:val="36"/>
                                            </w:rPr>
                                            <w:t>  </w:t>
                                          </w:r>
                                        </w:p>
                                        <w:p w:rsidR="00F14114" w:rsidRDefault="00F14114">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F14114" w:rsidRDefault="00F14114">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F14114" w:rsidRDefault="00F14114">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hideMark/>
                                        </w:tcPr>
                                        <w:p w:rsidR="00F14114" w:rsidRDefault="00F14114">
                                          <w:pPr>
                                            <w:ind w:left="720"/>
                                            <w:jc w:val="center"/>
                                            <w:rPr>
                                              <w:rFonts w:ascii="Arial" w:hAnsi="Arial" w:cs="Arial"/>
                                              <w:color w:val="000000"/>
                                              <w:sz w:val="28"/>
                                              <w:szCs w:val="28"/>
                                            </w:rPr>
                                          </w:pPr>
                                          <w:r>
                                            <w:rPr>
                                              <w:rStyle w:val="Strong"/>
                                              <w:rFonts w:ascii="Arial" w:hAnsi="Arial" w:cs="Arial"/>
                                              <w:color w:val="000000"/>
                                              <w:sz w:val="28"/>
                                              <w:szCs w:val="28"/>
                                            </w:rPr>
                                            <w:t>4/2/15</w:t>
                                          </w:r>
                                        </w:p>
                                        <w:p w:rsidR="00F14114" w:rsidRDefault="00F14114">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F14114" w:rsidRDefault="00F14114">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F14114" w:rsidRDefault="00F14114">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F14114" w:rsidRDefault="00F14114">
                                          <w:pPr>
                                            <w:spacing w:after="240"/>
                                            <w:ind w:left="720"/>
                                            <w:rPr>
                                              <w:rFonts w:ascii="Arial" w:hAnsi="Arial" w:cs="Arial"/>
                                              <w:color w:val="000000"/>
                                            </w:rPr>
                                          </w:pPr>
                                          <w:hyperlink r:id="rId23" w:tgtFrame="_new" w:history="1">
                                            <w:r>
                                              <w:rPr>
                                                <w:rStyle w:val="Hyperlink"/>
                                                <w:rFonts w:ascii="Arial" w:hAnsi="Arial" w:cs="Arial"/>
                                                <w:color w:val="000000"/>
                                              </w:rPr>
                                              <w:t>France preparing draft for UN resolution on Palestine</w:t>
                                            </w:r>
                                          </w:hyperlink>
                                        </w:p>
                                        <w:p w:rsidR="00F14114" w:rsidRDefault="00F14114">
                                          <w:pPr>
                                            <w:spacing w:after="240"/>
                                            <w:ind w:left="720"/>
                                            <w:rPr>
                                              <w:rFonts w:ascii="Arial" w:hAnsi="Arial" w:cs="Arial"/>
                                              <w:color w:val="000000"/>
                                            </w:rPr>
                                          </w:pPr>
                                          <w:hyperlink r:id="rId24" w:tgtFrame="_new" w:history="1">
                                            <w:r>
                                              <w:rPr>
                                                <w:rStyle w:val="Hyperlink"/>
                                                <w:rFonts w:ascii="Arial" w:hAnsi="Arial" w:cs="Arial"/>
                                                <w:color w:val="000000"/>
                                              </w:rPr>
                                              <w:t>ICC 'welcomes State of Palestine' as 123rd member at ceremony</w:t>
                                            </w:r>
                                          </w:hyperlink>
                                        </w:p>
                                        <w:p w:rsidR="00F14114" w:rsidRDefault="00F14114">
                                          <w:pPr>
                                            <w:spacing w:after="240"/>
                                            <w:ind w:left="720"/>
                                            <w:rPr>
                                              <w:rFonts w:ascii="Arial" w:hAnsi="Arial" w:cs="Arial"/>
                                              <w:color w:val="000000"/>
                                            </w:rPr>
                                          </w:pPr>
                                          <w:hyperlink r:id="rId25" w:tgtFrame="_new" w:history="1">
                                            <w:r>
                                              <w:rPr>
                                                <w:rStyle w:val="Hyperlink"/>
                                                <w:rFonts w:ascii="Arial" w:hAnsi="Arial" w:cs="Arial"/>
                                                <w:color w:val="000000"/>
                                              </w:rPr>
                                              <w:t>Israel slams Palestinians 'cynical and hypocritical' ICC membership</w:t>
                                            </w:r>
                                          </w:hyperlink>
                                        </w:p>
                                        <w:p w:rsidR="00F14114" w:rsidRDefault="00F14114">
                                          <w:pPr>
                                            <w:spacing w:after="240"/>
                                            <w:ind w:left="720"/>
                                            <w:rPr>
                                              <w:rFonts w:ascii="Arial" w:hAnsi="Arial" w:cs="Arial"/>
                                              <w:color w:val="000000"/>
                                            </w:rPr>
                                          </w:pPr>
                                          <w:hyperlink r:id="rId26" w:tgtFrame="_new" w:history="1">
                                            <w:r>
                                              <w:rPr>
                                                <w:rStyle w:val="Hyperlink"/>
                                                <w:rFonts w:ascii="Arial" w:hAnsi="Arial" w:cs="Arial"/>
                                                <w:color w:val="000000"/>
                                              </w:rPr>
                                              <w:t>Israel: PA is in cahoots with Hamas, has no right to threaten us in name of int'l law</w:t>
                                            </w:r>
                                          </w:hyperlink>
                                        </w:p>
                                        <w:p w:rsidR="00F14114" w:rsidRDefault="00F14114">
                                          <w:pPr>
                                            <w:spacing w:after="240"/>
                                            <w:ind w:left="720"/>
                                            <w:rPr>
                                              <w:rFonts w:ascii="Arial" w:hAnsi="Arial" w:cs="Arial"/>
                                              <w:color w:val="000000"/>
                                            </w:rPr>
                                          </w:pPr>
                                          <w:hyperlink r:id="rId27" w:tgtFrame="_new" w:history="1">
                                            <w:r>
                                              <w:rPr>
                                                <w:rStyle w:val="Hyperlink"/>
                                                <w:rFonts w:ascii="Arial" w:hAnsi="Arial" w:cs="Arial"/>
                                                <w:color w:val="000000"/>
                                              </w:rPr>
                                              <w:t>Israel advances plans for largest Palestinian housing project</w:t>
                                            </w:r>
                                          </w:hyperlink>
                                        </w:p>
                                        <w:p w:rsidR="00F14114" w:rsidRDefault="00F14114">
                                          <w:pPr>
                                            <w:spacing w:after="240"/>
                                            <w:ind w:left="720"/>
                                            <w:rPr>
                                              <w:rFonts w:ascii="Arial" w:hAnsi="Arial" w:cs="Arial"/>
                                              <w:color w:val="000000"/>
                                            </w:rPr>
                                          </w:pPr>
                                          <w:hyperlink r:id="rId28" w:tgtFrame="_new" w:history="1">
                                            <w:r>
                                              <w:rPr>
                                                <w:rStyle w:val="Hyperlink"/>
                                                <w:rFonts w:ascii="Arial" w:hAnsi="Arial" w:cs="Arial"/>
                                                <w:color w:val="000000"/>
                                              </w:rPr>
                                              <w:t>Twitter buzzes with 'Arab April Fools'</w:t>
                                            </w:r>
                                          </w:hyperlink>
                                        </w:p>
                                        <w:p w:rsidR="00F14114" w:rsidRDefault="00F14114">
                                          <w:pPr>
                                            <w:spacing w:after="240"/>
                                            <w:ind w:left="720"/>
                                            <w:rPr>
                                              <w:rFonts w:ascii="Arial" w:hAnsi="Arial" w:cs="Arial"/>
                                              <w:color w:val="000000"/>
                                            </w:rPr>
                                          </w:pPr>
                                          <w:hyperlink r:id="rId29" w:tgtFrame="_new" w:history="1">
                                            <w:r>
                                              <w:rPr>
                                                <w:rStyle w:val="Hyperlink"/>
                                                <w:rFonts w:ascii="Arial" w:hAnsi="Arial" w:cs="Arial"/>
                                                <w:color w:val="000000"/>
                                              </w:rPr>
                                              <w:t>Israel applies to join China-backed AIIB investment bank</w:t>
                                            </w:r>
                                          </w:hyperlink>
                                        </w:p>
                                        <w:p w:rsidR="00F14114" w:rsidRDefault="00F14114">
                                          <w:pPr>
                                            <w:spacing w:after="240"/>
                                            <w:ind w:left="720"/>
                                            <w:rPr>
                                              <w:rFonts w:ascii="Arial" w:hAnsi="Arial" w:cs="Arial"/>
                                              <w:color w:val="000000"/>
                                            </w:rPr>
                                          </w:pPr>
                                          <w:hyperlink r:id="rId30" w:tgtFrame="_new" w:history="1">
                                            <w:r>
                                              <w:rPr>
                                                <w:rStyle w:val="Hyperlink"/>
                                                <w:rFonts w:ascii="Arial" w:hAnsi="Arial" w:cs="Arial"/>
                                                <w:color w:val="000000"/>
                                              </w:rPr>
                                              <w:t>Temple Mount Faithful sacrifices lamb in pre-Passover ritual</w:t>
                                            </w:r>
                                          </w:hyperlink>
                                        </w:p>
                                        <w:p w:rsidR="00F14114" w:rsidRDefault="00F14114">
                                          <w:pPr>
                                            <w:spacing w:after="240"/>
                                            <w:ind w:left="720"/>
                                            <w:rPr>
                                              <w:rFonts w:ascii="Arial" w:hAnsi="Arial" w:cs="Arial"/>
                                              <w:color w:val="000000"/>
                                            </w:rPr>
                                          </w:pPr>
                                          <w:hyperlink r:id="rId31" w:tgtFrame="_new" w:history="1">
                                            <w:r>
                                              <w:rPr>
                                                <w:rStyle w:val="Hyperlink"/>
                                                <w:rFonts w:ascii="Arial" w:hAnsi="Arial" w:cs="Arial"/>
                                                <w:color w:val="000000"/>
                                              </w:rPr>
                                              <w:t>Perfect Red Heifer found in Lakewood, NJ</w:t>
                                            </w:r>
                                          </w:hyperlink>
                                        </w:p>
                                        <w:p w:rsidR="00F14114" w:rsidRDefault="00F14114">
                                          <w:pPr>
                                            <w:spacing w:after="240"/>
                                            <w:ind w:left="720"/>
                                            <w:rPr>
                                              <w:rFonts w:ascii="Arial" w:hAnsi="Arial" w:cs="Arial"/>
                                              <w:color w:val="000000"/>
                                            </w:rPr>
                                          </w:pPr>
                                          <w:hyperlink r:id="rId32" w:tgtFrame="_new" w:history="1">
                                            <w:r>
                                              <w:rPr>
                                                <w:rStyle w:val="Hyperlink"/>
                                                <w:rFonts w:ascii="Arial" w:hAnsi="Arial" w:cs="Arial"/>
                                                <w:color w:val="000000"/>
                                              </w:rPr>
                                              <w:t>Firm cancels Belgian Jewish kindergarten's insurance due to 'high risk' of anti-Semitic attack</w:t>
                                            </w:r>
                                          </w:hyperlink>
                                        </w:p>
                                        <w:p w:rsidR="00F14114" w:rsidRDefault="00F14114">
                                          <w:pPr>
                                            <w:spacing w:after="240"/>
                                            <w:ind w:left="720"/>
                                            <w:rPr>
                                              <w:rFonts w:ascii="Arial" w:hAnsi="Arial" w:cs="Arial"/>
                                              <w:color w:val="000000"/>
                                            </w:rPr>
                                          </w:pPr>
                                          <w:hyperlink r:id="rId33" w:tgtFrame="_new" w:history="1">
                                            <w:r>
                                              <w:rPr>
                                                <w:rStyle w:val="Hyperlink"/>
                                                <w:rFonts w:ascii="Arial" w:hAnsi="Arial" w:cs="Arial"/>
                                                <w:color w:val="000000"/>
                                              </w:rPr>
                                              <w:t>Diaspora discord: Indiana Jews and the US state's new 'religious freedom' law</w:t>
                                            </w:r>
                                          </w:hyperlink>
                                        </w:p>
                                        <w:p w:rsidR="00F14114" w:rsidRDefault="00F14114">
                                          <w:pPr>
                                            <w:spacing w:after="240"/>
                                            <w:ind w:left="720"/>
                                            <w:rPr>
                                              <w:rFonts w:ascii="Arial" w:hAnsi="Arial" w:cs="Arial"/>
                                              <w:color w:val="000000"/>
                                            </w:rPr>
                                          </w:pPr>
                                          <w:hyperlink r:id="rId34" w:tgtFrame="_new" w:history="1">
                                            <w:r>
                                              <w:rPr>
                                                <w:rStyle w:val="Hyperlink"/>
                                                <w:rFonts w:ascii="Arial" w:hAnsi="Arial" w:cs="Arial"/>
                                                <w:color w:val="000000"/>
                                              </w:rPr>
                                              <w:t>ADL: Anti-Semitic incidents in US up 21% in 2014</w:t>
                                            </w:r>
                                          </w:hyperlink>
                                        </w:p>
                                        <w:p w:rsidR="00F14114" w:rsidRDefault="00F14114">
                                          <w:pPr>
                                            <w:spacing w:after="240"/>
                                            <w:ind w:left="720"/>
                                            <w:rPr>
                                              <w:rFonts w:ascii="Arial" w:hAnsi="Arial" w:cs="Arial"/>
                                              <w:color w:val="000000"/>
                                            </w:rPr>
                                          </w:pPr>
                                          <w:hyperlink r:id="rId35" w:tgtFrame="_new" w:history="1">
                                            <w:r>
                                              <w:rPr>
                                                <w:rStyle w:val="Hyperlink"/>
                                                <w:rFonts w:ascii="Arial" w:hAnsi="Arial" w:cs="Arial"/>
                                                <w:color w:val="000000"/>
                                              </w:rPr>
                                              <w:t>Boehner in Jerusalem: 'US-Israel bond as strong as ever'</w:t>
                                            </w:r>
                                          </w:hyperlink>
                                        </w:p>
                                        <w:p w:rsidR="00F14114" w:rsidRDefault="00F14114">
                                          <w:pPr>
                                            <w:spacing w:after="240"/>
                                            <w:ind w:left="720"/>
                                            <w:rPr>
                                              <w:rFonts w:ascii="Arial" w:hAnsi="Arial" w:cs="Arial"/>
                                              <w:color w:val="000000"/>
                                            </w:rPr>
                                          </w:pPr>
                                          <w:hyperlink r:id="rId36" w:tgtFrame="_new" w:history="1">
                                            <w:r>
                                              <w:rPr>
                                                <w:rStyle w:val="Hyperlink"/>
                                                <w:rFonts w:ascii="Arial" w:hAnsi="Arial" w:cs="Arial"/>
                                                <w:color w:val="000000"/>
                                              </w:rPr>
                                              <w:t>Israel's US-backed missile interceptor 'David's Sling' passes advanced tests</w:t>
                                            </w:r>
                                          </w:hyperlink>
                                        </w:p>
                                        <w:p w:rsidR="00F14114" w:rsidRDefault="00F14114">
                                          <w:pPr>
                                            <w:spacing w:after="240"/>
                                            <w:ind w:left="720"/>
                                            <w:rPr>
                                              <w:rFonts w:ascii="Arial" w:hAnsi="Arial" w:cs="Arial"/>
                                              <w:color w:val="000000"/>
                                            </w:rPr>
                                          </w:pPr>
                                          <w:hyperlink r:id="rId37" w:tgtFrame="_new" w:history="1">
                                            <w:r>
                                              <w:rPr>
                                                <w:rStyle w:val="Hyperlink"/>
                                                <w:rFonts w:ascii="Arial" w:hAnsi="Arial" w:cs="Arial"/>
                                                <w:color w:val="000000"/>
                                              </w:rPr>
                                              <w:t>Israel will be 'made extinct' if it keeps acting like a 'dinosaur,' warns IDF home front chief</w:t>
                                            </w:r>
                                          </w:hyperlink>
                                        </w:p>
                                        <w:p w:rsidR="00F14114" w:rsidRDefault="00F14114">
                                          <w:pPr>
                                            <w:spacing w:after="240"/>
                                            <w:ind w:left="720"/>
                                            <w:rPr>
                                              <w:rFonts w:ascii="Arial" w:hAnsi="Arial" w:cs="Arial"/>
                                              <w:color w:val="000000"/>
                                            </w:rPr>
                                          </w:pPr>
                                          <w:hyperlink r:id="rId38" w:tgtFrame="_new" w:history="1">
                                            <w:r>
                                              <w:rPr>
                                                <w:rStyle w:val="Hyperlink"/>
                                                <w:rFonts w:ascii="Arial" w:hAnsi="Arial" w:cs="Arial"/>
                                                <w:color w:val="000000"/>
                                              </w:rPr>
                                              <w:t>Hezbollah could fire up to 1,500 rockets per day, Israeli authorities say</w:t>
                                            </w:r>
                                          </w:hyperlink>
                                        </w:p>
                                        <w:p w:rsidR="00F14114" w:rsidRDefault="00F14114">
                                          <w:pPr>
                                            <w:spacing w:after="240"/>
                                            <w:ind w:left="720"/>
                                            <w:rPr>
                                              <w:rFonts w:ascii="Arial" w:hAnsi="Arial" w:cs="Arial"/>
                                              <w:color w:val="000000"/>
                                            </w:rPr>
                                          </w:pPr>
                                          <w:hyperlink r:id="rId39" w:tgtFrame="_new" w:history="1">
                                            <w:r>
                                              <w:rPr>
                                                <w:rStyle w:val="Hyperlink"/>
                                                <w:rFonts w:ascii="Arial" w:hAnsi="Arial" w:cs="Arial"/>
                                                <w:color w:val="000000"/>
                                              </w:rPr>
                                              <w:t>Egypt: Sinai peninsula attack kills 17</w:t>
                                            </w:r>
                                          </w:hyperlink>
                                        </w:p>
                                        <w:p w:rsidR="00F14114" w:rsidRDefault="00F14114">
                                          <w:pPr>
                                            <w:spacing w:after="240"/>
                                            <w:ind w:left="720"/>
                                            <w:rPr>
                                              <w:rFonts w:ascii="Arial" w:hAnsi="Arial" w:cs="Arial"/>
                                              <w:color w:val="000000"/>
                                            </w:rPr>
                                          </w:pPr>
                                          <w:hyperlink r:id="rId40" w:tgtFrame="_new" w:history="1">
                                            <w:r>
                                              <w:rPr>
                                                <w:rStyle w:val="Hyperlink"/>
                                                <w:rFonts w:ascii="Arial" w:hAnsi="Arial" w:cs="Arial"/>
                                                <w:color w:val="000000"/>
                                              </w:rPr>
                                              <w:t>ISIS captures Palestinian refugee camp in Damascus</w:t>
                                            </w:r>
                                          </w:hyperlink>
                                        </w:p>
                                        <w:p w:rsidR="00F14114" w:rsidRDefault="00F14114">
                                          <w:pPr>
                                            <w:spacing w:after="240"/>
                                            <w:ind w:left="720"/>
                                            <w:rPr>
                                              <w:rFonts w:ascii="Arial" w:hAnsi="Arial" w:cs="Arial"/>
                                              <w:color w:val="000000"/>
                                            </w:rPr>
                                          </w:pPr>
                                          <w:hyperlink r:id="rId41" w:tgtFrame="_new" w:history="1">
                                            <w:r>
                                              <w:rPr>
                                                <w:rStyle w:val="Hyperlink"/>
                                                <w:rFonts w:ascii="Arial" w:hAnsi="Arial" w:cs="Arial"/>
                                                <w:color w:val="000000"/>
                                              </w:rPr>
                                              <w:t xml:space="preserve">Syrian rebels reportedly seize Jordan crossing from government </w:t>
                                            </w:r>
                                          </w:hyperlink>
                                        </w:p>
                                        <w:p w:rsidR="00F14114" w:rsidRDefault="00F14114">
                                          <w:pPr>
                                            <w:spacing w:after="240"/>
                                            <w:ind w:left="720"/>
                                            <w:rPr>
                                              <w:rFonts w:ascii="Arial" w:hAnsi="Arial" w:cs="Arial"/>
                                              <w:color w:val="000000"/>
                                            </w:rPr>
                                          </w:pPr>
                                          <w:hyperlink r:id="rId42" w:tgtFrame="_new" w:history="1">
                                            <w:r>
                                              <w:rPr>
                                                <w:rStyle w:val="Hyperlink"/>
                                                <w:rFonts w:ascii="Arial" w:hAnsi="Arial" w:cs="Arial"/>
                                                <w:color w:val="000000"/>
                                              </w:rPr>
                                              <w:t>Al-Qaida in Syria signals sharia law for captured city</w:t>
                                            </w:r>
                                          </w:hyperlink>
                                        </w:p>
                                        <w:p w:rsidR="00F14114" w:rsidRDefault="00F14114">
                                          <w:pPr>
                                            <w:spacing w:after="240"/>
                                            <w:ind w:left="720"/>
                                            <w:rPr>
                                              <w:rFonts w:ascii="Arial" w:hAnsi="Arial" w:cs="Arial"/>
                                              <w:color w:val="000000"/>
                                            </w:rPr>
                                          </w:pPr>
                                          <w:hyperlink r:id="rId43" w:tgtFrame="_new" w:history="1">
                                            <w:r>
                                              <w:rPr>
                                                <w:rStyle w:val="Hyperlink"/>
                                                <w:rFonts w:ascii="Arial" w:hAnsi="Arial" w:cs="Arial"/>
                                                <w:color w:val="000000"/>
                                              </w:rPr>
                                              <w:t>Islamic State seizes most of camp in south Damascus</w:t>
                                            </w:r>
                                          </w:hyperlink>
                                        </w:p>
                                        <w:p w:rsidR="00F14114" w:rsidRDefault="00F14114">
                                          <w:pPr>
                                            <w:spacing w:after="240"/>
                                            <w:ind w:left="720"/>
                                            <w:rPr>
                                              <w:rFonts w:ascii="Arial" w:hAnsi="Arial" w:cs="Arial"/>
                                              <w:color w:val="000000"/>
                                            </w:rPr>
                                          </w:pPr>
                                          <w:hyperlink r:id="rId44" w:tgtFrame="_new" w:history="1">
                                            <w:r>
                                              <w:rPr>
                                                <w:rStyle w:val="Hyperlink"/>
                                                <w:rFonts w:ascii="Arial" w:hAnsi="Arial" w:cs="Arial"/>
                                                <w:color w:val="000000"/>
                                              </w:rPr>
                                              <w:t>Islamic State v al-Qaeda: the battle within jihad</w:t>
                                            </w:r>
                                          </w:hyperlink>
                                        </w:p>
                                        <w:p w:rsidR="00F14114" w:rsidRDefault="00F14114">
                                          <w:pPr>
                                            <w:spacing w:after="240"/>
                                            <w:ind w:left="720"/>
                                            <w:rPr>
                                              <w:rFonts w:ascii="Arial" w:hAnsi="Arial" w:cs="Arial"/>
                                              <w:color w:val="000000"/>
                                            </w:rPr>
                                          </w:pPr>
                                          <w:hyperlink r:id="rId45" w:tgtFrame="_new" w:history="1">
                                            <w:r>
                                              <w:rPr>
                                                <w:rStyle w:val="Hyperlink"/>
                                                <w:rFonts w:ascii="Arial" w:hAnsi="Arial" w:cs="Arial"/>
                                                <w:color w:val="000000"/>
                                              </w:rPr>
                                              <w:t>Iraq claims victory over ISIS in Tikrit, but US military official says 'block-to-block' fighting ongoing</w:t>
                                            </w:r>
                                          </w:hyperlink>
                                        </w:p>
                                        <w:p w:rsidR="00F14114" w:rsidRDefault="00F14114">
                                          <w:pPr>
                                            <w:spacing w:after="240"/>
                                            <w:ind w:left="720"/>
                                            <w:rPr>
                                              <w:rFonts w:ascii="Arial" w:hAnsi="Arial" w:cs="Arial"/>
                                              <w:color w:val="000000"/>
                                            </w:rPr>
                                          </w:pPr>
                                          <w:hyperlink r:id="rId46" w:tgtFrame="_new" w:history="1">
                                            <w:r>
                                              <w:rPr>
                                                <w:rStyle w:val="Hyperlink"/>
                                                <w:rFonts w:ascii="Arial" w:hAnsi="Arial" w:cs="Arial"/>
                                                <w:color w:val="000000"/>
                                              </w:rPr>
                                              <w:t>UN: Over 25,000 foreigners fight with terrorists</w:t>
                                            </w:r>
                                          </w:hyperlink>
                                        </w:p>
                                        <w:p w:rsidR="00F14114" w:rsidRDefault="00F14114">
                                          <w:pPr>
                                            <w:spacing w:after="240"/>
                                            <w:ind w:left="720"/>
                                            <w:rPr>
                                              <w:rFonts w:ascii="Arial" w:hAnsi="Arial" w:cs="Arial"/>
                                              <w:color w:val="000000"/>
                                            </w:rPr>
                                          </w:pPr>
                                          <w:hyperlink r:id="rId47" w:tgtFrame="_new" w:history="1">
                                            <w:proofErr w:type="spellStart"/>
                                            <w:r>
                                              <w:rPr>
                                                <w:rStyle w:val="Hyperlink"/>
                                                <w:rFonts w:ascii="Arial" w:hAnsi="Arial" w:cs="Arial"/>
                                                <w:color w:val="000000"/>
                                              </w:rPr>
                                              <w:t>Ya'alon</w:t>
                                            </w:r>
                                            <w:proofErr w:type="spellEnd"/>
                                            <w:r>
                                              <w:rPr>
                                                <w:rStyle w:val="Hyperlink"/>
                                                <w:rFonts w:ascii="Arial" w:hAnsi="Arial" w:cs="Arial"/>
                                                <w:color w:val="000000"/>
                                              </w:rPr>
                                              <w:t>: Iran failed to establish terror base on Syrian border with Israel</w:t>
                                            </w:r>
                                          </w:hyperlink>
                                        </w:p>
                                        <w:p w:rsidR="00F14114" w:rsidRDefault="00F14114">
                                          <w:pPr>
                                            <w:spacing w:after="240"/>
                                            <w:ind w:left="720"/>
                                            <w:rPr>
                                              <w:rFonts w:ascii="Arial" w:hAnsi="Arial" w:cs="Arial"/>
                                              <w:color w:val="000000"/>
                                            </w:rPr>
                                          </w:pPr>
                                          <w:hyperlink r:id="rId48" w:tgtFrame="_new" w:history="1">
                                            <w:r>
                                              <w:rPr>
                                                <w:rStyle w:val="Hyperlink"/>
                                                <w:rFonts w:ascii="Arial" w:hAnsi="Arial" w:cs="Arial"/>
                                                <w:color w:val="000000"/>
                                              </w:rPr>
                                              <w:t>Netanyahu voices outrage that nuclear talks go on while Iran vows to destroy Israel</w:t>
                                            </w:r>
                                          </w:hyperlink>
                                        </w:p>
                                        <w:p w:rsidR="00F14114" w:rsidRDefault="00F14114">
                                          <w:pPr>
                                            <w:spacing w:after="240"/>
                                            <w:ind w:left="720"/>
                                            <w:rPr>
                                              <w:rFonts w:ascii="Arial" w:hAnsi="Arial" w:cs="Arial"/>
                                              <w:color w:val="000000"/>
                                            </w:rPr>
                                          </w:pPr>
                                          <w:hyperlink r:id="rId49" w:tgtFrame="_new" w:history="1">
                                            <w:r>
                                              <w:rPr>
                                                <w:rStyle w:val="Hyperlink"/>
                                                <w:rFonts w:ascii="Arial" w:hAnsi="Arial" w:cs="Arial"/>
                                                <w:color w:val="000000"/>
                                              </w:rPr>
                                              <w:t>Netanyahu accuses West of giving Iran 'unconscionable path to nuclear bomb'</w:t>
                                            </w:r>
                                          </w:hyperlink>
                                        </w:p>
                                        <w:p w:rsidR="00F14114" w:rsidRDefault="00F14114">
                                          <w:pPr>
                                            <w:spacing w:after="240"/>
                                            <w:ind w:left="720"/>
                                            <w:rPr>
                                              <w:rFonts w:ascii="Arial" w:hAnsi="Arial" w:cs="Arial"/>
                                              <w:color w:val="000000"/>
                                            </w:rPr>
                                          </w:pPr>
                                          <w:hyperlink r:id="rId50" w:tgtFrame="_new" w:history="1">
                                            <w:r>
                                              <w:rPr>
                                                <w:rStyle w:val="Hyperlink"/>
                                                <w:rFonts w:ascii="Arial" w:hAnsi="Arial" w:cs="Arial"/>
                                                <w:color w:val="000000"/>
                                              </w:rPr>
                                              <w:t>McCain Joins Bolton, Invites Israel to Bomb Iran</w:t>
                                            </w:r>
                                          </w:hyperlink>
                                        </w:p>
                                        <w:p w:rsidR="00F14114" w:rsidRDefault="00F14114">
                                          <w:pPr>
                                            <w:spacing w:after="240"/>
                                            <w:ind w:left="720"/>
                                            <w:rPr>
                                              <w:rFonts w:ascii="Arial" w:hAnsi="Arial" w:cs="Arial"/>
                                              <w:color w:val="000000"/>
                                            </w:rPr>
                                          </w:pPr>
                                          <w:hyperlink r:id="rId51" w:tgtFrame="_new" w:history="1">
                                            <w:r>
                                              <w:rPr>
                                                <w:rStyle w:val="Hyperlink"/>
                                                <w:rFonts w:ascii="Arial" w:hAnsi="Arial" w:cs="Arial"/>
                                                <w:color w:val="000000"/>
                                              </w:rPr>
                                              <w:t>Mixed messages from Iran talks as high-level meeting adjourned</w:t>
                                            </w:r>
                                          </w:hyperlink>
                                        </w:p>
                                        <w:p w:rsidR="00F14114" w:rsidRDefault="00F14114">
                                          <w:pPr>
                                            <w:spacing w:after="240"/>
                                            <w:ind w:left="720"/>
                                            <w:rPr>
                                              <w:rFonts w:ascii="Arial" w:hAnsi="Arial" w:cs="Arial"/>
                                              <w:color w:val="000000"/>
                                            </w:rPr>
                                          </w:pPr>
                                          <w:hyperlink r:id="rId52" w:tgtFrame="_new" w:history="1">
                                            <w:r>
                                              <w:rPr>
                                                <w:rStyle w:val="Hyperlink"/>
                                                <w:rFonts w:ascii="Arial" w:hAnsi="Arial" w:cs="Arial"/>
                                                <w:color w:val="000000"/>
                                              </w:rPr>
                                              <w:t>Double overtime: Faltering Iran nuclear talks extended again</w:t>
                                            </w:r>
                                          </w:hyperlink>
                                        </w:p>
                                        <w:p w:rsidR="00F14114" w:rsidRDefault="00F14114">
                                          <w:pPr>
                                            <w:spacing w:after="240"/>
                                            <w:ind w:left="720"/>
                                            <w:rPr>
                                              <w:rFonts w:ascii="Arial" w:hAnsi="Arial" w:cs="Arial"/>
                                              <w:color w:val="000000"/>
                                            </w:rPr>
                                          </w:pPr>
                                          <w:hyperlink r:id="rId53" w:tgtFrame="_new" w:history="1">
                                            <w:r>
                                              <w:rPr>
                                                <w:rStyle w:val="Hyperlink"/>
                                                <w:rFonts w:ascii="Arial" w:hAnsi="Arial" w:cs="Arial"/>
                                                <w:color w:val="000000"/>
                                              </w:rPr>
                                              <w:t>Obama Told Iran Nuclear Negotiators to Disregard Deadline in 11th Hour</w:t>
                                            </w:r>
                                          </w:hyperlink>
                                        </w:p>
                                        <w:p w:rsidR="00F14114" w:rsidRDefault="00F14114">
                                          <w:pPr>
                                            <w:spacing w:after="240"/>
                                            <w:ind w:left="720"/>
                                            <w:rPr>
                                              <w:rFonts w:ascii="Arial" w:hAnsi="Arial" w:cs="Arial"/>
                                              <w:color w:val="000000"/>
                                            </w:rPr>
                                          </w:pPr>
                                          <w:hyperlink r:id="rId54" w:tgtFrame="_new" w:history="1">
                                            <w:r>
                                              <w:rPr>
                                                <w:rStyle w:val="Hyperlink"/>
                                                <w:rFonts w:ascii="Arial" w:hAnsi="Arial" w:cs="Arial"/>
                                                <w:color w:val="000000"/>
                                              </w:rPr>
                                              <w:t>One foot out the door? Iran talks enter double overtime, White House repeats 'walk away' threat</w:t>
                                            </w:r>
                                          </w:hyperlink>
                                        </w:p>
                                        <w:p w:rsidR="00F14114" w:rsidRDefault="00F14114">
                                          <w:pPr>
                                            <w:spacing w:after="240"/>
                                            <w:ind w:left="720"/>
                                            <w:rPr>
                                              <w:rFonts w:ascii="Arial" w:hAnsi="Arial" w:cs="Arial"/>
                                              <w:color w:val="000000"/>
                                            </w:rPr>
                                          </w:pPr>
                                          <w:hyperlink r:id="rId55" w:tgtFrame="_new" w:history="1">
                                            <w:r>
                                              <w:rPr>
                                                <w:rStyle w:val="Hyperlink"/>
                                                <w:rFonts w:ascii="Arial" w:hAnsi="Arial" w:cs="Arial"/>
                                                <w:color w:val="000000"/>
                                              </w:rPr>
                                              <w:t xml:space="preserve">Content and form prove elusive in marathon nuclear talks with Iran </w:t>
                                            </w:r>
                                          </w:hyperlink>
                                        </w:p>
                                        <w:p w:rsidR="00F14114" w:rsidRDefault="00F14114">
                                          <w:pPr>
                                            <w:spacing w:after="240"/>
                                            <w:ind w:left="720"/>
                                            <w:rPr>
                                              <w:rFonts w:ascii="Arial" w:hAnsi="Arial" w:cs="Arial"/>
                                              <w:color w:val="000000"/>
                                            </w:rPr>
                                          </w:pPr>
                                          <w:hyperlink r:id="rId56" w:tgtFrame="_new" w:history="1">
                                            <w:r>
                                              <w:rPr>
                                                <w:rStyle w:val="Hyperlink"/>
                                                <w:rFonts w:ascii="Arial" w:hAnsi="Arial" w:cs="Arial"/>
                                                <w:color w:val="000000"/>
                                              </w:rPr>
                                              <w:t>Iran, Russia express optimism as nuclear talks extended</w:t>
                                            </w:r>
                                          </w:hyperlink>
                                        </w:p>
                                        <w:p w:rsidR="00F14114" w:rsidRDefault="00F14114">
                                          <w:pPr>
                                            <w:spacing w:after="240"/>
                                            <w:ind w:left="720"/>
                                            <w:rPr>
                                              <w:rFonts w:ascii="Arial" w:hAnsi="Arial" w:cs="Arial"/>
                                              <w:color w:val="000000"/>
                                            </w:rPr>
                                          </w:pPr>
                                          <w:hyperlink r:id="rId57" w:tgtFrame="_new" w:history="1">
                                            <w:r>
                                              <w:rPr>
                                                <w:rStyle w:val="Hyperlink"/>
                                                <w:rFonts w:ascii="Arial" w:hAnsi="Arial" w:cs="Arial"/>
                                                <w:color w:val="000000"/>
                                              </w:rPr>
                                              <w:t>Germany: Progress made at Iran nuclear talks, deal possible</w:t>
                                            </w:r>
                                          </w:hyperlink>
                                        </w:p>
                                        <w:p w:rsidR="00F14114" w:rsidRDefault="00F14114">
                                          <w:pPr>
                                            <w:spacing w:after="240"/>
                                            <w:ind w:left="720"/>
                                            <w:rPr>
                                              <w:rFonts w:ascii="Arial" w:hAnsi="Arial" w:cs="Arial"/>
                                              <w:color w:val="000000"/>
                                            </w:rPr>
                                          </w:pPr>
                                          <w:hyperlink r:id="rId58" w:tgtFrame="_new" w:history="1">
                                            <w:r>
                                              <w:rPr>
                                                <w:rStyle w:val="Hyperlink"/>
                                                <w:rFonts w:ascii="Arial" w:hAnsi="Arial" w:cs="Arial"/>
                                                <w:color w:val="000000"/>
                                              </w:rPr>
                                              <w:t>Germany says collapse of nuclear talks possible, new proposals to be discussed</w:t>
                                            </w:r>
                                          </w:hyperlink>
                                        </w:p>
                                        <w:p w:rsidR="00F14114" w:rsidRDefault="00F14114">
                                          <w:pPr>
                                            <w:spacing w:after="240"/>
                                            <w:ind w:left="720"/>
                                            <w:rPr>
                                              <w:rFonts w:ascii="Arial" w:hAnsi="Arial" w:cs="Arial"/>
                                              <w:color w:val="000000"/>
                                            </w:rPr>
                                          </w:pPr>
                                          <w:hyperlink r:id="rId59" w:tgtFrame="_new" w:history="1">
                                            <w:r>
                                              <w:rPr>
                                                <w:rStyle w:val="Hyperlink"/>
                                                <w:rFonts w:ascii="Arial" w:hAnsi="Arial" w:cs="Arial"/>
                                                <w:color w:val="000000"/>
                                              </w:rPr>
                                              <w:t>France says Iran nuclear talks not ripe for imminent deal</w:t>
                                            </w:r>
                                          </w:hyperlink>
                                        </w:p>
                                        <w:p w:rsidR="00F14114" w:rsidRDefault="00F14114">
                                          <w:pPr>
                                            <w:spacing w:after="240"/>
                                            <w:ind w:left="720"/>
                                            <w:rPr>
                                              <w:rFonts w:ascii="Arial" w:hAnsi="Arial" w:cs="Arial"/>
                                              <w:color w:val="000000"/>
                                            </w:rPr>
                                          </w:pPr>
                                          <w:hyperlink r:id="rId60" w:tgtFrame="_new" w:history="1">
                                            <w:r>
                                              <w:rPr>
                                                <w:rStyle w:val="Hyperlink"/>
                                                <w:rFonts w:ascii="Arial" w:hAnsi="Arial" w:cs="Arial"/>
                                                <w:color w:val="000000"/>
                                              </w:rPr>
                                              <w:t>Iran asks U.N.'s Ban to press for end to Yemen strikes</w:t>
                                            </w:r>
                                          </w:hyperlink>
                                        </w:p>
                                        <w:p w:rsidR="00F14114" w:rsidRDefault="00F14114">
                                          <w:pPr>
                                            <w:spacing w:after="240"/>
                                            <w:ind w:left="720"/>
                                            <w:rPr>
                                              <w:rFonts w:ascii="Arial" w:hAnsi="Arial" w:cs="Arial"/>
                                              <w:color w:val="000000"/>
                                            </w:rPr>
                                          </w:pPr>
                                          <w:hyperlink r:id="rId61" w:tgtFrame="_new" w:history="1">
                                            <w:r>
                                              <w:rPr>
                                                <w:rStyle w:val="Hyperlink"/>
                                                <w:rFonts w:ascii="Arial" w:hAnsi="Arial" w:cs="Arial"/>
                                                <w:color w:val="000000"/>
                                              </w:rPr>
                                              <w:t xml:space="preserve">Saudis would develop own nuclear program in reaction to nuclear Iran </w:t>
                                            </w:r>
                                          </w:hyperlink>
                                        </w:p>
                                        <w:p w:rsidR="00F14114" w:rsidRDefault="00F14114">
                                          <w:pPr>
                                            <w:spacing w:after="240"/>
                                            <w:ind w:left="720"/>
                                            <w:rPr>
                                              <w:rFonts w:ascii="Arial" w:hAnsi="Arial" w:cs="Arial"/>
                                              <w:color w:val="000000"/>
                                            </w:rPr>
                                          </w:pPr>
                                          <w:hyperlink r:id="rId62" w:tgtFrame="_new" w:history="1">
                                            <w:r>
                                              <w:rPr>
                                                <w:rStyle w:val="Hyperlink"/>
                                                <w:rFonts w:ascii="Arial" w:hAnsi="Arial" w:cs="Arial"/>
                                                <w:color w:val="000000"/>
                                              </w:rPr>
                                              <w:t xml:space="preserve">Boko Haram uses children as human bombs, UN says </w:t>
                                            </w:r>
                                          </w:hyperlink>
                                        </w:p>
                                        <w:p w:rsidR="00F14114" w:rsidRDefault="00F14114">
                                          <w:pPr>
                                            <w:spacing w:after="240"/>
                                            <w:ind w:left="720"/>
                                            <w:rPr>
                                              <w:rFonts w:ascii="Arial" w:hAnsi="Arial" w:cs="Arial"/>
                                              <w:color w:val="000000"/>
                                            </w:rPr>
                                          </w:pPr>
                                          <w:hyperlink r:id="rId63" w:tgtFrame="_new" w:history="1">
                                            <w:r>
                                              <w:rPr>
                                                <w:rStyle w:val="Hyperlink"/>
                                                <w:rFonts w:ascii="Arial" w:hAnsi="Arial" w:cs="Arial"/>
                                                <w:color w:val="000000"/>
                                              </w:rPr>
                                              <w:t xml:space="preserve">Gunmen storm </w:t>
                                            </w:r>
                                            <w:proofErr w:type="spellStart"/>
                                            <w:r>
                                              <w:rPr>
                                                <w:rStyle w:val="Hyperlink"/>
                                                <w:rFonts w:ascii="Arial" w:hAnsi="Arial" w:cs="Arial"/>
                                                <w:color w:val="000000"/>
                                              </w:rPr>
                                              <w:t>Garissa</w:t>
                                            </w:r>
                                            <w:proofErr w:type="spellEnd"/>
                                            <w:r>
                                              <w:rPr>
                                                <w:rStyle w:val="Hyperlink"/>
                                                <w:rFonts w:ascii="Arial" w:hAnsi="Arial" w:cs="Arial"/>
                                                <w:color w:val="000000"/>
                                              </w:rPr>
                                              <w:t xml:space="preserve"> University College in Kenya; 30 people hospitalized </w:t>
                                            </w:r>
                                          </w:hyperlink>
                                        </w:p>
                                        <w:p w:rsidR="00F14114" w:rsidRDefault="00F14114">
                                          <w:pPr>
                                            <w:spacing w:after="240"/>
                                            <w:ind w:left="720"/>
                                            <w:rPr>
                                              <w:rFonts w:ascii="Arial" w:hAnsi="Arial" w:cs="Arial"/>
                                              <w:color w:val="000000"/>
                                            </w:rPr>
                                          </w:pPr>
                                          <w:hyperlink r:id="rId64" w:tgtFrame="_new" w:history="1">
                                            <w:r>
                                              <w:rPr>
                                                <w:rStyle w:val="Hyperlink"/>
                                                <w:rFonts w:ascii="Arial" w:hAnsi="Arial" w:cs="Arial"/>
                                                <w:color w:val="000000"/>
                                              </w:rPr>
                                              <w:t>FBI says one of its 'most wanted terrorists' confirmed dead in a raid in the Philippines</w:t>
                                            </w:r>
                                          </w:hyperlink>
                                        </w:p>
                                        <w:p w:rsidR="00F14114" w:rsidRDefault="00F14114">
                                          <w:pPr>
                                            <w:spacing w:after="240"/>
                                            <w:ind w:left="720"/>
                                            <w:rPr>
                                              <w:rFonts w:ascii="Arial" w:hAnsi="Arial" w:cs="Arial"/>
                                              <w:color w:val="000000"/>
                                            </w:rPr>
                                          </w:pPr>
                                          <w:hyperlink r:id="rId65" w:tgtFrame="_new" w:history="1">
                                            <w:r>
                                              <w:rPr>
                                                <w:rStyle w:val="Hyperlink"/>
                                                <w:rFonts w:ascii="Arial" w:hAnsi="Arial" w:cs="Arial"/>
                                                <w:color w:val="000000"/>
                                              </w:rPr>
                                              <w:t>Thailand Lifts Martial Law, But Critics Say Its Replacement Is Worse</w:t>
                                            </w:r>
                                          </w:hyperlink>
                                        </w:p>
                                        <w:p w:rsidR="00F14114" w:rsidRDefault="00F14114">
                                          <w:pPr>
                                            <w:spacing w:after="240"/>
                                            <w:ind w:left="720"/>
                                            <w:rPr>
                                              <w:rFonts w:ascii="Arial" w:hAnsi="Arial" w:cs="Arial"/>
                                              <w:color w:val="000000"/>
                                            </w:rPr>
                                          </w:pPr>
                                          <w:hyperlink r:id="rId66" w:tgtFrame="_new" w:history="1">
                                            <w:r>
                                              <w:rPr>
                                                <w:rStyle w:val="Hyperlink"/>
                                                <w:rFonts w:ascii="Arial" w:hAnsi="Arial" w:cs="Arial"/>
                                                <w:color w:val="000000"/>
                                              </w:rPr>
                                              <w:t>Russia threatens to use 'nuclear force' over Crimea and the Baltic states</w:t>
                                            </w:r>
                                          </w:hyperlink>
                                        </w:p>
                                        <w:p w:rsidR="00F14114" w:rsidRDefault="00F14114">
                                          <w:pPr>
                                            <w:spacing w:after="240"/>
                                            <w:ind w:left="720"/>
                                            <w:rPr>
                                              <w:rFonts w:ascii="Arial" w:hAnsi="Arial" w:cs="Arial"/>
                                              <w:color w:val="000000"/>
                                            </w:rPr>
                                          </w:pPr>
                                          <w:hyperlink r:id="rId67" w:tgtFrame="_new" w:history="1">
                                            <w:r>
                                              <w:rPr>
                                                <w:rStyle w:val="Hyperlink"/>
                                                <w:rFonts w:ascii="Arial" w:hAnsi="Arial" w:cs="Arial"/>
                                                <w:color w:val="000000"/>
                                              </w:rPr>
                                              <w:t>Norway Reverts to Cold War Mode as Russian Air Patrols Spike</w:t>
                                            </w:r>
                                          </w:hyperlink>
                                        </w:p>
                                        <w:p w:rsidR="00F14114" w:rsidRDefault="00F14114">
                                          <w:pPr>
                                            <w:spacing w:after="240"/>
                                            <w:ind w:left="720"/>
                                            <w:rPr>
                                              <w:rFonts w:ascii="Arial" w:hAnsi="Arial" w:cs="Arial"/>
                                              <w:color w:val="000000"/>
                                            </w:rPr>
                                          </w:pPr>
                                          <w:hyperlink r:id="rId68" w:tgtFrame="_new" w:history="1">
                                            <w:r>
                                              <w:rPr>
                                                <w:rStyle w:val="Hyperlink"/>
                                                <w:rFonts w:ascii="Arial" w:hAnsi="Arial" w:cs="Arial"/>
                                                <w:color w:val="000000"/>
                                              </w:rPr>
                                              <w:t>World Bank sees protracted recession in Russia</w:t>
                                            </w:r>
                                          </w:hyperlink>
                                        </w:p>
                                        <w:p w:rsidR="00F14114" w:rsidRDefault="00F14114">
                                          <w:pPr>
                                            <w:spacing w:after="240"/>
                                            <w:ind w:left="720"/>
                                            <w:rPr>
                                              <w:rFonts w:ascii="Arial" w:hAnsi="Arial" w:cs="Arial"/>
                                              <w:color w:val="000000"/>
                                            </w:rPr>
                                          </w:pPr>
                                          <w:hyperlink r:id="rId69" w:tgtFrame="_new" w:history="1">
                                            <w:r>
                                              <w:rPr>
                                                <w:rStyle w:val="Hyperlink"/>
                                                <w:rFonts w:ascii="Arial" w:hAnsi="Arial" w:cs="Arial"/>
                                                <w:color w:val="000000"/>
                                              </w:rPr>
                                              <w:t>Drones to Live-Stream Large-Scale Drills With S-300 in Russia's Buryatia</w:t>
                                            </w:r>
                                          </w:hyperlink>
                                        </w:p>
                                        <w:p w:rsidR="00F14114" w:rsidRDefault="00F14114">
                                          <w:pPr>
                                            <w:spacing w:after="240"/>
                                            <w:ind w:left="720"/>
                                            <w:rPr>
                                              <w:rFonts w:ascii="Arial" w:hAnsi="Arial" w:cs="Arial"/>
                                              <w:color w:val="000000"/>
                                            </w:rPr>
                                          </w:pPr>
                                          <w:hyperlink r:id="rId70" w:tgtFrame="_new" w:history="1">
                                            <w:r>
                                              <w:rPr>
                                                <w:rStyle w:val="Hyperlink"/>
                                                <w:rFonts w:ascii="Arial" w:hAnsi="Arial" w:cs="Arial"/>
                                                <w:color w:val="000000"/>
                                              </w:rPr>
                                              <w:t>Germany, France, Italy plan to develop military drones</w:t>
                                            </w:r>
                                          </w:hyperlink>
                                        </w:p>
                                        <w:p w:rsidR="00F14114" w:rsidRDefault="00F14114">
                                          <w:pPr>
                                            <w:spacing w:after="240"/>
                                            <w:ind w:left="720"/>
                                            <w:rPr>
                                              <w:rFonts w:ascii="Arial" w:hAnsi="Arial" w:cs="Arial"/>
                                              <w:color w:val="000000"/>
                                            </w:rPr>
                                          </w:pPr>
                                          <w:hyperlink r:id="rId71" w:tgtFrame="_new" w:history="1">
                                            <w:r>
                                              <w:rPr>
                                                <w:rStyle w:val="Hyperlink"/>
                                                <w:rFonts w:ascii="Arial" w:hAnsi="Arial" w:cs="Arial"/>
                                                <w:color w:val="000000"/>
                                              </w:rPr>
                                              <w:t>After Snowden, The NSA Faces Recruitment Challenge</w:t>
                                            </w:r>
                                          </w:hyperlink>
                                        </w:p>
                                        <w:p w:rsidR="00F14114" w:rsidRDefault="00F14114">
                                          <w:pPr>
                                            <w:spacing w:after="240"/>
                                            <w:ind w:left="720"/>
                                            <w:rPr>
                                              <w:rFonts w:ascii="Arial" w:hAnsi="Arial" w:cs="Arial"/>
                                              <w:color w:val="000000"/>
                                            </w:rPr>
                                          </w:pPr>
                                          <w:hyperlink r:id="rId72" w:tgtFrame="_new" w:history="1">
                                            <w:r>
                                              <w:rPr>
                                                <w:rStyle w:val="Hyperlink"/>
                                                <w:rFonts w:ascii="Arial" w:hAnsi="Arial" w:cs="Arial"/>
                                                <w:color w:val="000000"/>
                                              </w:rPr>
                                              <w:t>George Washington University Students Request More Cameras After Swastika Incident</w:t>
                                            </w:r>
                                          </w:hyperlink>
                                        </w:p>
                                        <w:p w:rsidR="00F14114" w:rsidRDefault="00F14114">
                                          <w:pPr>
                                            <w:spacing w:after="240"/>
                                            <w:ind w:left="720"/>
                                            <w:rPr>
                                              <w:rFonts w:ascii="Arial" w:hAnsi="Arial" w:cs="Arial"/>
                                              <w:color w:val="000000"/>
                                            </w:rPr>
                                          </w:pPr>
                                          <w:hyperlink r:id="rId73" w:tgtFrame="_new" w:history="1">
                                            <w:r>
                                              <w:rPr>
                                                <w:rStyle w:val="Hyperlink"/>
                                                <w:rFonts w:ascii="Arial" w:hAnsi="Arial" w:cs="Arial"/>
                                                <w:color w:val="000000"/>
                                              </w:rPr>
                                              <w:t>Electrical fault corrected, 'Big Bang' collider to restart soon</w:t>
                                            </w:r>
                                          </w:hyperlink>
                                        </w:p>
                                        <w:p w:rsidR="00F14114" w:rsidRDefault="00F14114">
                                          <w:pPr>
                                            <w:spacing w:after="240"/>
                                            <w:ind w:left="720"/>
                                            <w:rPr>
                                              <w:rFonts w:ascii="Arial" w:hAnsi="Arial" w:cs="Arial"/>
                                              <w:color w:val="000000"/>
                                            </w:rPr>
                                          </w:pPr>
                                          <w:hyperlink r:id="rId74" w:tgtFrame="_new" w:history="1">
                                            <w:r>
                                              <w:rPr>
                                                <w:rStyle w:val="Hyperlink"/>
                                                <w:rFonts w:ascii="Arial" w:hAnsi="Arial" w:cs="Arial"/>
                                                <w:color w:val="000000"/>
                                              </w:rPr>
                                              <w:t>Blood Moon With Total Lunar Eclipse &amp; Eerie Biblical Message Rising Over U.S. Easter Weekend</w:t>
                                            </w:r>
                                          </w:hyperlink>
                                        </w:p>
                                        <w:p w:rsidR="00F14114" w:rsidRDefault="00F14114">
                                          <w:pPr>
                                            <w:spacing w:after="240"/>
                                            <w:ind w:left="720"/>
                                            <w:rPr>
                                              <w:rFonts w:ascii="Arial" w:hAnsi="Arial" w:cs="Arial"/>
                                              <w:color w:val="000000"/>
                                            </w:rPr>
                                          </w:pPr>
                                          <w:hyperlink r:id="rId75" w:tgtFrame="_new" w:history="1">
                                            <w:r>
                                              <w:rPr>
                                                <w:rStyle w:val="Hyperlink"/>
                                                <w:rFonts w:ascii="Arial" w:hAnsi="Arial" w:cs="Arial"/>
                                                <w:color w:val="000000"/>
                                              </w:rPr>
                                              <w:t xml:space="preserve">6.0 magnitude earthquake hits near </w:t>
                                            </w:r>
                                            <w:proofErr w:type="spellStart"/>
                                            <w:r>
                                              <w:rPr>
                                                <w:rStyle w:val="Hyperlink"/>
                                                <w:rFonts w:ascii="Arial" w:hAnsi="Arial" w:cs="Arial"/>
                                                <w:color w:val="000000"/>
                                              </w:rPr>
                                              <w:t>Lambasa</w:t>
                                            </w:r>
                                            <w:proofErr w:type="spellEnd"/>
                                            <w:r>
                                              <w:rPr>
                                                <w:rStyle w:val="Hyperlink"/>
                                                <w:rFonts w:ascii="Arial" w:hAnsi="Arial" w:cs="Arial"/>
                                                <w:color w:val="000000"/>
                                              </w:rPr>
                                              <w:t>, Fiji</w:t>
                                            </w:r>
                                          </w:hyperlink>
                                        </w:p>
                                        <w:p w:rsidR="00F14114" w:rsidRDefault="00F14114">
                                          <w:pPr>
                                            <w:spacing w:after="240"/>
                                            <w:ind w:left="720"/>
                                            <w:rPr>
                                              <w:rFonts w:ascii="Arial" w:hAnsi="Arial" w:cs="Arial"/>
                                              <w:color w:val="000000"/>
                                            </w:rPr>
                                          </w:pPr>
                                          <w:hyperlink r:id="rId76" w:tgtFrame="_new" w:history="1">
                                            <w:r>
                                              <w:rPr>
                                                <w:rStyle w:val="Hyperlink"/>
                                                <w:rFonts w:ascii="Arial" w:hAnsi="Arial" w:cs="Arial"/>
                                                <w:color w:val="000000"/>
                                              </w:rPr>
                                              <w:t xml:space="preserve">5.8 magnitude earthquake hits near </w:t>
                                            </w:r>
                                            <w:proofErr w:type="spellStart"/>
                                            <w:r>
                                              <w:rPr>
                                                <w:rStyle w:val="Hyperlink"/>
                                                <w:rFonts w:ascii="Arial" w:hAnsi="Arial" w:cs="Arial"/>
                                                <w:color w:val="000000"/>
                                              </w:rPr>
                                              <w:t>Tual</w:t>
                                            </w:r>
                                            <w:proofErr w:type="spellEnd"/>
                                            <w:r>
                                              <w:rPr>
                                                <w:rStyle w:val="Hyperlink"/>
                                                <w:rFonts w:ascii="Arial" w:hAnsi="Arial" w:cs="Arial"/>
                                                <w:color w:val="000000"/>
                                              </w:rPr>
                                              <w:t>, Indonesia</w:t>
                                            </w:r>
                                          </w:hyperlink>
                                        </w:p>
                                        <w:p w:rsidR="00F14114" w:rsidRDefault="00F14114">
                                          <w:pPr>
                                            <w:spacing w:after="240"/>
                                            <w:ind w:left="720"/>
                                            <w:rPr>
                                              <w:rFonts w:ascii="Arial" w:hAnsi="Arial" w:cs="Arial"/>
                                              <w:color w:val="000000"/>
                                            </w:rPr>
                                          </w:pPr>
                                          <w:hyperlink r:id="rId77" w:tgtFrame="_new" w:history="1">
                                            <w:r>
                                              <w:rPr>
                                                <w:rStyle w:val="Hyperlink"/>
                                                <w:rFonts w:ascii="Arial" w:hAnsi="Arial" w:cs="Arial"/>
                                                <w:color w:val="000000"/>
                                              </w:rPr>
                                              <w:t>5.5 magnitude earthquake hits near Coquimbo, Chile</w:t>
                                            </w:r>
                                          </w:hyperlink>
                                        </w:p>
                                        <w:p w:rsidR="00F14114" w:rsidRDefault="00F14114">
                                          <w:pPr>
                                            <w:spacing w:after="240"/>
                                            <w:ind w:left="720"/>
                                            <w:rPr>
                                              <w:rFonts w:ascii="Arial" w:hAnsi="Arial" w:cs="Arial"/>
                                              <w:color w:val="000000"/>
                                            </w:rPr>
                                          </w:pPr>
                                          <w:hyperlink r:id="rId78"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Paramonga</w:t>
                                            </w:r>
                                            <w:proofErr w:type="spellEnd"/>
                                            <w:r>
                                              <w:rPr>
                                                <w:rStyle w:val="Hyperlink"/>
                                                <w:rFonts w:ascii="Arial" w:hAnsi="Arial" w:cs="Arial"/>
                                                <w:color w:val="000000"/>
                                              </w:rPr>
                                              <w:t>, Peru</w:t>
                                            </w:r>
                                          </w:hyperlink>
                                        </w:p>
                                        <w:p w:rsidR="00F14114" w:rsidRDefault="00F14114">
                                          <w:pPr>
                                            <w:spacing w:after="240"/>
                                            <w:ind w:left="720"/>
                                            <w:rPr>
                                              <w:rFonts w:ascii="Arial" w:hAnsi="Arial" w:cs="Arial"/>
                                              <w:color w:val="000000"/>
                                            </w:rPr>
                                          </w:pPr>
                                          <w:hyperlink r:id="rId79"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Hihifo</w:t>
                                            </w:r>
                                            <w:proofErr w:type="spellEnd"/>
                                            <w:r>
                                              <w:rPr>
                                                <w:rStyle w:val="Hyperlink"/>
                                                <w:rFonts w:ascii="Arial" w:hAnsi="Arial" w:cs="Arial"/>
                                                <w:color w:val="000000"/>
                                              </w:rPr>
                                              <w:t>, Tonga</w:t>
                                            </w:r>
                                          </w:hyperlink>
                                        </w:p>
                                        <w:p w:rsidR="00F14114" w:rsidRDefault="00F14114">
                                          <w:pPr>
                                            <w:spacing w:after="240"/>
                                            <w:ind w:left="720"/>
                                            <w:rPr>
                                              <w:rFonts w:ascii="Arial" w:hAnsi="Arial" w:cs="Arial"/>
                                              <w:color w:val="000000"/>
                                            </w:rPr>
                                          </w:pPr>
                                          <w:hyperlink r:id="rId80"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Paramonga</w:t>
                                            </w:r>
                                            <w:proofErr w:type="spellEnd"/>
                                            <w:r>
                                              <w:rPr>
                                                <w:rStyle w:val="Hyperlink"/>
                                                <w:rFonts w:ascii="Arial" w:hAnsi="Arial" w:cs="Arial"/>
                                                <w:color w:val="000000"/>
                                              </w:rPr>
                                              <w:t>, Peru</w:t>
                                            </w:r>
                                          </w:hyperlink>
                                        </w:p>
                                        <w:p w:rsidR="00F14114" w:rsidRDefault="00F14114">
                                          <w:pPr>
                                            <w:spacing w:after="240"/>
                                            <w:ind w:left="720"/>
                                            <w:rPr>
                                              <w:rFonts w:ascii="Arial" w:hAnsi="Arial" w:cs="Arial"/>
                                              <w:color w:val="000000"/>
                                            </w:rPr>
                                          </w:pPr>
                                          <w:hyperlink r:id="rId81" w:tgtFrame="_new" w:history="1">
                                            <w:r>
                                              <w:rPr>
                                                <w:rStyle w:val="Hyperlink"/>
                                                <w:rFonts w:ascii="Arial" w:hAnsi="Arial" w:cs="Arial"/>
                                                <w:color w:val="000000"/>
                                              </w:rPr>
                                              <w:t>5.1 magnitude earthquake hits near Bengkulu, Indonesia</w:t>
                                            </w:r>
                                          </w:hyperlink>
                                        </w:p>
                                        <w:p w:rsidR="00F14114" w:rsidRDefault="00F14114">
                                          <w:pPr>
                                            <w:spacing w:after="240"/>
                                            <w:ind w:left="720"/>
                                            <w:rPr>
                                              <w:rFonts w:ascii="Arial" w:hAnsi="Arial" w:cs="Arial"/>
                                              <w:color w:val="000000"/>
                                            </w:rPr>
                                          </w:pPr>
                                          <w:hyperlink r:id="rId82" w:tgtFrame="_new" w:history="1">
                                            <w:r>
                                              <w:rPr>
                                                <w:rStyle w:val="Hyperlink"/>
                                                <w:rFonts w:ascii="Arial" w:hAnsi="Arial" w:cs="Arial"/>
                                                <w:color w:val="000000"/>
                                              </w:rPr>
                                              <w:t>4.0 Tremor in Missouri Felt Across Mid-South</w:t>
                                            </w:r>
                                          </w:hyperlink>
                                        </w:p>
                                        <w:p w:rsidR="00F14114" w:rsidRDefault="00F14114">
                                          <w:pPr>
                                            <w:spacing w:after="240"/>
                                            <w:ind w:left="720"/>
                                            <w:rPr>
                                              <w:rFonts w:ascii="Arial" w:hAnsi="Arial" w:cs="Arial"/>
                                              <w:color w:val="000000"/>
                                            </w:rPr>
                                          </w:pPr>
                                          <w:hyperlink r:id="rId83" w:tgtFrame="_new" w:history="1">
                                            <w:proofErr w:type="spellStart"/>
                                            <w:r>
                                              <w:rPr>
                                                <w:rStyle w:val="Hyperlink"/>
                                                <w:rFonts w:ascii="Arial" w:hAnsi="Arial" w:cs="Arial"/>
                                                <w:color w:val="000000"/>
                                              </w:rPr>
                                              <w:t>Sabancaya</w:t>
                                            </w:r>
                                            <w:proofErr w:type="spellEnd"/>
                                            <w:r>
                                              <w:rPr>
                                                <w:rStyle w:val="Hyperlink"/>
                                                <w:rFonts w:ascii="Arial" w:hAnsi="Arial" w:cs="Arial"/>
                                                <w:color w:val="000000"/>
                                              </w:rPr>
                                              <w:t xml:space="preserve"> volcano in Peru erupts to 22,000ft</w:t>
                                            </w:r>
                                          </w:hyperlink>
                                        </w:p>
                                        <w:p w:rsidR="00F14114" w:rsidRDefault="00F14114">
                                          <w:pPr>
                                            <w:spacing w:after="240"/>
                                            <w:ind w:left="720"/>
                                            <w:rPr>
                                              <w:rFonts w:ascii="Arial" w:hAnsi="Arial" w:cs="Arial"/>
                                              <w:color w:val="000000"/>
                                            </w:rPr>
                                          </w:pPr>
                                          <w:hyperlink r:id="rId84" w:tgtFrame="_new" w:history="1">
                                            <w:r>
                                              <w:rPr>
                                                <w:rStyle w:val="Hyperlink"/>
                                                <w:rFonts w:ascii="Arial" w:hAnsi="Arial" w:cs="Arial"/>
                                                <w:color w:val="000000"/>
                                              </w:rPr>
                                              <w:t>Colima volcano in Mexico erupts to 18,000ft</w:t>
                                            </w:r>
                                          </w:hyperlink>
                                        </w:p>
                                        <w:p w:rsidR="00F14114" w:rsidRDefault="00F14114">
                                          <w:pPr>
                                            <w:spacing w:after="240"/>
                                            <w:ind w:left="720"/>
                                            <w:rPr>
                                              <w:rFonts w:ascii="Arial" w:hAnsi="Arial" w:cs="Arial"/>
                                              <w:color w:val="000000"/>
                                            </w:rPr>
                                          </w:pPr>
                                          <w:hyperlink r:id="rId85" w:tgtFrame="_new" w:history="1">
                                            <w:r>
                                              <w:rPr>
                                                <w:rStyle w:val="Hyperlink"/>
                                                <w:rFonts w:ascii="Arial" w:hAnsi="Arial" w:cs="Arial"/>
                                                <w:color w:val="000000"/>
                                              </w:rPr>
                                              <w:t>Unidentified 'booms' have been waking up Berkeley for a month and nobody knows why</w:t>
                                            </w:r>
                                          </w:hyperlink>
                                        </w:p>
                                        <w:p w:rsidR="00F14114" w:rsidRDefault="00F14114">
                                          <w:pPr>
                                            <w:spacing w:after="240"/>
                                            <w:ind w:left="720"/>
                                            <w:rPr>
                                              <w:rFonts w:ascii="Arial" w:hAnsi="Arial" w:cs="Arial"/>
                                              <w:color w:val="000000"/>
                                            </w:rPr>
                                          </w:pPr>
                                          <w:hyperlink r:id="rId86" w:tgtFrame="_new" w:history="1">
                                            <w:r>
                                              <w:rPr>
                                                <w:rStyle w:val="Hyperlink"/>
                                                <w:rFonts w:ascii="Arial" w:hAnsi="Arial" w:cs="Arial"/>
                                                <w:color w:val="000000"/>
                                              </w:rPr>
                                              <w:t xml:space="preserve">Pacific Super Typhoon </w:t>
                                            </w:r>
                                            <w:proofErr w:type="spellStart"/>
                                            <w:r>
                                              <w:rPr>
                                                <w:rStyle w:val="Hyperlink"/>
                                                <w:rFonts w:ascii="Arial" w:hAnsi="Arial" w:cs="Arial"/>
                                                <w:color w:val="000000"/>
                                              </w:rPr>
                                              <w:t>Maysak</w:t>
                                            </w:r>
                                            <w:proofErr w:type="spellEnd"/>
                                            <w:r>
                                              <w:rPr>
                                                <w:rStyle w:val="Hyperlink"/>
                                                <w:rFonts w:ascii="Arial" w:hAnsi="Arial" w:cs="Arial"/>
                                                <w:color w:val="000000"/>
                                              </w:rPr>
                                              <w:t xml:space="preserve"> among strongest on record so early in the season</w:t>
                                            </w:r>
                                          </w:hyperlink>
                                        </w:p>
                                        <w:p w:rsidR="00F14114" w:rsidRDefault="00F14114">
                                          <w:pPr>
                                            <w:spacing w:after="240"/>
                                            <w:ind w:left="720"/>
                                            <w:rPr>
                                              <w:rFonts w:ascii="Arial" w:hAnsi="Arial" w:cs="Arial"/>
                                              <w:color w:val="000000"/>
                                            </w:rPr>
                                          </w:pPr>
                                          <w:hyperlink r:id="rId87" w:tgtFrame="_new" w:history="1">
                                            <w:r>
                                              <w:rPr>
                                                <w:rStyle w:val="Hyperlink"/>
                                                <w:rFonts w:ascii="Arial" w:hAnsi="Arial" w:cs="Arial"/>
                                                <w:color w:val="000000"/>
                                              </w:rPr>
                                              <w:t>State of emergency as super typhoon batters Micronesia</w:t>
                                            </w:r>
                                          </w:hyperlink>
                                        </w:p>
                                        <w:p w:rsidR="00F14114" w:rsidRDefault="00F14114">
                                          <w:pPr>
                                            <w:spacing w:after="240"/>
                                            <w:ind w:left="720"/>
                                            <w:rPr>
                                              <w:rFonts w:ascii="Arial" w:hAnsi="Arial" w:cs="Arial"/>
                                              <w:color w:val="000000"/>
                                            </w:rPr>
                                          </w:pPr>
                                          <w:hyperlink r:id="rId88" w:tgtFrame="_new" w:history="1">
                                            <w:r>
                                              <w:rPr>
                                                <w:rStyle w:val="Hyperlink"/>
                                                <w:rFonts w:ascii="Arial" w:hAnsi="Arial" w:cs="Arial"/>
                                                <w:color w:val="000000"/>
                                              </w:rPr>
                                              <w:t>Philippines braces for typhoon over Easter</w:t>
                                            </w:r>
                                          </w:hyperlink>
                                        </w:p>
                                        <w:p w:rsidR="00F14114" w:rsidRDefault="00F14114">
                                          <w:pPr>
                                            <w:spacing w:after="240"/>
                                            <w:ind w:left="720"/>
                                            <w:rPr>
                                              <w:rFonts w:ascii="Arial" w:hAnsi="Arial" w:cs="Arial"/>
                                              <w:color w:val="000000"/>
                                            </w:rPr>
                                          </w:pPr>
                                          <w:hyperlink r:id="rId89" w:tgtFrame="_new" w:history="1">
                                            <w:r>
                                              <w:rPr>
                                                <w:rStyle w:val="Hyperlink"/>
                                                <w:rFonts w:ascii="Arial" w:hAnsi="Arial" w:cs="Arial"/>
                                                <w:color w:val="000000"/>
                                              </w:rPr>
                                              <w:t>At least nine dead as fatal storms hit Germany and Austria</w:t>
                                            </w:r>
                                          </w:hyperlink>
                                        </w:p>
                                        <w:p w:rsidR="00F14114" w:rsidRDefault="00F14114">
                                          <w:pPr>
                                            <w:spacing w:after="240"/>
                                            <w:ind w:left="720"/>
                                            <w:rPr>
                                              <w:rFonts w:ascii="Arial" w:hAnsi="Arial" w:cs="Arial"/>
                                              <w:color w:val="000000"/>
                                            </w:rPr>
                                          </w:pPr>
                                          <w:hyperlink r:id="rId90" w:tgtFrame="_new" w:history="1">
                                            <w:r>
                                              <w:rPr>
                                                <w:rStyle w:val="Hyperlink"/>
                                                <w:rFonts w:ascii="Arial" w:hAnsi="Arial" w:cs="Arial"/>
                                                <w:color w:val="000000"/>
                                              </w:rPr>
                                              <w:t>As more flooding looms, Kashmir remains vulnerable to disaster</w:t>
                                            </w:r>
                                          </w:hyperlink>
                                        </w:p>
                                        <w:p w:rsidR="00F14114" w:rsidRDefault="00F14114">
                                          <w:pPr>
                                            <w:spacing w:after="240"/>
                                            <w:ind w:left="720"/>
                                            <w:rPr>
                                              <w:rFonts w:ascii="Arial" w:hAnsi="Arial" w:cs="Arial"/>
                                              <w:color w:val="000000"/>
                                            </w:rPr>
                                          </w:pPr>
                                          <w:hyperlink r:id="rId91" w:tgtFrame="_new" w:history="1">
                                            <w:r>
                                              <w:rPr>
                                                <w:rStyle w:val="Hyperlink"/>
                                                <w:rFonts w:ascii="Arial" w:hAnsi="Arial" w:cs="Arial"/>
                                                <w:color w:val="000000"/>
                                              </w:rPr>
                                              <w:t>Brown orders California's first mandatory water restrictions: 'It's a different world'</w:t>
                                            </w:r>
                                          </w:hyperlink>
                                        </w:p>
                                        <w:p w:rsidR="00F14114" w:rsidRDefault="00F14114">
                                          <w:pPr>
                                            <w:spacing w:after="240"/>
                                            <w:ind w:left="720"/>
                                            <w:rPr>
                                              <w:rFonts w:ascii="Arial" w:hAnsi="Arial" w:cs="Arial"/>
                                              <w:color w:val="000000"/>
                                            </w:rPr>
                                          </w:pPr>
                                          <w:hyperlink r:id="rId92" w:tgtFrame="_new" w:history="1">
                                            <w:r>
                                              <w:rPr>
                                                <w:rStyle w:val="Hyperlink"/>
                                                <w:rFonts w:ascii="Arial" w:hAnsi="Arial" w:cs="Arial"/>
                                                <w:color w:val="000000"/>
                                              </w:rPr>
                                              <w:t>Scary Times For California Farmers As Snowpack Hits Record Lows</w:t>
                                            </w:r>
                                          </w:hyperlink>
                                        </w:p>
                                        <w:p w:rsidR="00F14114" w:rsidRDefault="00F14114">
                                          <w:pPr>
                                            <w:spacing w:after="240"/>
                                            <w:ind w:left="720"/>
                                            <w:rPr>
                                              <w:rFonts w:ascii="Arial" w:hAnsi="Arial" w:cs="Arial"/>
                                              <w:color w:val="000000"/>
                                            </w:rPr>
                                          </w:pPr>
                                          <w:hyperlink r:id="rId93" w:tgtFrame="_new" w:history="1">
                                            <w:r>
                                              <w:rPr>
                                                <w:rStyle w:val="Hyperlink"/>
                                                <w:rFonts w:ascii="Arial" w:hAnsi="Arial" w:cs="Arial"/>
                                                <w:color w:val="000000"/>
                                              </w:rPr>
                                              <w:t>Drought damage leads to widespread forest death</w:t>
                                            </w:r>
                                          </w:hyperlink>
                                        </w:p>
                                        <w:p w:rsidR="00F14114" w:rsidRDefault="00F14114">
                                          <w:pPr>
                                            <w:spacing w:after="240"/>
                                            <w:ind w:left="720"/>
                                            <w:rPr>
                                              <w:rFonts w:ascii="Arial" w:hAnsi="Arial" w:cs="Arial"/>
                                              <w:color w:val="000000"/>
                                            </w:rPr>
                                          </w:pPr>
                                          <w:hyperlink r:id="rId94" w:tgtFrame="_new" w:history="1">
                                            <w:r>
                                              <w:rPr>
                                                <w:rStyle w:val="Hyperlink"/>
                                                <w:rFonts w:ascii="Arial" w:hAnsi="Arial" w:cs="Arial"/>
                                                <w:color w:val="000000"/>
                                              </w:rPr>
                                              <w:t>Western US cities had hottest March on record</w:t>
                                            </w:r>
                                          </w:hyperlink>
                                        </w:p>
                                        <w:p w:rsidR="00F14114" w:rsidRDefault="00F14114">
                                          <w:pPr>
                                            <w:spacing w:after="240"/>
                                            <w:ind w:left="720"/>
                                            <w:rPr>
                                              <w:rFonts w:ascii="Arial" w:hAnsi="Arial" w:cs="Arial"/>
                                              <w:color w:val="000000"/>
                                            </w:rPr>
                                          </w:pPr>
                                          <w:hyperlink r:id="rId95" w:tgtFrame="_new" w:history="1">
                                            <w:proofErr w:type="spellStart"/>
                                            <w:r>
                                              <w:rPr>
                                                <w:rStyle w:val="Hyperlink"/>
                                                <w:rFonts w:ascii="Arial" w:hAnsi="Arial" w:cs="Arial"/>
                                                <w:color w:val="000000"/>
                                              </w:rPr>
                                              <w:t>Holborn</w:t>
                                            </w:r>
                                            <w:proofErr w:type="spellEnd"/>
                                            <w:r>
                                              <w:rPr>
                                                <w:rStyle w:val="Hyperlink"/>
                                                <w:rFonts w:ascii="Arial" w:hAnsi="Arial" w:cs="Arial"/>
                                                <w:color w:val="000000"/>
                                              </w:rPr>
                                              <w:t xml:space="preserve"> fire: Chaos as 2,000 people evacuated to escape toxic smoke filling central London</w:t>
                                            </w:r>
                                          </w:hyperlink>
                                        </w:p>
                                        <w:p w:rsidR="00F14114" w:rsidRDefault="00F14114">
                                          <w:pPr>
                                            <w:spacing w:after="240"/>
                                            <w:ind w:left="720"/>
                                            <w:rPr>
                                              <w:rFonts w:ascii="Arial" w:hAnsi="Arial" w:cs="Arial"/>
                                              <w:color w:val="000000"/>
                                            </w:rPr>
                                          </w:pPr>
                                          <w:hyperlink r:id="rId96" w:tgtFrame="_new" w:history="1">
                                            <w:r>
                                              <w:rPr>
                                                <w:rStyle w:val="Hyperlink"/>
                                                <w:rFonts w:ascii="Arial" w:hAnsi="Arial" w:cs="Arial"/>
                                                <w:color w:val="000000"/>
                                              </w:rPr>
                                              <w:t>Next-generation GMOs: Pink pineapples and purple tomatoes</w:t>
                                            </w:r>
                                          </w:hyperlink>
                                        </w:p>
                                        <w:p w:rsidR="00F14114" w:rsidRDefault="00F14114">
                                          <w:pPr>
                                            <w:spacing w:after="240"/>
                                            <w:ind w:left="720"/>
                                            <w:rPr>
                                              <w:rFonts w:ascii="Arial" w:hAnsi="Arial" w:cs="Arial"/>
                                              <w:color w:val="000000"/>
                                            </w:rPr>
                                          </w:pPr>
                                          <w:hyperlink r:id="rId97" w:tgtFrame="_new" w:history="1">
                                            <w:r>
                                              <w:rPr>
                                                <w:rStyle w:val="Hyperlink"/>
                                                <w:rFonts w:ascii="Arial" w:hAnsi="Arial" w:cs="Arial"/>
                                                <w:color w:val="000000"/>
                                              </w:rPr>
                                              <w:t xml:space="preserve">Google patents </w:t>
                                            </w:r>
                                            <w:proofErr w:type="spellStart"/>
                                            <w:r>
                                              <w:rPr>
                                                <w:rStyle w:val="Hyperlink"/>
                                                <w:rFonts w:ascii="Arial" w:hAnsi="Arial" w:cs="Arial"/>
                                                <w:color w:val="000000"/>
                                              </w:rPr>
                                              <w:t>customisable</w:t>
                                            </w:r>
                                            <w:proofErr w:type="spellEnd"/>
                                            <w:r>
                                              <w:rPr>
                                                <w:rStyle w:val="Hyperlink"/>
                                                <w:rFonts w:ascii="Arial" w:hAnsi="Arial" w:cs="Arial"/>
                                                <w:color w:val="000000"/>
                                              </w:rPr>
                                              <w:t xml:space="preserve"> robot personalities</w:t>
                                            </w:r>
                                          </w:hyperlink>
                                        </w:p>
                                        <w:p w:rsidR="00F14114" w:rsidRDefault="00F14114">
                                          <w:pPr>
                                            <w:spacing w:after="240"/>
                                            <w:ind w:left="720"/>
                                            <w:rPr>
                                              <w:rFonts w:ascii="Arial" w:hAnsi="Arial" w:cs="Arial"/>
                                              <w:color w:val="000000"/>
                                            </w:rPr>
                                          </w:pPr>
                                          <w:hyperlink r:id="rId98" w:tgtFrame="_new" w:history="1">
                                            <w:r>
                                              <w:rPr>
                                                <w:rStyle w:val="Hyperlink"/>
                                                <w:rFonts w:ascii="Arial" w:hAnsi="Arial" w:cs="Arial"/>
                                                <w:color w:val="000000"/>
                                              </w:rPr>
                                              <w:t>Web searches may predict disease risk among populations</w:t>
                                            </w:r>
                                          </w:hyperlink>
                                        </w:p>
                                        <w:p w:rsidR="00F14114" w:rsidRDefault="00F14114">
                                          <w:pPr>
                                            <w:spacing w:after="240"/>
                                            <w:ind w:left="720"/>
                                            <w:rPr>
                                              <w:rFonts w:ascii="Arial" w:hAnsi="Arial" w:cs="Arial"/>
                                              <w:color w:val="000000"/>
                                            </w:rPr>
                                          </w:pPr>
                                          <w:hyperlink r:id="rId99" w:tgtFrame="_new" w:history="1">
                                            <w:r>
                                              <w:rPr>
                                                <w:rStyle w:val="Hyperlink"/>
                                                <w:rFonts w:ascii="Arial" w:hAnsi="Arial" w:cs="Arial"/>
                                                <w:color w:val="000000"/>
                                              </w:rPr>
                                              <w:t>Apple CEO: Hates Indiana Christians but does business with countries that execute gays, stone women</w:t>
                                            </w:r>
                                          </w:hyperlink>
                                        </w:p>
                                        <w:p w:rsidR="00F14114" w:rsidRDefault="00F14114">
                                          <w:pPr>
                                            <w:spacing w:after="240"/>
                                            <w:ind w:left="720"/>
                                            <w:rPr>
                                              <w:rFonts w:ascii="Arial" w:hAnsi="Arial" w:cs="Arial"/>
                                              <w:color w:val="000000"/>
                                            </w:rPr>
                                          </w:pPr>
                                          <w:hyperlink r:id="rId100" w:tgtFrame="_new" w:history="1">
                                            <w:r>
                                              <w:rPr>
                                                <w:rStyle w:val="Hyperlink"/>
                                                <w:rFonts w:ascii="Arial" w:hAnsi="Arial" w:cs="Arial"/>
                                                <w:color w:val="000000"/>
                                              </w:rPr>
                                              <w:t>Arkansas governor rejects bill after pressure over gay discrimination</w:t>
                                            </w:r>
                                          </w:hyperlink>
                                        </w:p>
                                        <w:p w:rsidR="00F14114" w:rsidRDefault="00F14114">
                                          <w:pPr>
                                            <w:spacing w:after="240"/>
                                            <w:ind w:left="720"/>
                                            <w:rPr>
                                              <w:rFonts w:ascii="Arial" w:hAnsi="Arial" w:cs="Arial"/>
                                              <w:color w:val="000000"/>
                                            </w:rPr>
                                          </w:pPr>
                                          <w:hyperlink r:id="rId101" w:tgtFrame="_new" w:history="1">
                                            <w:r>
                                              <w:rPr>
                                                <w:rStyle w:val="Hyperlink"/>
                                                <w:rFonts w:ascii="Arial" w:hAnsi="Arial" w:cs="Arial"/>
                                                <w:color w:val="000000"/>
                                              </w:rPr>
                                              <w:t>Indiana Pizza Shop: We Won't Serve Gay Weddings</w:t>
                                            </w:r>
                                          </w:hyperlink>
                                        </w:p>
                                        <w:p w:rsidR="00F14114" w:rsidRDefault="00F14114">
                                          <w:pPr>
                                            <w:spacing w:after="240"/>
                                            <w:ind w:left="720"/>
                                            <w:rPr>
                                              <w:rFonts w:ascii="Arial" w:hAnsi="Arial" w:cs="Arial"/>
                                              <w:color w:val="000000"/>
                                            </w:rPr>
                                          </w:pPr>
                                          <w:hyperlink r:id="rId102" w:tgtFrame="_new" w:history="1">
                                            <w:r>
                                              <w:rPr>
                                                <w:rStyle w:val="Hyperlink"/>
                                                <w:rFonts w:ascii="Arial" w:hAnsi="Arial" w:cs="Arial"/>
                                                <w:color w:val="000000"/>
                                              </w:rPr>
                                              <w:t>Indiana pizzeria closes after backlash over comments about religion law</w:t>
                                            </w:r>
                                          </w:hyperlink>
                                        </w:p>
                                        <w:p w:rsidR="00F14114" w:rsidRDefault="00F14114">
                                          <w:pPr>
                                            <w:ind w:left="720"/>
                                            <w:rPr>
                                              <w:rFonts w:ascii="Arial" w:hAnsi="Arial" w:cs="Arial"/>
                                              <w:color w:val="000000"/>
                                            </w:rPr>
                                          </w:pPr>
                                          <w:hyperlink r:id="rId103" w:tgtFrame="_new" w:history="1">
                                            <w:r>
                                              <w:rPr>
                                                <w:rStyle w:val="Hyperlink"/>
                                                <w:rFonts w:ascii="Arial" w:hAnsi="Arial" w:cs="Arial"/>
                                                <w:color w:val="000000"/>
                                              </w:rPr>
                                              <w:t>Lawmakers Defend Chaplain Accused of Anti-Gay Discrimination</w:t>
                                            </w:r>
                                          </w:hyperlink>
                                        </w:p>
                                      </w:tc>
                                    </w:tr>
                                  </w:tbl>
                                  <w:p w:rsidR="00F14114" w:rsidRDefault="00F14114">
                                    <w:pPr>
                                      <w:jc w:val="center"/>
                                      <w:rPr>
                                        <w:sz w:val="20"/>
                                        <w:szCs w:val="20"/>
                                      </w:rPr>
                                    </w:pPr>
                                  </w:p>
                                </w:tc>
                              </w:tr>
                              <w:tr w:rsidR="00F1411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0" w:type="dxa"/>
                                            <w:right w:w="540" w:type="dxa"/>
                                          </w:tcMar>
                                          <w:hideMark/>
                                        </w:tcPr>
                                        <w:p w:rsidR="00F14114" w:rsidRDefault="00F14114">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lastRenderedPageBreak/>
                                            <w:t>PROPHECY UPDATE NEWSLETTER</w:t>
                                          </w:r>
                                        </w:p>
                                        <w:p w:rsidR="00F14114" w:rsidRDefault="00F1411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F14114" w:rsidRDefault="00F1411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F14114" w:rsidRDefault="00F1411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F14114" w:rsidRDefault="00F14114">
                                          <w:pPr>
                                            <w:pStyle w:val="NormalWeb"/>
                                            <w:spacing w:before="0" w:beforeAutospacing="0" w:after="0" w:afterAutospacing="0"/>
                                            <w:jc w:val="center"/>
                                            <w:rPr>
                                              <w:rFonts w:ascii="Arial" w:hAnsi="Arial" w:cs="Arial"/>
                                              <w:b/>
                                              <w:bCs/>
                                              <w:color w:val="000090"/>
                                              <w:sz w:val="28"/>
                                              <w:szCs w:val="28"/>
                                            </w:rPr>
                                          </w:pPr>
                                          <w:hyperlink r:id="rId104"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F14114" w:rsidRDefault="00F14114">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F14114" w:rsidRDefault="00F1411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rPr>
                                              <w:color w:val="000000"/>
                                            </w:rPr>
                                          </w:pPr>
                                        </w:p>
                                        <w:p w:rsidR="00F14114" w:rsidRDefault="00F14114">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 Saudi Arabia 'endangering entire Middle East'</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Russia threatens to use 'nuclear force' over Crimea and the Baltic states</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What Would Happen If Martial Law Was Declared In America?</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How Do You Understand World Events?</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Most Americans now say Jesus actually a sinner</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I will fill thee with men as with locusts</w:t>
                                          </w:r>
                                          <w:r>
                                            <w:rPr>
                                              <w:rStyle w:val="Strong"/>
                                              <w:rFonts w:ascii="Arial" w:hAnsi="Arial" w:cs="Arial"/>
                                              <w:color w:val="000000"/>
                                            </w:rPr>
                                            <w:t> </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Wholehearted Devotion</w:t>
                                          </w:r>
                                        </w:p>
                                        <w:p w:rsidR="00F14114" w:rsidRDefault="00F1411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I Am The Door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hideMark/>
                                        </w:tcPr>
                                        <w:p w:rsidR="00F14114" w:rsidRDefault="00F14114">
                                          <w:pPr>
                                            <w:pStyle w:val="NormalWeb"/>
                                            <w:spacing w:before="0" w:beforeAutospacing="0" w:after="0" w:afterAutospacing="0"/>
                                            <w:rPr>
                                              <w:color w:val="000000"/>
                                            </w:rPr>
                                          </w:pPr>
                                          <w:r>
                                            <w:rPr>
                                              <w:rFonts w:ascii="Arial" w:hAnsi="Arial" w:cs="Arial"/>
                                              <w:color w:val="000000"/>
                                            </w:rPr>
                                            <w:br/>
                                            <w:t> </w:t>
                                          </w:r>
                                        </w:p>
                                        <w:p w:rsidR="00F14114" w:rsidRDefault="00F14114">
                                          <w:pPr>
                                            <w:rPr>
                                              <w:rFonts w:ascii="Arial" w:hAnsi="Arial" w:cs="Arial"/>
                                              <w:color w:val="000000"/>
                                            </w:rPr>
                                          </w:pPr>
                                          <w:r>
                                            <w:rPr>
                                              <w:rStyle w:val="Strong"/>
                                              <w:rFonts w:ascii="Arial" w:hAnsi="Arial" w:cs="Arial"/>
                                              <w:color w:val="000000"/>
                                              <w:sz w:val="32"/>
                                              <w:szCs w:val="32"/>
                                            </w:rPr>
                                            <w:t>Iran: Saudi Arabia 'endangering entire Middle East'</w:t>
                                          </w:r>
                                          <w:r>
                                            <w:rPr>
                                              <w:rFonts w:ascii="Arial" w:hAnsi="Arial" w:cs="Arial"/>
                                              <w:color w:val="000000"/>
                                            </w:rPr>
                                            <w:t xml:space="preserve"> - F. Michael Maloof - </w:t>
                                          </w:r>
                                          <w:hyperlink r:id="rId105" w:tgtFrame="_blank" w:history="1">
                                            <w:r>
                                              <w:rPr>
                                                <w:rStyle w:val="Hyperlink"/>
                                                <w:rFonts w:ascii="Arial" w:hAnsi="Arial" w:cs="Arial"/>
                                              </w:rPr>
                                              <w:t>http://www.wnd.com/2015/04/iran-issues-veiled-war-warning-to-saudi-arabia/?cat_orig=world</w:t>
                                            </w:r>
                                          </w:hyperlink>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Playing with fire 'not in the interest of the nations in the regi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A senior Iranian official has warned Saudi Arabia that it is endangering the entire Middle East with its U.S.-supported aerial bombardment of Iranian-backed al-</w:t>
                                          </w:r>
                                          <w:proofErr w:type="spellStart"/>
                                          <w:r>
                                            <w:rPr>
                                              <w:rFonts w:ascii="Arial" w:hAnsi="Arial" w:cs="Arial"/>
                                              <w:color w:val="000000"/>
                                            </w:rPr>
                                            <w:t>Houthi</w:t>
                                          </w:r>
                                          <w:proofErr w:type="spellEnd"/>
                                          <w:r>
                                            <w:rPr>
                                              <w:rFonts w:ascii="Arial" w:hAnsi="Arial" w:cs="Arial"/>
                                              <w:color w:val="000000"/>
                                            </w:rPr>
                                            <w:t xml:space="preserve"> positions in neighboring Yeme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 warning comes just as questions are being raised about U.S. policy, since it is backing Shiite Iran in bombing Sunni ISIS positions in Iraq but supports Sunni Saudi Arabia in Yeme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In slamming the Saudis, who are leading a 10-nation coalition of Sunni countries attacking the </w:t>
                                          </w:r>
                                          <w:proofErr w:type="spellStart"/>
                                          <w:r>
                                            <w:rPr>
                                              <w:rFonts w:ascii="Arial" w:hAnsi="Arial" w:cs="Arial"/>
                                              <w:color w:val="000000"/>
                                            </w:rPr>
                                            <w:t>Houthis</w:t>
                                          </w:r>
                                          <w:proofErr w:type="spellEnd"/>
                                          <w:r>
                                            <w:rPr>
                                              <w:rFonts w:ascii="Arial" w:hAnsi="Arial" w:cs="Arial"/>
                                              <w:color w:val="000000"/>
                                            </w:rPr>
                                            <w:t xml:space="preserve"> in Yemen, Iranian Deputy Foreign Minister for Arab and African Affairs Hossein Amir-</w:t>
                                          </w:r>
                                          <w:proofErr w:type="spellStart"/>
                                          <w:r>
                                            <w:rPr>
                                              <w:rFonts w:ascii="Arial" w:hAnsi="Arial" w:cs="Arial"/>
                                              <w:color w:val="000000"/>
                                            </w:rPr>
                                            <w:t>Abdollahian</w:t>
                                          </w:r>
                                          <w:proofErr w:type="spellEnd"/>
                                          <w:r>
                                            <w:rPr>
                                              <w:rFonts w:ascii="Arial" w:hAnsi="Arial" w:cs="Arial"/>
                                              <w:color w:val="000000"/>
                                            </w:rPr>
                                            <w:t xml:space="preserve"> said the Saudi military attacks are a "strategic mistak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Calling the Saudi military attacks against Yemen an act of aggression, Amir-</w:t>
                                          </w:r>
                                          <w:proofErr w:type="spellStart"/>
                                          <w:r>
                                            <w:rPr>
                                              <w:rFonts w:ascii="Arial" w:hAnsi="Arial" w:cs="Arial"/>
                                              <w:color w:val="000000"/>
                                            </w:rPr>
                                            <w:t>Abdollahian</w:t>
                                          </w:r>
                                          <w:proofErr w:type="spellEnd"/>
                                          <w:r>
                                            <w:rPr>
                                              <w:rFonts w:ascii="Arial" w:hAnsi="Arial" w:cs="Arial"/>
                                              <w:color w:val="000000"/>
                                            </w:rPr>
                                            <w:t xml:space="preserve"> said "the fire of war in the region from any side ... will drag the whole region to play with fir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is is not in the interest of the nations in the regi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Amir-</w:t>
                                          </w:r>
                                          <w:proofErr w:type="spellStart"/>
                                          <w:r>
                                            <w:rPr>
                                              <w:rFonts w:ascii="Arial" w:hAnsi="Arial" w:cs="Arial"/>
                                              <w:color w:val="000000"/>
                                            </w:rPr>
                                            <w:t>Abdollahian's</w:t>
                                          </w:r>
                                          <w:proofErr w:type="spellEnd"/>
                                          <w:r>
                                            <w:rPr>
                                              <w:rFonts w:ascii="Arial" w:hAnsi="Arial" w:cs="Arial"/>
                                              <w:color w:val="000000"/>
                                            </w:rPr>
                                            <w:t xml:space="preserve"> warning appeared to lay a foundation for a direct sectarian conflict between Saudi Arabia, which represents Sunni Islam, and Iran, leader of the world's Shiite Muslim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Both countries for years have been in a series of proxy battles across the terrain of Iraq, Bahrain, Syria and now Yemen. Indeed, their feud goes back to A.D. 680 when Muhammad's grandson, Hussein ibn Ali, was beheaded at the Battle of Karbala after being captured.</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 event is seen as the beginning of Shiite Islam's challenge to Sunni Islam, which in turn has morphed into the extremist form of Saudi Arabia's ultra-fundamentalist Wahhabism, the inspiration for the ISI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In recent years, especially following the rise of Iranian influence in Iraq, Tehran and Riyadh have made perfunctory efforts toward some form of harmonizati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ose efforts, however, systematically have been undermined by the rise of Saudi-sponsored jihadist groups acting as proxies to Saudi Arabia in Iraq and Syria, with increasing encroachment in Leban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More recently, Sunni predominance has been shown in the violent putdown of majority Shiite demonstrations against the minority Sunni monarchy in Bahrain. And now there's the disregard of </w:t>
                                          </w:r>
                                          <w:proofErr w:type="spellStart"/>
                                          <w:r>
                                            <w:rPr>
                                              <w:rFonts w:ascii="Arial" w:hAnsi="Arial" w:cs="Arial"/>
                                              <w:color w:val="000000"/>
                                            </w:rPr>
                                            <w:t>Houthi</w:t>
                                          </w:r>
                                          <w:proofErr w:type="spellEnd"/>
                                          <w:r>
                                            <w:rPr>
                                              <w:rFonts w:ascii="Arial" w:hAnsi="Arial" w:cs="Arial"/>
                                              <w:color w:val="000000"/>
                                            </w:rPr>
                                            <w:t xml:space="preserve"> representation in a predominantly Sunni government in Yemen, where the Shiite </w:t>
                                          </w:r>
                                          <w:proofErr w:type="spellStart"/>
                                          <w:r>
                                            <w:rPr>
                                              <w:rFonts w:ascii="Arial" w:hAnsi="Arial" w:cs="Arial"/>
                                              <w:color w:val="000000"/>
                                            </w:rPr>
                                            <w:t>Houthis</w:t>
                                          </w:r>
                                          <w:proofErr w:type="spellEnd"/>
                                          <w:r>
                                            <w:rPr>
                                              <w:rFonts w:ascii="Arial" w:hAnsi="Arial" w:cs="Arial"/>
                                              <w:color w:val="000000"/>
                                            </w:rPr>
                                            <w:t xml:space="preserve"> comprise a third of the total populati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Nevertheless, the Iranian official said Tehran and Riyadh can still reach a "political solution" in Yeme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lastRenderedPageBreak/>
                                            <w:t>"We strongly object to the military solution [in] Yemen," Amir-</w:t>
                                          </w:r>
                                          <w:proofErr w:type="spellStart"/>
                                          <w:r>
                                            <w:rPr>
                                              <w:rFonts w:ascii="Arial" w:hAnsi="Arial" w:cs="Arial"/>
                                              <w:color w:val="000000"/>
                                            </w:rPr>
                                            <w:t>Abdollahian</w:t>
                                          </w:r>
                                          <w:proofErr w:type="spellEnd"/>
                                          <w:r>
                                            <w:rPr>
                                              <w:rFonts w:ascii="Arial" w:hAnsi="Arial" w:cs="Arial"/>
                                              <w:color w:val="000000"/>
                                            </w:rPr>
                                            <w:t xml:space="preserve"> said. "We believe that the Saudi military attack against Yemen is a strategic mistak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The Saudi-led aerial attacks against </w:t>
                                          </w:r>
                                          <w:proofErr w:type="spellStart"/>
                                          <w:r>
                                            <w:rPr>
                                              <w:rFonts w:ascii="Arial" w:hAnsi="Arial" w:cs="Arial"/>
                                              <w:color w:val="000000"/>
                                            </w:rPr>
                                            <w:t>Houthi</w:t>
                                          </w:r>
                                          <w:proofErr w:type="spellEnd"/>
                                          <w:r>
                                            <w:rPr>
                                              <w:rFonts w:ascii="Arial" w:hAnsi="Arial" w:cs="Arial"/>
                                              <w:color w:val="000000"/>
                                            </w:rPr>
                                            <w:t xml:space="preserve"> positions over the last week came after </w:t>
                                          </w:r>
                                          <w:proofErr w:type="spellStart"/>
                                          <w:r>
                                            <w:rPr>
                                              <w:rFonts w:ascii="Arial" w:hAnsi="Arial" w:cs="Arial"/>
                                              <w:color w:val="000000"/>
                                            </w:rPr>
                                            <w:t>Houthis</w:t>
                                          </w:r>
                                          <w:proofErr w:type="spellEnd"/>
                                          <w:r>
                                            <w:rPr>
                                              <w:rFonts w:ascii="Arial" w:hAnsi="Arial" w:cs="Arial"/>
                                              <w:color w:val="000000"/>
                                            </w:rPr>
                                            <w:t xml:space="preserve"> took over government buildings in the Yemeni capital of Sanaa, and Yemeni President </w:t>
                                          </w:r>
                                          <w:proofErr w:type="spellStart"/>
                                          <w:r>
                                            <w:rPr>
                                              <w:rFonts w:ascii="Arial" w:hAnsi="Arial" w:cs="Arial"/>
                                              <w:color w:val="000000"/>
                                            </w:rPr>
                                            <w:t>Abd</w:t>
                                          </w:r>
                                          <w:proofErr w:type="spellEnd"/>
                                          <w:r>
                                            <w:rPr>
                                              <w:rFonts w:ascii="Arial" w:hAnsi="Arial" w:cs="Arial"/>
                                              <w:color w:val="000000"/>
                                            </w:rPr>
                                            <w:t xml:space="preserve"> </w:t>
                                          </w:r>
                                          <w:proofErr w:type="spellStart"/>
                                          <w:r>
                                            <w:rPr>
                                              <w:rFonts w:ascii="Arial" w:hAnsi="Arial" w:cs="Arial"/>
                                              <w:color w:val="000000"/>
                                            </w:rPr>
                                            <w:t>Rabbuh</w:t>
                                          </w:r>
                                          <w:proofErr w:type="spellEnd"/>
                                          <w:r>
                                            <w:rPr>
                                              <w:rFonts w:ascii="Arial" w:hAnsi="Arial" w:cs="Arial"/>
                                              <w:color w:val="000000"/>
                                            </w:rPr>
                                            <w:t xml:space="preserve"> Mansur </w:t>
                                          </w:r>
                                          <w:proofErr w:type="spellStart"/>
                                          <w:r>
                                            <w:rPr>
                                              <w:rFonts w:ascii="Arial" w:hAnsi="Arial" w:cs="Arial"/>
                                              <w:color w:val="000000"/>
                                            </w:rPr>
                                            <w:t>Hadi</w:t>
                                          </w:r>
                                          <w:proofErr w:type="spellEnd"/>
                                          <w:r>
                                            <w:rPr>
                                              <w:rFonts w:ascii="Arial" w:hAnsi="Arial" w:cs="Arial"/>
                                              <w:color w:val="000000"/>
                                            </w:rPr>
                                            <w:t>, a close ally of the Saudis, fled to the kingdom.</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 U.S., meantime, has been seeking to determine its role in fast-changing events in the Middle East, which are quickly throwing the region into chao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Some of the chaos is a result of actions by the Saudis, who have decided they no longer can rely on the U.S. for security, after ties extending back more than 50 years. They have now pushed for the creation of a 10-nation Sunni military force to combat what they perceive to be a threat from ISIS and to engage Shiite forces in other countries and even Iran itself.</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As it now stands, the U.S. has been bombing Sunni ISIS fighters at the request of the Shiite government of Iraqi Prime Minister </w:t>
                                          </w:r>
                                          <w:proofErr w:type="spellStart"/>
                                          <w:r>
                                            <w:rPr>
                                              <w:rFonts w:ascii="Arial" w:hAnsi="Arial" w:cs="Arial"/>
                                              <w:color w:val="000000"/>
                                            </w:rPr>
                                            <w:t>Haidi</w:t>
                                          </w:r>
                                          <w:proofErr w:type="spellEnd"/>
                                          <w:r>
                                            <w:rPr>
                                              <w:rFonts w:ascii="Arial" w:hAnsi="Arial" w:cs="Arial"/>
                                              <w:color w:val="000000"/>
                                            </w:rPr>
                                            <w:t xml:space="preserve"> al-</w:t>
                                          </w:r>
                                          <w:proofErr w:type="spellStart"/>
                                          <w:r>
                                            <w:rPr>
                                              <w:rFonts w:ascii="Arial" w:hAnsi="Arial" w:cs="Arial"/>
                                              <w:color w:val="000000"/>
                                            </w:rPr>
                                            <w:t>Abadi</w:t>
                                          </w:r>
                                          <w:proofErr w:type="spellEnd"/>
                                          <w:r>
                                            <w:rPr>
                                              <w:rFonts w:ascii="Arial" w:hAnsi="Arial" w:cs="Arial"/>
                                              <w:color w:val="000000"/>
                                            </w:rPr>
                                            <w:t>, who also has asked Iran to provide fighters on the ground along with more moderate Sunni tribes and Shiite fighter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o some critics, U.S. assistance makes it appear that the U.S. has become the air force for Ira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At the same time, the U.S. is providing intelligence, surveillance and reconnaissance to the Saudi-led 10-nation military coalition that continues aerial bombing of </w:t>
                                          </w:r>
                                          <w:proofErr w:type="spellStart"/>
                                          <w:r>
                                            <w:rPr>
                                              <w:rFonts w:ascii="Arial" w:hAnsi="Arial" w:cs="Arial"/>
                                              <w:color w:val="000000"/>
                                            </w:rPr>
                                            <w:t>Houthi</w:t>
                                          </w:r>
                                          <w:proofErr w:type="spellEnd"/>
                                          <w:r>
                                            <w:rPr>
                                              <w:rFonts w:ascii="Arial" w:hAnsi="Arial" w:cs="Arial"/>
                                              <w:color w:val="000000"/>
                                            </w:rPr>
                                            <w:t xml:space="preserve"> positions in Yeme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Not surprisingly, the different positions raise questions about U.S. policy, if there is on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 United States has undertaken a strategy focused on maintaining the balance of power" in the region, according to George Friedman of the</w:t>
                                          </w:r>
                                          <w:proofErr w:type="gramStart"/>
                                          <w:r>
                                            <w:rPr>
                                              <w:rFonts w:ascii="Arial" w:hAnsi="Arial" w:cs="Arial"/>
                                              <w:color w:val="000000"/>
                                            </w:rPr>
                                            <w:t>  open</w:t>
                                          </w:r>
                                          <w:proofErr w:type="gramEnd"/>
                                          <w:r>
                                            <w:rPr>
                                              <w:rFonts w:ascii="Arial" w:hAnsi="Arial" w:cs="Arial"/>
                                              <w:color w:val="000000"/>
                                            </w:rPr>
                                            <w:t xml:space="preserve"> intelligence group </w:t>
                                          </w:r>
                                          <w:proofErr w:type="spellStart"/>
                                          <w:r>
                                            <w:rPr>
                                              <w:rFonts w:ascii="Arial" w:hAnsi="Arial" w:cs="Arial"/>
                                              <w:color w:val="000000"/>
                                            </w:rPr>
                                            <w:t>Stratfor</w:t>
                                          </w:r>
                                          <w:proofErr w:type="spellEnd"/>
                                          <w:r>
                                            <w:rPr>
                                              <w:rFonts w:ascii="Arial" w:hAnsi="Arial" w:cs="Arial"/>
                                              <w:color w:val="000000"/>
                                            </w:rPr>
                                            <w:t>.</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is kind of approach," Friedman said, "is always messy because the goal is not to support any particular power, but to maintain a balance between multiple power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He said that U.S. strategy is "so complex that it defies clear explanati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That is the nature of refusing large-scale intervention but being committed to a balance of power. The United States can oppose Iran in one theater and </w:t>
                                          </w:r>
                                          <w:r>
                                            <w:rPr>
                                              <w:rFonts w:ascii="Arial" w:hAnsi="Arial" w:cs="Arial"/>
                                              <w:color w:val="000000"/>
                                            </w:rPr>
                                            <w:lastRenderedPageBreak/>
                                            <w:t>support it in another. The more simplistic models of the Cold War are not relevant her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 U.S. balancing act comes amid continued efforts to work out a nuclear agreement with Iran, a position that the Saudis interpreted as a potential threat. Previously the U.S. policy has included commitments with the Saudis other Gulf Arab countrie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But now, it appears that the U.S. is looking to work more closely with Riyadh's regional rival, Ira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Deal or no deal," Friedman said, "the United States will bomb the Islamic State, which will help Iran, and support the Saudis in Yeme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He said that the real issue is that Iran appears to be building a sphere of influence to the Mediterranean Sea, which now includes Yemen. It's a significant expansion from just a few years ago.</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At that time, it was a "Shiite crescent" to include Iran, Syria and Leban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at, in turn, creates a threat to the Arabian Peninsula from two directions," Friedman said.</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 Iranians are trying to place a vise around it. The Saudis must react, but the question is whether airstrikes are capable of stopping the al-</w:t>
                                          </w:r>
                                          <w:proofErr w:type="spellStart"/>
                                          <w:r>
                                            <w:rPr>
                                              <w:rFonts w:ascii="Arial" w:hAnsi="Arial" w:cs="Arial"/>
                                              <w:color w:val="000000"/>
                                            </w:rPr>
                                            <w:t>Houthis</w:t>
                                          </w:r>
                                          <w:proofErr w:type="spellEnd"/>
                                          <w:r>
                                            <w:rPr>
                                              <w:rFonts w:ascii="Arial" w:hAnsi="Arial" w:cs="Arial"/>
                                              <w:color w:val="000000"/>
                                            </w:rPr>
                                            <w:t>."</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He said that current U.S. doctrine requires a balance between Iran and Saudi Arabia, with the U.S. "tilting back and forth."</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Under this doctrine - and in this military reality - the United States cannot afford full-scale engagement on the ground in Iraq."</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Middle East analyst Robert Parry, who writes for ConsortiumNews.com, acknowledges that the tangle of conflicts in the Middle East is confusing, including what he describes as the "transformational Israeli-Saudi alliance" that he says is "dragging the American people into a sectarian religious war dating back 1,300 year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He said the reason for the "confusion" is that the establishment media "prefer" that the American people "not fully grasp what's happening." A few points, he said, can help decipher the confusi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Israel is now allied with Saudi Arabia and other Sunni Persian Gulf states, which are, in turn, supporting Sunni militants in al-Qaida and the Islamic State," Parry said. "Sometimes directly, sometimes indirectly, this Israel-</w:t>
                                          </w:r>
                                          <w:r>
                                            <w:rPr>
                                              <w:rFonts w:ascii="Arial" w:hAnsi="Arial" w:cs="Arial"/>
                                              <w:color w:val="000000"/>
                                            </w:rPr>
                                            <w:lastRenderedPageBreak/>
                                            <w:t>Saudi bloc sustains al-Qaida and, to a somewhat lesser degree, the Islamic Stat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Parry pointed out that former Israeli ambassador to the U.S. Michael Oren, who then was a close adviser to Israeli Prime Minister Benjamin Netanyahu, said in September 2013 that Israel "favored the Sunni extremists" over Iran-backed Syrian President Bashar al-Assad.</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At the time, Oren pointed to what was the "greatest danger" to Israel.</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 greatest danger to Israel is by the strategic arc that extends from Tehran, to Damascus to Beirut," Oren said at the time. "And we saw the Assad regime as the keystone in that arc.</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We always wanted Bashar Assad to go, we always preferred the bad guys who weren't backed by Iran to the bad guys who were backed by Iran," Oren said, adding that this was the case even if the "bad guys" were affiliated with al-Qaida.</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From Israel's perspective," Oren said in June 2014, when he no longer was the Israeli ambassador, "if there's got to be an evil that's got to prevail, let the Sunni evil prevail."</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Friedman said that the regional U.S. strategy of total support of the Saudis is moving away from what it followed from the early 2000s of being the prime military force in regional conflict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Now, he said, U.S. policy is evolving from fighting regional powers to playing a "secondary" rol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During that period, however, the Saudis and partners on the Gulf Cooperation Council purchased advanced weapon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is means that while the regional powers have long been happy to shift the burden of combat to the United States," Friedman said, "they are also able to assume the burden if the United States refuses to engage."</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As  WND reported, with the U.S. no longer choosing to be in the lead to squelch conflicts in the Middle East before they get out of hand, Washington has security commitments with Saudi Arabia, the other 22 members of the Arab League and even Israel that could railroad the U.S. into a conflict it doesn't want.</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lastRenderedPageBreak/>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hideMark/>
                                        </w:tcPr>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F14114" w:rsidRDefault="00F14114">
                                          <w:pPr>
                                            <w:rPr>
                                              <w:rFonts w:ascii="Arial" w:hAnsi="Arial" w:cs="Arial"/>
                                              <w:color w:val="000000"/>
                                              <w:sz w:val="20"/>
                                              <w:szCs w:val="20"/>
                                            </w:rPr>
                                          </w:pPr>
                                          <w:r>
                                            <w:rPr>
                                              <w:rStyle w:val="Strong"/>
                                              <w:rFonts w:ascii="Arial" w:hAnsi="Arial" w:cs="Arial"/>
                                              <w:color w:val="000000"/>
                                              <w:sz w:val="32"/>
                                              <w:szCs w:val="32"/>
                                            </w:rPr>
                                            <w:t>Russia threatens to use 'nuclear force' over Crimea and the Baltic states</w:t>
                                          </w:r>
                                          <w:r>
                                            <w:rPr>
                                              <w:rFonts w:ascii="Arial" w:hAnsi="Arial" w:cs="Arial"/>
                                              <w:color w:val="000000"/>
                                              <w:sz w:val="20"/>
                                              <w:szCs w:val="20"/>
                                            </w:rPr>
                                            <w:t xml:space="preserve"> - Ian Johnston - </w:t>
                                          </w:r>
                                          <w:hyperlink r:id="rId106" w:tgtFrame="_blank" w:history="1">
                                            <w:r>
                                              <w:rPr>
                                                <w:rStyle w:val="Hyperlink"/>
                                                <w:rFonts w:ascii="Arial" w:hAnsi="Arial" w:cs="Arial"/>
                                                <w:sz w:val="20"/>
                                                <w:szCs w:val="20"/>
                                              </w:rPr>
                                              <w:t>http://www.independent.co.uk/news/world/europe/russia-threatens-to-use-nuclear-force-over-crimea-and-the-baltic-states-10150565.html</w:t>
                                            </w:r>
                                          </w:hyperlink>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 has threatened to use "nuclear force" to defend its annexation of Crimea and warned that the "same conditions" that prompted it to take military action in Ukraine exist in the three Baltic states, all members of </w:t>
                                          </w:r>
                                          <w:proofErr w:type="spellStart"/>
                                          <w:r>
                                            <w:rPr>
                                              <w:rFonts w:ascii="Arial" w:hAnsi="Arial" w:cs="Arial"/>
                                              <w:color w:val="000000"/>
                                            </w:rPr>
                                            <w:t>Nato</w:t>
                                          </w:r>
                                          <w:proofErr w:type="spellEnd"/>
                                          <w:r>
                                            <w:rPr>
                                              <w:rFonts w:ascii="Arial" w:hAnsi="Arial" w:cs="Arial"/>
                                              <w:color w:val="000000"/>
                                            </w:rPr>
                                            <w:t>.</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notes made by an American at a meeting between Russian generals and US officials - and seen by The Times newspaper - Moscow threatened a "spectrum of responses from nuclear to non-military" if </w:t>
                                          </w:r>
                                          <w:proofErr w:type="spellStart"/>
                                          <w:r>
                                            <w:rPr>
                                              <w:rFonts w:ascii="Arial" w:hAnsi="Arial" w:cs="Arial"/>
                                              <w:color w:val="000000"/>
                                            </w:rPr>
                                            <w:t>Nato</w:t>
                                          </w:r>
                                          <w:proofErr w:type="spellEnd"/>
                                          <w:r>
                                            <w:rPr>
                                              <w:rFonts w:ascii="Arial" w:hAnsi="Arial" w:cs="Arial"/>
                                              <w:color w:val="000000"/>
                                            </w:rPr>
                                            <w:t xml:space="preserve"> moved more forces into Lithuania, Latvia and Estonia.</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e Russians told the meeting, which took place in Germany last month, that an attempt to return Crimea to Ukraine would be met "forcefully including through the use of nuclear force".</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d they said if </w:t>
                                          </w:r>
                                          <w:proofErr w:type="spellStart"/>
                                          <w:r>
                                            <w:rPr>
                                              <w:rFonts w:ascii="Arial" w:hAnsi="Arial" w:cs="Arial"/>
                                              <w:color w:val="000000"/>
                                            </w:rPr>
                                            <w:t>Nato</w:t>
                                          </w:r>
                                          <w:proofErr w:type="spellEnd"/>
                                          <w:r>
                                            <w:rPr>
                                              <w:rFonts w:ascii="Arial" w:hAnsi="Arial" w:cs="Arial"/>
                                              <w:color w:val="000000"/>
                                            </w:rPr>
                                            <w:t xml:space="preserve"> sent arms to Ukraine this would be seen as "further encroachment by </w:t>
                                          </w:r>
                                          <w:proofErr w:type="spellStart"/>
                                          <w:r>
                                            <w:rPr>
                                              <w:rFonts w:ascii="Arial" w:hAnsi="Arial" w:cs="Arial"/>
                                              <w:color w:val="000000"/>
                                            </w:rPr>
                                            <w:t>Nato</w:t>
                                          </w:r>
                                          <w:proofErr w:type="spellEnd"/>
                                          <w:r>
                                            <w:rPr>
                                              <w:rFonts w:ascii="Arial" w:hAnsi="Arial" w:cs="Arial"/>
                                              <w:color w:val="000000"/>
                                            </w:rPr>
                                            <w:t xml:space="preserve"> to the Russian border" and "the Russian people would demand a forceful response".</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ey added that "the same conditions that existed in Ukraine and caused Russia to take action there" existed in the three Baltic states, which like Ukraine have significant numbers of people who regard themselves as ethnically Russia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Russia was considering taking steps in the Baltics, according to the notes, but this would most likely be "destabilizing actions that would be even harder to trace back to Russia than those of eastern Ukraine".</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e notes suggest Moscow would avoid "injections of troops and heavy weapons in favor of other tool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 would hope slowly to entice those Russian populations towards Russia without giving </w:t>
                                          </w:r>
                                          <w:proofErr w:type="spellStart"/>
                                          <w:r>
                                            <w:rPr>
                                              <w:rFonts w:ascii="Arial" w:hAnsi="Arial" w:cs="Arial"/>
                                              <w:color w:val="000000"/>
                                            </w:rPr>
                                            <w:t>Nato</w:t>
                                          </w:r>
                                          <w:proofErr w:type="spellEnd"/>
                                          <w:r>
                                            <w:rPr>
                                              <w:rFonts w:ascii="Arial" w:hAnsi="Arial" w:cs="Arial"/>
                                              <w:color w:val="000000"/>
                                            </w:rPr>
                                            <w:t xml:space="preserve"> a pretext to deploy troops," the document add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If </w:t>
                                          </w:r>
                                          <w:proofErr w:type="spellStart"/>
                                          <w:r>
                                            <w:rPr>
                                              <w:rFonts w:ascii="Arial" w:hAnsi="Arial" w:cs="Arial"/>
                                              <w:color w:val="000000"/>
                                            </w:rPr>
                                            <w:t>Nato</w:t>
                                          </w:r>
                                          <w:proofErr w:type="spellEnd"/>
                                          <w:r>
                                            <w:rPr>
                                              <w:rFonts w:ascii="Arial" w:hAnsi="Arial" w:cs="Arial"/>
                                              <w:color w:val="000000"/>
                                            </w:rPr>
                                            <w:t xml:space="preserve"> then responded, that would make it "a potential co-aggressor against Russian-speaking minorities in Baltic states", a situation described </w:t>
                                          </w:r>
                                          <w:proofErr w:type="gramStart"/>
                                          <w:r>
                                            <w:rPr>
                                              <w:rFonts w:ascii="Arial" w:hAnsi="Arial" w:cs="Arial"/>
                                              <w:color w:val="000000"/>
                                            </w:rPr>
                                            <w:t>as "potentially more dangerous than</w:t>
                                          </w:r>
                                          <w:proofErr w:type="gramEnd"/>
                                          <w:r>
                                            <w:rPr>
                                              <w:rFonts w:ascii="Arial" w:hAnsi="Arial" w:cs="Arial"/>
                                              <w:color w:val="000000"/>
                                            </w:rPr>
                                            <w:t xml:space="preserve"> that in Ukraine to the United States".</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rPr>
                                              <w:rFonts w:ascii="Arial" w:hAnsi="Arial" w:cs="Arial"/>
                                              <w:color w:val="000000"/>
                                              <w:sz w:val="20"/>
                                              <w:szCs w:val="20"/>
                                            </w:rPr>
                                          </w:pP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rPr>
                                              <w:rFonts w:ascii="Arial" w:hAnsi="Arial" w:cs="Arial"/>
                                              <w:color w:val="000000"/>
                                              <w:sz w:val="20"/>
                                              <w:szCs w:val="20"/>
                                            </w:rPr>
                                          </w:pPr>
                                          <w:r>
                                            <w:rPr>
                                              <w:rStyle w:val="Strong"/>
                                              <w:rFonts w:ascii="Arial" w:hAnsi="Arial" w:cs="Arial"/>
                                              <w:color w:val="000000"/>
                                              <w:sz w:val="32"/>
                                              <w:szCs w:val="32"/>
                                            </w:rPr>
                                            <w:t>What Would Happen If Martial Law Was Declared In America?</w:t>
                                          </w:r>
                                          <w:r>
                                            <w:rPr>
                                              <w:rFonts w:ascii="Arial" w:hAnsi="Arial" w:cs="Arial"/>
                                              <w:color w:val="000000"/>
                                              <w:sz w:val="20"/>
                                              <w:szCs w:val="20"/>
                                            </w:rPr>
                                            <w:t xml:space="preserve"> - By Michael Snyder -</w:t>
                                          </w:r>
                                        </w:p>
                                        <w:p w:rsidR="00F14114" w:rsidRDefault="00F14114">
                                          <w:pPr>
                                            <w:rPr>
                                              <w:rFonts w:ascii="Arial" w:hAnsi="Arial" w:cs="Arial"/>
                                              <w:color w:val="000000"/>
                                              <w:sz w:val="20"/>
                                              <w:szCs w:val="20"/>
                                            </w:rPr>
                                          </w:pPr>
                                          <w:hyperlink r:id="rId107" w:tgtFrame="_blank" w:history="1">
                                            <w:r>
                                              <w:rPr>
                                                <w:rStyle w:val="Hyperlink"/>
                                                <w:rFonts w:ascii="Arial" w:hAnsi="Arial" w:cs="Arial"/>
                                              </w:rPr>
                                              <w:t>http://endoftheamericandream.com/archives/what-would-happen-if-martial-law-was-declared-in-america</w:t>
                                            </w:r>
                                          </w:hyperlink>
                                          <w:r>
                                            <w:rPr>
                                              <w:rFonts w:ascii="Arial" w:hAnsi="Arial" w:cs="Arial"/>
                                              <w:color w:val="000000"/>
                                              <w:sz w:val="20"/>
                                              <w:szCs w:val="20"/>
                                            </w:rPr>
                                            <w:t xml:space="preserve">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In recent weeks, there has been a lot of concern that an upcoming eight week military exercise on U.S. soil known as "Jade Helm" is actually a dress rehearsal for the imposition of martial law in this country.  One of the reasons for the high level of concern is that we have seen a dramatic increase in the number of "urban warfare exercises" conducted by the U.S. military in major U.S. cities over the past decade - including exercises where "dissidents" are hunted down, arrested and hauled away.  As our world becomes increasingly unstable, and as our society rapidly decays from within, many believe that it is only a matter of time before the executive branch will have sufficient excuse to use the extensive martial law powers that it has been accumulating since 9/11.  When that day arrives, what will our nation look like?  What would actually happen if martial law was declared in America?</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Well, the first thing that you need to know is that the U.S. Constitution would be "suspended".</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In other words, you would suddenly have no rights at all.</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ere would be no freedom of speech, no freedom of the press, no freedom of assembly and you could be arrested at any time for any reason whatsoever.</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For the duration of the "emergency", the military would be in control.  There would be troops in the streets, a curfew would almost certainly be imposed, and armed checkpoints would be set up.</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If the "emergency" lasted long enough, we would probably see authorities go house to house confiscating firearms, ammunition and food supplie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And perhaps most troubling of all, "dissidents" and "subversives" would likely be rounded up and imprisoned.</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Perhaps you don't think that this could ever happen in the United States in 2015.</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Well, we do know that this is precisely what the FBI had a plan to do in the 1950s.  The following is an excerpt from a recent RT article...</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Documents show the FBI created a "Plan C" during the Cold War, which could have been triggered in the event the US underwent a nuclear attack. It included putting the nation under martial law, rounding up "subversives," and interning enemy diplomat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documents, acquired by transparency journalism organization </w:t>
                                          </w:r>
                                          <w:proofErr w:type="spellStart"/>
                                          <w:r>
                                            <w:rPr>
                                              <w:rFonts w:ascii="Arial" w:hAnsi="Arial" w:cs="Arial"/>
                                              <w:color w:val="000000"/>
                                            </w:rPr>
                                            <w:t>MuckRock</w:t>
                                          </w:r>
                                          <w:proofErr w:type="spellEnd"/>
                                          <w:r>
                                            <w:rPr>
                                              <w:rFonts w:ascii="Arial" w:hAnsi="Arial" w:cs="Arial"/>
                                              <w:color w:val="000000"/>
                                            </w:rPr>
                                            <w:t>, detail the FBI plan created in 1956, which was shared with several top officials from every governmental department. The FBI also distributed papers regarding the plan to its field offices. The plan would have gone into effect "after a war has begun in which the US is involved or may become involved and prior to an actual attack on the US itself," according to the document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Under Plan C, martial law would be declared and the FBI would enact its 'Emergency Detention Program,' which entailed apprehending individuals whose affiliations with subversive organizations "are so pronounced that their continued liberty in the event of a national emergency would present a serious threat to the internal security of the country." The document shows that as of April 1956, almost 13,000 people "were scheduled for apprehension in an emergency."</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Very sobering.</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And we do know that the federal government had a list of at least 8 million names of people that were considered to be "threats to national security" back in the 1980s.  This list was known as Main Core, and it is not known whether this list still exists today.</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I have a feeling that it does, and that it is probably much larger than it was back the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also know that government documents produced during the Obama administration openly discuss rounding up "dissidents" and taking them to internment camps.  Just consider the following example from </w:t>
                                          </w:r>
                                          <w:proofErr w:type="spellStart"/>
                                          <w:r>
                                            <w:rPr>
                                              <w:rFonts w:ascii="Arial" w:hAnsi="Arial" w:cs="Arial"/>
                                              <w:color w:val="000000"/>
                                            </w:rPr>
                                            <w:t>Infowars</w:t>
                                          </w:r>
                                          <w:proofErr w:type="spellEnd"/>
                                          <w:r>
                                            <w:rPr>
                                              <w:rFonts w:ascii="Arial" w:hAnsi="Arial" w:cs="Arial"/>
                                              <w:color w:val="000000"/>
                                            </w:rPr>
                                            <w:t>...</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leaked 2012 US Army Military Police training manual, entitled "Civil Disturbance Operations," described how soldiers would be ordered to </w:t>
                                          </w:r>
                                          <w:r>
                                            <w:rPr>
                                              <w:rFonts w:ascii="Arial" w:hAnsi="Arial" w:cs="Arial"/>
                                              <w:color w:val="000000"/>
                                            </w:rPr>
                                            <w:lastRenderedPageBreak/>
                                            <w:t>confiscate firearms and kill American "dissidents." The manual also revealed that prisoners would be detained in temporary internment camps and "re-educated" to gain a new appreciation of "U.S. policies," in accordance with U.S. Army FM 3-19.40 Internment/Resettlement Operation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So who would those "dissidents" be exactly?</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In "72 Types Of Americans That Are Considered 'Potential Terrorists' In Official Government Documents", I detailed how official U.S. government documents specifically identify those that believe in "conspiracy theories" as possible threats.  Others that the government is concerned about include those opposed to abortion, globalism, communism, illegal immigration, the United Nations and "the New World Order".</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I wish that none of this was true.  Go check out the article for yourself.</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other very disturbing government document talks about the need for the U.S. Army to prepare to battle political dissidents in "megacities" and to neutralize groups "who can influence the lives of the population while undermining the authority of the state".  Here is more from </w:t>
                                          </w:r>
                                          <w:proofErr w:type="spellStart"/>
                                          <w:r>
                                            <w:rPr>
                                              <w:rFonts w:ascii="Arial" w:hAnsi="Arial" w:cs="Arial"/>
                                              <w:color w:val="000000"/>
                                            </w:rPr>
                                            <w:t>Infowars</w:t>
                                          </w:r>
                                          <w:proofErr w:type="spellEnd"/>
                                          <w:r>
                                            <w:rPr>
                                              <w:rFonts w:ascii="Arial" w:hAnsi="Arial" w:cs="Arial"/>
                                              <w:color w:val="000000"/>
                                            </w:rPr>
                                            <w:t>...</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e U.S. Army is preparing to fight political dissidents who challenge the power of the state as "megacities" become the battleground of the future, according to a new report in the Army Time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article details how the Army's Capabilities Integration Center (ARCIC) worked with US Army Special Operations Command, the chief of staff's Strategic Studies Group and the UK's Ministry of </w:t>
                                          </w:r>
                                          <w:proofErr w:type="spellStart"/>
                                          <w:r>
                                            <w:rPr>
                                              <w:rFonts w:ascii="Arial" w:hAnsi="Arial" w:cs="Arial"/>
                                              <w:color w:val="000000"/>
                                            </w:rPr>
                                            <w:t>Defence</w:t>
                                          </w:r>
                                          <w:proofErr w:type="spellEnd"/>
                                          <w:r>
                                            <w:rPr>
                                              <w:rFonts w:ascii="Arial" w:hAnsi="Arial" w:cs="Arial"/>
                                              <w:color w:val="000000"/>
                                            </w:rPr>
                                            <w:t xml:space="preserve"> earlier this year to </w:t>
                                          </w:r>
                                          <w:proofErr w:type="spellStart"/>
                                          <w:r>
                                            <w:rPr>
                                              <w:rFonts w:ascii="Arial" w:hAnsi="Arial" w:cs="Arial"/>
                                              <w:color w:val="000000"/>
                                            </w:rPr>
                                            <w:t>wargame</w:t>
                                          </w:r>
                                          <w:proofErr w:type="spellEnd"/>
                                          <w:r>
                                            <w:rPr>
                                              <w:rFonts w:ascii="Arial" w:hAnsi="Arial" w:cs="Arial"/>
                                              <w:color w:val="000000"/>
                                            </w:rPr>
                                            <w:t xml:space="preserve"> the future of armed combat, which will revolve around the neutralization of groups "who can influence the lives of the population while undermining the authority of the state," a chillingly vague description which could easily be applied to political dissident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e plan foresees an unprecedented realignment of U.S. military strategy focused around putting "boots on the ground" in megacities to deal with "politically dispossessed" populations while relying on "more lethal and more autonomous" method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Very alarming stuff.</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And if we did see martial law declared nationwide, it is likely that all elections would be suspended indefinitely.</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at could also potentially include the 2016 presidential electio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s it possible that Barack Obama could use his emergency powers to stay in the White House beyond his second term?  There are some out there that believe that this could actually happen under the right circumstances.  For example, check out what Dr. Ben Carson said during an appearance on the Alan Colmes radio show...</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COLMES: What do you mean though when you say there may not be an election in 2016?</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DR. BEN CARSON: There may be so much anarchy going o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COLMES: Anarchy? So you really think we risk risking an anarchic America to the point where elections might be put on hold, or some kind of emergency is declared with such anarchy that there wouldn't be a Presidential election in a couple of year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DR. BEN CARSON: I don't want to find out. I really don't want to find out, I don't want to continue down this pathway that we're going dow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And the groundwork has certainly been laid for such a scenario.</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During his time in the White House, Barack Obama has signed a series of executive orders that give him and his minions an extraordinary amount of power in the event of a major national emergency.</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For example, read the following excerpt from an executive order that Obama signed in March 2012...</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Sec. 201.  Priorities and Allocations Authorities.  (a)  The authority of the President conferred by section 101 of the Act, 50 U.S.C. App. 2071, to require acceptance and priority performance of contracts or orders (other than contracts of employment) to promote the national defense over performance of any other contracts or orders, and to allocate materials, services, and facilities as deemed necessary or appropriate to promote the national defense, is delegated to the following agency head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1)  the Secretary of Agriculture with respect to food resources, food resource facilities, livestock resources, veterinary resources, plant health resources, and the domestic distribution of farm equipment and commercial fertilizer;</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2)  the Secretary of Energy with respect to all forms of energy;</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3)  the Secretary of Health and Human Services with respect to health resource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4)  the Secretary of Transportation with respect to all forms of civil transportatio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5)  the Secretary of Defense with respect to water resources; and</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6)  </w:t>
                                          </w:r>
                                          <w:proofErr w:type="gramStart"/>
                                          <w:r>
                                            <w:rPr>
                                              <w:rFonts w:ascii="Arial" w:hAnsi="Arial" w:cs="Arial"/>
                                              <w:color w:val="000000"/>
                                            </w:rPr>
                                            <w:t>the</w:t>
                                          </w:r>
                                          <w:proofErr w:type="gramEnd"/>
                                          <w:r>
                                            <w:rPr>
                                              <w:rFonts w:ascii="Arial" w:hAnsi="Arial" w:cs="Arial"/>
                                              <w:color w:val="000000"/>
                                            </w:rPr>
                                            <w:t xml:space="preserve"> Secretary of Commerce with respect to all other materials, services, and facilities, including construction material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That sounds like it covers just about everything.</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Basically, during a time of martial law all of the things that you take for granted today would be out the window.</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You would have no rights, and the federal government would be able to do just about anything that it wanted to do.</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If that sounds really bad to you, then maybe now you are starting to understand why so many people get upset when they see preparations being made for the eventual imposition of martial law in this country.</w:t>
                                          </w:r>
                                        </w:p>
                                        <w:p w:rsidR="00F14114" w:rsidRDefault="00F14114">
                                          <w:pPr>
                                            <w:rPr>
                                              <w:rFonts w:ascii="Arial" w:hAnsi="Arial" w:cs="Arial"/>
                                              <w:color w:val="000000"/>
                                              <w:sz w:val="20"/>
                                              <w:szCs w:val="20"/>
                                            </w:rPr>
                                          </w:pPr>
                                          <w:r>
                                            <w:rPr>
                                              <w:rFonts w:ascii="Arial" w:hAnsi="Arial" w:cs="Arial"/>
                                              <w:color w:val="000000"/>
                                              <w:sz w:val="20"/>
                                              <w:szCs w:val="20"/>
                                            </w:rPr>
                                            <w:t xml:space="preserve">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jc w:val="center"/>
                                            <w:rPr>
                                              <w:color w:val="000000"/>
                                            </w:rPr>
                                          </w:pPr>
                                        </w:p>
                                        <w:p w:rsidR="00F14114" w:rsidRDefault="00F14114">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F14114" w:rsidRDefault="00F14114">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F14114" w:rsidRDefault="00F14114">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F14114" w:rsidRDefault="00F14114">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F14114" w:rsidRDefault="00F14114">
                                          <w:pPr>
                                            <w:pStyle w:val="NormalWeb"/>
                                            <w:spacing w:before="0" w:beforeAutospacing="0" w:after="0" w:afterAutospacing="0"/>
                                            <w:jc w:val="center"/>
                                            <w:rPr>
                                              <w:b/>
                                              <w:bCs/>
                                              <w:color w:val="000000"/>
                                            </w:rPr>
                                          </w:pPr>
                                          <w:r>
                                            <w:rPr>
                                              <w:rFonts w:ascii="Arial" w:hAnsi="Arial" w:cs="Arial"/>
                                              <w:b/>
                                              <w:bCs/>
                                              <w:color w:val="000000"/>
                                              <w:sz w:val="28"/>
                                              <w:szCs w:val="28"/>
                                            </w:rPr>
                                            <w:t> </w:t>
                                          </w:r>
                                        </w:p>
                                        <w:p w:rsidR="00F14114" w:rsidRDefault="00F14114">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F14114" w:rsidRDefault="00F14114">
                                          <w:pPr>
                                            <w:pStyle w:val="NormalWeb"/>
                                            <w:spacing w:before="0" w:beforeAutospacing="0" w:after="0" w:afterAutospacing="0"/>
                                            <w:jc w:val="center"/>
                                            <w:rPr>
                                              <w:b/>
                                              <w:bCs/>
                                              <w:color w:val="000000"/>
                                            </w:rPr>
                                          </w:pPr>
                                          <w:r>
                                            <w:rPr>
                                              <w:rFonts w:ascii="Arial" w:hAnsi="Arial" w:cs="Arial"/>
                                              <w:b/>
                                              <w:bCs/>
                                              <w:color w:val="000000"/>
                                              <w:sz w:val="28"/>
                                              <w:szCs w:val="28"/>
                                            </w:rPr>
                                            <w:t> </w:t>
                                          </w:r>
                                        </w:p>
                                        <w:p w:rsidR="00F14114" w:rsidRDefault="00F14114">
                                          <w:pPr>
                                            <w:pStyle w:val="NormalWeb"/>
                                            <w:spacing w:before="0" w:beforeAutospacing="0" w:after="0" w:afterAutospacing="0"/>
                                            <w:jc w:val="center"/>
                                            <w:rPr>
                                              <w:b/>
                                              <w:bCs/>
                                              <w:color w:val="000000"/>
                                            </w:rPr>
                                          </w:pPr>
                                          <w:r>
                                            <w:rPr>
                                              <w:rStyle w:val="Strong"/>
                                              <w:rFonts w:ascii="Arial" w:hAnsi="Arial" w:cs="Arial"/>
                                              <w:i/>
                                              <w:iCs/>
                                              <w:color w:val="000000"/>
                                              <w:sz w:val="28"/>
                                              <w:szCs w:val="28"/>
                                            </w:rPr>
                                            <w:lastRenderedPageBreak/>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F14114" w:rsidRDefault="00F14114">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F14114" w:rsidRDefault="00F14114">
                                          <w:pPr>
                                            <w:pStyle w:val="NormalWeb"/>
                                            <w:spacing w:before="0" w:beforeAutospacing="0" w:after="0" w:afterAutospacing="0"/>
                                            <w:jc w:val="center"/>
                                            <w:rPr>
                                              <w:b/>
                                              <w:bCs/>
                                              <w:color w:val="000000"/>
                                            </w:rPr>
                                          </w:pPr>
                                          <w:r>
                                            <w:rPr>
                                              <w:rFonts w:ascii="Arial" w:hAnsi="Arial" w:cs="Arial"/>
                                              <w:b/>
                                              <w:bCs/>
                                              <w:color w:val="000000"/>
                                              <w:sz w:val="28"/>
                                              <w:szCs w:val="28"/>
                                            </w:rPr>
                                            <w:t> </w:t>
                                          </w:r>
                                        </w:p>
                                        <w:p w:rsidR="00F14114" w:rsidRDefault="00F14114">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F14114" w:rsidRDefault="00F14114">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F14114" w:rsidRDefault="00F14114">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F14114" w:rsidRDefault="00F14114">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F14114" w:rsidRDefault="00F14114">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F14114" w:rsidRDefault="00F14114">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color w:val="000000"/>
                                            </w:rPr>
                                            <w:t>-------------------------------------------------</w:t>
                                          </w:r>
                                        </w:p>
                                        <w:p w:rsidR="00F14114" w:rsidRDefault="00F14114">
                                          <w:pPr>
                                            <w:pStyle w:val="NormalWeb"/>
                                            <w:spacing w:before="0" w:beforeAutospacing="0" w:after="0" w:afterAutospacing="0"/>
                                            <w:jc w:val="center"/>
                                            <w:rPr>
                                              <w:color w:val="000000"/>
                                            </w:rPr>
                                          </w:pPr>
                                          <w:r>
                                            <w:rPr>
                                              <w:rFonts w:ascii="Arial" w:hAnsi="Arial" w:cs="Arial"/>
                                              <w:color w:val="000000"/>
                                              <w:sz w:val="28"/>
                                              <w:szCs w:val="28"/>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F14114" w:rsidRDefault="00F14114">
                                          <w:pPr>
                                            <w:pStyle w:val="NormalWeb"/>
                                            <w:spacing w:before="0" w:beforeAutospacing="0" w:after="0" w:afterAutospacing="0"/>
                                            <w:jc w:val="center"/>
                                            <w:rPr>
                                              <w:color w:val="000000"/>
                                            </w:rPr>
                                          </w:pPr>
                                          <w:r>
                                            <w:rPr>
                                              <w:rFonts w:ascii="Arial" w:hAnsi="Arial" w:cs="Arial"/>
                                              <w:color w:val="000000"/>
                                              <w:sz w:val="28"/>
                                              <w:szCs w:val="28"/>
                                            </w:rPr>
                                            <w:t> </w:t>
                                          </w:r>
                                        </w:p>
                                        <w:p w:rsidR="00F14114" w:rsidRDefault="00F14114">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F14114" w:rsidRDefault="00F14114">
                                          <w:pPr>
                                            <w:pStyle w:val="NormalWeb"/>
                                            <w:spacing w:before="0" w:beforeAutospacing="0" w:after="0" w:afterAutospacing="0"/>
                                            <w:jc w:val="center"/>
                                            <w:rPr>
                                              <w:color w:val="000000"/>
                                            </w:rPr>
                                          </w:pPr>
                                          <w:r>
                                            <w:rPr>
                                              <w:color w:val="000000"/>
                                            </w:rPr>
                                            <w:lastRenderedPageBreak/>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F14114" w:rsidRDefault="00F14114">
                                          <w:pPr>
                                            <w:pStyle w:val="NormalWeb"/>
                                            <w:spacing w:before="0" w:beforeAutospacing="0" w:after="0" w:afterAutospacing="0"/>
                                            <w:jc w:val="center"/>
                                            <w:rPr>
                                              <w:color w:val="000000"/>
                                            </w:rPr>
                                          </w:pPr>
                                          <w:r>
                                            <w:rPr>
                                              <w:color w:val="000000"/>
                                            </w:rPr>
                                            <w:t> </w:t>
                                          </w:r>
                                        </w:p>
                                        <w:p w:rsidR="00F14114" w:rsidRDefault="00F14114">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F14114" w:rsidRDefault="00F14114">
                                          <w:pPr>
                                            <w:pStyle w:val="NormalWeb"/>
                                            <w:spacing w:before="0" w:beforeAutospacing="0" w:after="0" w:afterAutospacing="0"/>
                                            <w:jc w:val="center"/>
                                            <w:rPr>
                                              <w:color w:val="000000"/>
                                            </w:rPr>
                                          </w:pPr>
                                          <w:r>
                                            <w:rPr>
                                              <w:color w:val="000000"/>
                                            </w:rPr>
                                            <w:t> </w:t>
                                          </w:r>
                                        </w:p>
                                        <w:p w:rsidR="00F14114" w:rsidRDefault="00F14114">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F14114">
                                            <w:trPr>
                                              <w:tblCellSpacing w:w="15" w:type="dxa"/>
                                              <w:jc w:val="center"/>
                                            </w:trPr>
                                            <w:tc>
                                              <w:tcPr>
                                                <w:tcW w:w="50" w:type="pct"/>
                                                <w:tcMar>
                                                  <w:top w:w="75" w:type="dxa"/>
                                                  <w:left w:w="75" w:type="dxa"/>
                                                  <w:bottom w:w="15" w:type="dxa"/>
                                                  <w:right w:w="75" w:type="dxa"/>
                                                </w:tcMar>
                                                <w:vAlign w:val="center"/>
                                                <w:hideMark/>
                                              </w:tcPr>
                                              <w:p w:rsidR="00F14114" w:rsidRDefault="00F14114">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10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F14114">
                                            <w:trPr>
                                              <w:tblCellSpacing w:w="15" w:type="dxa"/>
                                              <w:jc w:val="center"/>
                                            </w:trPr>
                                            <w:tc>
                                              <w:tcPr>
                                                <w:tcW w:w="0" w:type="auto"/>
                                                <w:tcMar>
                                                  <w:top w:w="15" w:type="dxa"/>
                                                  <w:left w:w="15" w:type="dxa"/>
                                                  <w:bottom w:w="75" w:type="dxa"/>
                                                  <w:right w:w="15" w:type="dxa"/>
                                                </w:tcMar>
                                                <w:vAlign w:val="center"/>
                                                <w:hideMark/>
                                              </w:tcPr>
                                              <w:p w:rsidR="00F14114" w:rsidRDefault="00F14114">
                                                <w:pPr>
                                                  <w:jc w:val="center"/>
                                                  <w:rPr>
                                                    <w:rFonts w:ascii="Arial" w:hAnsi="Arial" w:cs="Arial"/>
                                                    <w:color w:val="000000"/>
                                                    <w:sz w:val="28"/>
                                                    <w:szCs w:val="28"/>
                                                  </w:rPr>
                                                </w:pPr>
                                                <w:r>
                                                  <w:rPr>
                                                    <w:rStyle w:val="Strong"/>
                                                    <w:rFonts w:ascii="Arial" w:hAnsi="Arial" w:cs="Arial"/>
                                                    <w:color w:val="000000"/>
                                                    <w:sz w:val="28"/>
                                                    <w:szCs w:val="28"/>
                                                  </w:rPr>
                                                  <w:lastRenderedPageBreak/>
                                                  <w:t>CONVERGENCE of the End Time Signs</w:t>
                                                </w:r>
                                              </w:p>
                                            </w:tc>
                                          </w:tr>
                                        </w:tbl>
                                        <w:p w:rsidR="00F14114" w:rsidRDefault="00F14114">
                                          <w:pPr>
                                            <w:jc w:val="center"/>
                                            <w:rPr>
                                              <w:rFonts w:ascii="Arial" w:hAnsi="Arial" w:cs="Arial"/>
                                              <w:color w:val="000000"/>
                                              <w:sz w:val="20"/>
                                              <w:szCs w:val="20"/>
                                            </w:rPr>
                                          </w:pPr>
                                        </w:p>
                                        <w:p w:rsidR="00F14114" w:rsidRDefault="00F14114">
                                          <w:pPr>
                                            <w:jc w:val="center"/>
                                            <w:rPr>
                                              <w:rFonts w:ascii="Arial" w:hAnsi="Arial" w:cs="Arial"/>
                                              <w:color w:val="000000"/>
                                              <w:sz w:val="20"/>
                                              <w:szCs w:val="20"/>
                                            </w:rPr>
                                          </w:pPr>
                                        </w:p>
                                        <w:p w:rsidR="00F14114" w:rsidRDefault="00F14114">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F14114" w:rsidRDefault="00F14114">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F14114" w:rsidRDefault="00F14114">
                                          <w:pPr>
                                            <w:spacing w:after="240"/>
                                            <w:jc w:val="center"/>
                                            <w:rPr>
                                              <w:rFonts w:ascii="Arial" w:hAnsi="Arial" w:cs="Arial"/>
                                              <w:color w:val="000000"/>
                                            </w:rPr>
                                          </w:pPr>
                                        </w:p>
                                        <w:p w:rsidR="00F14114" w:rsidRDefault="00F14114">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F14114" w:rsidRDefault="00F14114">
                                          <w:pPr>
                                            <w:spacing w:line="257" w:lineRule="atLeast"/>
                                            <w:jc w:val="center"/>
                                            <w:rPr>
                                              <w:rFonts w:ascii="Arial" w:hAnsi="Arial" w:cs="Arial"/>
                                              <w:color w:val="000000"/>
                                              <w:sz w:val="36"/>
                                              <w:szCs w:val="36"/>
                                            </w:rPr>
                                          </w:pPr>
                                        </w:p>
                                        <w:p w:rsidR="00F14114" w:rsidRDefault="00F14114">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F14114" w:rsidRDefault="00F14114">
                                          <w:pPr>
                                            <w:jc w:val="center"/>
                                            <w:rPr>
                                              <w:rFonts w:ascii="Arial" w:hAnsi="Arial" w:cs="Arial"/>
                                              <w:color w:val="000000"/>
                                              <w:sz w:val="20"/>
                                              <w:szCs w:val="20"/>
                                            </w:rPr>
                                          </w:pPr>
                                        </w:p>
                                        <w:p w:rsidR="00F14114" w:rsidRDefault="00F14114">
                                          <w:pPr>
                                            <w:jc w:val="center"/>
                                            <w:rPr>
                                              <w:rFonts w:ascii="Arial" w:hAnsi="Arial" w:cs="Arial"/>
                                              <w:color w:val="000000"/>
                                              <w:sz w:val="20"/>
                                              <w:szCs w:val="20"/>
                                            </w:rPr>
                                          </w:pPr>
                                        </w:p>
                                        <w:p w:rsidR="00F14114" w:rsidRDefault="00F14114">
                                          <w:pPr>
                                            <w:jc w:val="center"/>
                                            <w:rPr>
                                              <w:rFonts w:ascii="Arial" w:hAnsi="Arial" w:cs="Arial"/>
                                              <w:color w:val="001A81"/>
                                              <w:sz w:val="36"/>
                                              <w:szCs w:val="36"/>
                                            </w:rPr>
                                          </w:pPr>
                                          <w:hyperlink r:id="rId111" w:tgtFrame="_blank" w:history="1">
                                            <w:r>
                                              <w:rPr>
                                                <w:rStyle w:val="Hyperlink"/>
                                                <w:rFonts w:ascii="Arial" w:hAnsi="Arial" w:cs="Arial"/>
                                                <w:b/>
                                                <w:bCs/>
                                              </w:rPr>
                                              <w:t>CLICK HERE TO ORDER</w:t>
                                            </w:r>
                                          </w:hyperlink>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rPr>
                                              <w:color w:val="000000"/>
                                            </w:rPr>
                                          </w:pPr>
                                        </w:p>
                                        <w:p w:rsidR="00F14114" w:rsidRDefault="00F14114">
                                          <w:pPr>
                                            <w:jc w:val="center"/>
                                            <w:rPr>
                                              <w:color w:val="000000"/>
                                            </w:rPr>
                                          </w:pPr>
                                          <w:r>
                                            <w:rPr>
                                              <w:rStyle w:val="Strong"/>
                                              <w:color w:val="000090"/>
                                              <w:sz w:val="40"/>
                                              <w:szCs w:val="40"/>
                                            </w:rPr>
                                            <w:t>CHECK OUT ALL OUR AMAZING DVD'S</w:t>
                                          </w:r>
                                        </w:p>
                                        <w:p w:rsidR="00F14114" w:rsidRDefault="00F14114">
                                          <w:pPr>
                                            <w:jc w:val="center"/>
                                            <w:rPr>
                                              <w:rFonts w:ascii="Georgia" w:hAnsi="Georgia"/>
                                              <w:color w:val="000000"/>
                                              <w:sz w:val="28"/>
                                              <w:szCs w:val="28"/>
                                            </w:rPr>
                                          </w:pPr>
                                        </w:p>
                                        <w:p w:rsidR="00F14114" w:rsidRDefault="00F14114">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w:t>
                                          </w:r>
                                          <w:r>
                                            <w:rPr>
                                              <w:rStyle w:val="Strong"/>
                                              <w:rFonts w:ascii="Courier New" w:hAnsi="Courier New" w:cs="Courier New"/>
                                              <w:color w:val="000000"/>
                                              <w:sz w:val="32"/>
                                              <w:szCs w:val="32"/>
                                            </w:rPr>
                                            <w:lastRenderedPageBreak/>
                                            <w:t>the Days of Noah - Gog and Magog - Perilous Times - The Antichrist - Living on Borrowed Time - Angels,  Aliens &amp; Armageddon - There will be Tribulation - Jerusalem A Cup of Trembling - The Revelation Series - </w:t>
                                          </w:r>
                                        </w:p>
                                        <w:p w:rsidR="00F14114" w:rsidRDefault="00F14114">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F14114" w:rsidRDefault="00F14114">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F14114">
                                            <w:trPr>
                                              <w:tblCellSpacing w:w="15" w:type="dxa"/>
                                              <w:jc w:val="center"/>
                                            </w:trPr>
                                            <w:tc>
                                              <w:tcPr>
                                                <w:tcW w:w="6150" w:type="dxa"/>
                                                <w:tcMar>
                                                  <w:top w:w="15" w:type="dxa"/>
                                                  <w:left w:w="15" w:type="dxa"/>
                                                  <w:bottom w:w="15" w:type="dxa"/>
                                                  <w:right w:w="15" w:type="dxa"/>
                                                </w:tcMar>
                                                <w:vAlign w:val="center"/>
                                                <w:hideMark/>
                                              </w:tcPr>
                                              <w:p w:rsidR="00F14114" w:rsidRDefault="00F14114">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1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F14114">
                                            <w:trPr>
                                              <w:tblCellSpacing w:w="15" w:type="dxa"/>
                                              <w:jc w:val="center"/>
                                            </w:trPr>
                                            <w:tc>
                                              <w:tcPr>
                                                <w:tcW w:w="0" w:type="auto"/>
                                                <w:tcMar>
                                                  <w:top w:w="15" w:type="dxa"/>
                                                  <w:left w:w="15" w:type="dxa"/>
                                                  <w:bottom w:w="15" w:type="dxa"/>
                                                  <w:right w:w="15" w:type="dxa"/>
                                                </w:tcMar>
                                                <w:vAlign w:val="center"/>
                                                <w:hideMark/>
                                              </w:tcPr>
                                              <w:p w:rsidR="00F14114" w:rsidRDefault="00F14114">
                                                <w:pPr>
                                                  <w:jc w:val="center"/>
                                                  <w:rPr>
                                                    <w:b/>
                                                    <w:bCs/>
                                                    <w:color w:val="000000"/>
                                                  </w:rPr>
                                                </w:pPr>
                                                <w:r>
                                                  <w:rPr>
                                                    <w:b/>
                                                    <w:bCs/>
                                                    <w:color w:val="000000"/>
                                                  </w:rPr>
                                                  <w:t>Welcome to Prophecy Update</w:t>
                                                </w:r>
                                              </w:p>
                                            </w:tc>
                                          </w:tr>
                                        </w:tbl>
                                        <w:p w:rsidR="00F14114" w:rsidRDefault="00F14114">
                                          <w:pPr>
                                            <w:jc w:val="center"/>
                                            <w:rPr>
                                              <w:rFonts w:ascii="Georgia" w:hAnsi="Georgia"/>
                                              <w:color w:val="000000"/>
                                              <w:sz w:val="28"/>
                                              <w:szCs w:val="28"/>
                                            </w:rPr>
                                          </w:pPr>
                                        </w:p>
                                        <w:p w:rsidR="00F14114" w:rsidRDefault="00F14114">
                                          <w:pPr>
                                            <w:rPr>
                                              <w:rFonts w:ascii="Arial" w:hAnsi="Arial" w:cs="Arial"/>
                                              <w:color w:val="000000"/>
                                              <w:sz w:val="20"/>
                                              <w:szCs w:val="20"/>
                                            </w:rPr>
                                          </w:pPr>
                                        </w:p>
                                        <w:p w:rsidR="00F14114" w:rsidRDefault="00F14114">
                                          <w:pPr>
                                            <w:pStyle w:val="NormalWeb"/>
                                            <w:spacing w:before="0" w:beforeAutospacing="0" w:after="0" w:afterAutospacing="0"/>
                                            <w:jc w:val="center"/>
                                            <w:rPr>
                                              <w:rFonts w:ascii="Arial" w:hAnsi="Arial" w:cs="Arial"/>
                                              <w:color w:val="000000"/>
                                              <w:sz w:val="20"/>
                                              <w:szCs w:val="20"/>
                                            </w:rPr>
                                          </w:pPr>
                                          <w:hyperlink r:id="rId114"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F14114" w:rsidRDefault="00F1411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F14114" w:rsidRDefault="00F1411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F14114" w:rsidRDefault="00F14114">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color w:val="000000"/>
                                            </w:rPr>
                                          </w:pPr>
                                          <w:r>
                                            <w:rPr>
                                              <w:rFonts w:ascii="Arial" w:hAnsi="Arial" w:cs="Arial"/>
                                              <w:b/>
                                              <w:bCs/>
                                              <w:color w:val="000000"/>
                                              <w:sz w:val="20"/>
                                              <w:szCs w:val="20"/>
                                            </w:rPr>
                                            <w:lastRenderedPageBreak/>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F14114" w:rsidRDefault="00F14114">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w:t>
                                          </w:r>
                                          <w:r>
                                            <w:rPr>
                                              <w:rFonts w:ascii="Arial" w:hAnsi="Arial" w:cs="Arial"/>
                                              <w:b/>
                                              <w:bCs/>
                                              <w:color w:val="000000"/>
                                              <w:sz w:val="20"/>
                                              <w:szCs w:val="20"/>
                                            </w:rPr>
                                            <w:lastRenderedPageBreak/>
                                            <w:t>the Lord's salvation through Jesus to repent now!" - Don Mills - Director of Programming - CSN Radio - Twin Falls, ID</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F14114" w:rsidRDefault="00F14114">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F14114" w:rsidRDefault="00F14114">
                                          <w:pPr>
                                            <w:pStyle w:val="NormalWeb"/>
                                            <w:spacing w:before="0" w:beforeAutospacing="0" w:after="0" w:afterAutospacing="0"/>
                                            <w:jc w:val="center"/>
                                            <w:rPr>
                                              <w:rFonts w:ascii="Arial" w:hAnsi="Arial" w:cs="Arial"/>
                                              <w:color w:val="000000"/>
                                              <w:sz w:val="20"/>
                                              <w:szCs w:val="20"/>
                                            </w:rPr>
                                          </w:pPr>
                                          <w:hyperlink r:id="rId115" w:tgtFrame="_blank" w:history="1">
                                            <w:r>
                                              <w:rPr>
                                                <w:rStyle w:val="Hyperlink"/>
                                                <w:rFonts w:ascii="Arial" w:hAnsi="Arial" w:cs="Arial"/>
                                                <w:b/>
                                                <w:bCs/>
                                                <w:color w:val="3366FF"/>
                                                <w:sz w:val="40"/>
                                                <w:szCs w:val="40"/>
                                              </w:rPr>
                                              <w:t>VISIT OUR STORE BY CLICKING HERE</w:t>
                                            </w:r>
                                          </w:hyperlink>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rPr>
                                              <w:color w:val="000000"/>
                                            </w:rPr>
                                          </w:pPr>
                                          <w:r>
                                            <w:rPr>
                                              <w:rFonts w:ascii="Arial" w:hAnsi="Arial" w:cs="Arial"/>
                                              <w:color w:val="000000"/>
                                              <w:sz w:val="20"/>
                                              <w:szCs w:val="20"/>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hideMark/>
                                        </w:tcPr>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F14114" w:rsidRDefault="00F14114">
                                          <w:pPr>
                                            <w:rPr>
                                              <w:rFonts w:ascii="Arial" w:hAnsi="Arial" w:cs="Arial"/>
                                              <w:color w:val="000000"/>
                                              <w:sz w:val="20"/>
                                              <w:szCs w:val="20"/>
                                            </w:rPr>
                                          </w:pPr>
                                          <w:r>
                                            <w:rPr>
                                              <w:rStyle w:val="Strong"/>
                                              <w:rFonts w:ascii="Arial" w:hAnsi="Arial" w:cs="Arial"/>
                                              <w:color w:val="000000"/>
                                              <w:sz w:val="32"/>
                                              <w:szCs w:val="32"/>
                                            </w:rPr>
                                            <w:t>How Do You Understand World Events?</w:t>
                                          </w:r>
                                          <w:r>
                                            <w:rPr>
                                              <w:rFonts w:ascii="Arial" w:hAnsi="Arial" w:cs="Arial"/>
                                              <w:color w:val="000000"/>
                                              <w:sz w:val="20"/>
                                              <w:szCs w:val="20"/>
                                            </w:rPr>
                                            <w:t xml:space="preserve"> - Belle Ringer - </w:t>
                                          </w:r>
                                          <w:hyperlink r:id="rId116" w:tgtFrame="_blank" w:history="1">
                                            <w:r>
                                              <w:rPr>
                                                <w:rStyle w:val="Hyperlink"/>
                                                <w:rFonts w:ascii="Arial" w:hAnsi="Arial" w:cs="Arial"/>
                                                <w:sz w:val="20"/>
                                                <w:szCs w:val="20"/>
                                              </w:rPr>
                                              <w:t>http://www.salvationandsurvival.com/2015/04/how-do-you-understand-world-events.html</w:t>
                                            </w:r>
                                          </w:hyperlink>
                                          <w:r>
                                            <w:rPr>
                                              <w:rFonts w:ascii="Arial" w:hAnsi="Arial" w:cs="Arial"/>
                                              <w:color w:val="000000"/>
                                              <w:sz w:val="20"/>
                                              <w:szCs w:val="2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e all feel it.  There are going to be some big events in the near future that affect the lives of every human on earth.  Will they be cataclysmic or just the first in a buildup to the Final Days?  None of us can say for sure.  We all have our eyes on the news items that are in the "spotlight" ... Iran and the nukes; Russia and Ukraine; the bubbling Middle East civil wars; the coming storm that is ISIS.  All are good candidates for being "the one" to start the ball rolling.</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But there are other underlying influences that may have escaped our notice; events and circumstances that could well contribute to our demise.  Whether you believe in Biblical prophecy or not, one cannot deny that this world is in decline.  Consider the rapid population growth that has occurred in the last 50 years.  One cannot ignore that our food and water supply has been threatened by this population explosion: from 1.6 billion in 1900, to 7 billion in 2012, to a projected 9.5 billion by 2050.  Shanghai, alone, has a population of 18 million!  I can understand Globalists like Bill Gates concerned about our ability to feed all these people -- I just don't agree with how he would like to control these number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e also cannot ignore the subtle workings of the New World Order through the United Nations, and such confederations of nations as the European Union, the Asian Union, or the North American Union.  It is far too </w:t>
                                          </w:r>
                                          <w:r>
                                            <w:rPr>
                                              <w:rFonts w:ascii="Arial" w:hAnsi="Arial" w:cs="Arial"/>
                                              <w:color w:val="000000"/>
                                            </w:rPr>
                                            <w:lastRenderedPageBreak/>
                                            <w:t xml:space="preserve">easy for authority to be vested in a single entity, with power to control our lives through global laws, surveillance, </w:t>
                                          </w:r>
                                          <w:proofErr w:type="gramStart"/>
                                          <w:r>
                                            <w:rPr>
                                              <w:rFonts w:ascii="Arial" w:hAnsi="Arial" w:cs="Arial"/>
                                              <w:color w:val="000000"/>
                                            </w:rPr>
                                            <w:t>data</w:t>
                                          </w:r>
                                          <w:proofErr w:type="gramEnd"/>
                                          <w:r>
                                            <w:rPr>
                                              <w:rFonts w:ascii="Arial" w:hAnsi="Arial" w:cs="Arial"/>
                                              <w:color w:val="000000"/>
                                            </w:rPr>
                                            <w:t xml:space="preserve"> mining through technology, national identity cards, or media manipulatio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And speaking of surveillance, almost everything is controlled electronically now -- from our banking transactions, to our communications.  And we need to be protected from global terrorism, right?  That automatically leads to more surveillance, intrusion in our lives, and increased government control over u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Our declining morality is so entrenched that we barely recognize the slide; and it's all happened in my lifetime!  How did we get from the Norman Rockwell vision of America to transhumanism, transgenderism, same-sex marriage, rampant pornography, abortion, child sex slaves, human trafficking, entitlement, identity theft, and the lapse of moral attributes in our leaders?</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e also cannot ignore the role that the worldwide apostate Church has played.  The Church should be our Fortress in the storm, but instead, it has become a false and political church</w:t>
                                          </w:r>
                                          <w:proofErr w:type="gramStart"/>
                                          <w:r>
                                            <w:rPr>
                                              <w:rFonts w:ascii="Arial" w:hAnsi="Arial" w:cs="Arial"/>
                                              <w:color w:val="000000"/>
                                            </w:rPr>
                                            <w:t>,  It</w:t>
                                          </w:r>
                                          <w:proofErr w:type="gramEnd"/>
                                          <w:r>
                                            <w:rPr>
                                              <w:rFonts w:ascii="Arial" w:hAnsi="Arial" w:cs="Arial"/>
                                              <w:color w:val="000000"/>
                                            </w:rPr>
                                            <w:t xml:space="preserve"> has forsaken the Truth of the Bible to bow down to the Culture and World Government; abandoning the message of the Gospels to embrace the theology of multiple faiths.  For years, the transformation was subtle and understated -- until the time and the culture was right to attack and splinter the old paradigms.  It is now a confused and impotent standard-bearer for the Great Commissio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re are other signs that this world is coming to a moment of climax and decision.  We cannot dismiss the prominence of Israel in the Middle East, or the rising drums of war in the region; both of which draw our attention to ancient Biblical prophecies.  And the wild weather that has been unprecedented also points to warnings of the Last Days.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These events, taken by themselves, are easy to overlook as just steps in the march of time.  But when considered together, we would be wise to look beyond our limited gaze and discern the possible eternal significance.  We need to see and understand world events as they pertain to God's plan.  They may seem scary in view of our human perception, but, as Believers, we should not fear what they foreshadow.  In the meantime, keep your spirits focused on the throne room of God, and strengthen your faith.  Our Deliverer is close!</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John 14:27    "Peace I leave with you; My [own] peace I now give and bequeath to you. Not as the world gives do I give to you. Do not let your hearts be troubled, neither let them be afraid. [Stop allowing yourselves to be agitated and disturbed; and do not permit yourselves to be fearful and intimidated and cowardly and unsettled.]"</w:t>
                                          </w:r>
                                        </w:p>
                                        <w:p w:rsidR="00F14114" w:rsidRDefault="00F14114">
                                          <w:pPr>
                                            <w:rPr>
                                              <w:rFonts w:ascii="Arial" w:hAnsi="Arial" w:cs="Arial"/>
                                              <w:color w:val="000000"/>
                                              <w:sz w:val="20"/>
                                              <w:szCs w:val="20"/>
                                            </w:rPr>
                                          </w:pPr>
                                          <w:r>
                                            <w:rPr>
                                              <w:rFonts w:ascii="Arial" w:hAnsi="Arial" w:cs="Arial"/>
                                              <w:color w:val="000000"/>
                                              <w:sz w:val="20"/>
                                              <w:szCs w:val="20"/>
                                            </w:rPr>
                                            <w:lastRenderedPageBreak/>
                                            <w:b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rPr>
                                              <w:rFonts w:ascii="Arial" w:hAnsi="Arial" w:cs="Arial"/>
                                              <w:color w:val="000000"/>
                                              <w:sz w:val="20"/>
                                              <w:szCs w:val="20"/>
                                            </w:rPr>
                                          </w:pP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br/>
                                            <w:t> </w:t>
                                          </w:r>
                                        </w:p>
                                        <w:p w:rsidR="00F14114" w:rsidRDefault="00F14114">
                                          <w:pPr>
                                            <w:spacing w:line="254" w:lineRule="auto"/>
                                            <w:rPr>
                                              <w:rFonts w:ascii="Arial" w:hAnsi="Arial" w:cs="Arial"/>
                                              <w:color w:val="000000"/>
                                            </w:rPr>
                                          </w:pPr>
                                          <w:r>
                                            <w:rPr>
                                              <w:rStyle w:val="Strong"/>
                                              <w:rFonts w:ascii="Arial" w:hAnsi="Arial" w:cs="Arial"/>
                                              <w:color w:val="000000"/>
                                              <w:sz w:val="32"/>
                                              <w:szCs w:val="32"/>
                                            </w:rPr>
                                            <w:t>Most Americans now say Jesus actually a sinner</w:t>
                                          </w:r>
                                          <w:r>
                                            <w:rPr>
                                              <w:rFonts w:ascii="Arial" w:hAnsi="Arial" w:cs="Arial"/>
                                              <w:color w:val="000000"/>
                                            </w:rPr>
                                            <w:t xml:space="preserve"> - </w:t>
                                          </w:r>
                                          <w:hyperlink r:id="rId117" w:tgtFrame="_blank" w:history="1">
                                            <w:r>
                                              <w:rPr>
                                                <w:rStyle w:val="Hyperlink"/>
                                                <w:rFonts w:ascii="Arial" w:hAnsi="Arial" w:cs="Arial"/>
                                              </w:rPr>
                                              <w:t>http://www.wnd.com/2015/04/majority-of-millennials-jesus-was-a-sinner/</w:t>
                                            </w:r>
                                          </w:hyperlink>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b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Nation believes in Christ, but maybe not same one</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Despite more than nine out of 10 Americans agreeing Jesus was a historical figure, what they believe about Him diverges widely, according to a newly released survey from the </w:t>
                                          </w:r>
                                          <w:proofErr w:type="spellStart"/>
                                          <w:r>
                                            <w:rPr>
                                              <w:rFonts w:ascii="Arial" w:hAnsi="Arial" w:cs="Arial"/>
                                              <w:color w:val="000000"/>
                                            </w:rPr>
                                            <w:t>Barna</w:t>
                                          </w:r>
                                          <w:proofErr w:type="spellEnd"/>
                                          <w:r>
                                            <w:rPr>
                                              <w:rFonts w:ascii="Arial" w:hAnsi="Arial" w:cs="Arial"/>
                                              <w:color w:val="000000"/>
                                            </w:rPr>
                                            <w:t xml:space="preserve"> Research Group, a nonprofit organization that has been analyzing cultural trends related to religious belief since 1984.</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The survey of more than 4,000 U.S. adults online and by phone suggests Americans are conflicted about the central figure of Christianity and have failed to successfully pass on their faith to succeeding generations.</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That Jesus once walked the Earth as a man was accepted by 92 percent of respondents, with even 87 percent of Millennials (those born between 1984 and 2002) agreeing. This overwhelming belief in Jesus' historicity is reflected in the success of popular movies and television shows such as "Son of God," "The Passion of the Christ," "The Bible" and "A.D.: The Bible Continues."</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But when the divinity of Jesus is asserted, only 56 percent of Americans agreed. Among Elders - those born before 1946 - 62 percent said Jesus was God, but among Millennials, the number dropped to 48 percent. Those rejecting Jesus as God said He was a just another spiritual figure, comparable to Muhammad or Buddha.</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With the question of divinity in play, it is perhaps no surprise a majority - 52 percent - of Americans said Jesus was a sinner like other people while living on Earth. The </w:t>
                                          </w:r>
                                          <w:proofErr w:type="spellStart"/>
                                          <w:r>
                                            <w:rPr>
                                              <w:rFonts w:ascii="Arial" w:hAnsi="Arial" w:cs="Arial"/>
                                              <w:color w:val="000000"/>
                                            </w:rPr>
                                            <w:t>sinlessness</w:t>
                                          </w:r>
                                          <w:proofErr w:type="spellEnd"/>
                                          <w:r>
                                            <w:rPr>
                                              <w:rFonts w:ascii="Arial" w:hAnsi="Arial" w:cs="Arial"/>
                                              <w:color w:val="000000"/>
                                            </w:rPr>
                                            <w:t xml:space="preserve"> of Jesus has always been a central tenet of Christian theology as His unique qualification to be an effective sacrifice for the sins of others.</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The Apostle Paul wrote, "For He (God) made Him who knew no sin to be sin for us, that we might become the righteousness of God in Him" (2 Corinthians 5:21). The writer of the Epistle to the Hebrews echoed the same point, "For we do not have a High Priest who cannot sympathize with our weaknesses, but was in all points tempted as we are, yet without sin" (Hebrews 4:15).</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Once again, Millennials showed the greatest departure from orthodoxy with 56 percent saying Jesus sinned.</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re isn't much argument about whether Jesus Christ actually was a historical person, but nearly everything else about His life generates enormous, and sometimes rancorous, debate," said David </w:t>
                                          </w:r>
                                          <w:proofErr w:type="spellStart"/>
                                          <w:r>
                                            <w:rPr>
                                              <w:rFonts w:ascii="Arial" w:hAnsi="Arial" w:cs="Arial"/>
                                              <w:color w:val="000000"/>
                                            </w:rPr>
                                            <w:t>Kinnaman</w:t>
                                          </w:r>
                                          <w:proofErr w:type="spellEnd"/>
                                          <w:r>
                                            <w:rPr>
                                              <w:rFonts w:ascii="Arial" w:hAnsi="Arial" w:cs="Arial"/>
                                              <w:color w:val="000000"/>
                                            </w:rPr>
                                            <w:t xml:space="preserve">, president of </w:t>
                                          </w:r>
                                          <w:proofErr w:type="spellStart"/>
                                          <w:r>
                                            <w:rPr>
                                              <w:rFonts w:ascii="Arial" w:hAnsi="Arial" w:cs="Arial"/>
                                              <w:color w:val="000000"/>
                                            </w:rPr>
                                            <w:t>Barna</w:t>
                                          </w:r>
                                          <w:proofErr w:type="spellEnd"/>
                                          <w:r>
                                            <w:rPr>
                                              <w:rFonts w:ascii="Arial" w:hAnsi="Arial" w:cs="Arial"/>
                                              <w:color w:val="000000"/>
                                            </w:rPr>
                                            <w:t xml:space="preserve"> Group and director of the national study.</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Despite the influence of secularism in education, politics, entertainment and public morals in America, a majority - 62 percent - reported having made a past personal commitment to Jesus that remains important in their life. Among blacks, 80 percent claimed to have made a commitment, while only 60 percent of whites said so. Only 46 percent of Millennials said they had made such a commitment, compared to 59 percent of Gen-Xers, 65 percent of Boomers and 71 percent Elders.</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Much has been made about whether Millennials will get more serious about church and faith as they age, but the fact is younger Americans are not as connected as older generations are to Christ," said </w:t>
                                          </w:r>
                                          <w:proofErr w:type="spellStart"/>
                                          <w:r>
                                            <w:rPr>
                                              <w:rFonts w:ascii="Arial" w:hAnsi="Arial" w:cs="Arial"/>
                                              <w:color w:val="000000"/>
                                            </w:rPr>
                                            <w:t>Kinnaman</w:t>
                                          </w:r>
                                          <w:proofErr w:type="spellEnd"/>
                                          <w:r>
                                            <w:rPr>
                                              <w:rFonts w:ascii="Arial" w:hAnsi="Arial" w:cs="Arial"/>
                                              <w:color w:val="000000"/>
                                            </w:rPr>
                                            <w:t>. "Jesus is a friend of sinners, but many Millennials are 'unfriending' Him at a time when their lives are being shaped and their trajectories set toward the future.</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is study shows the extent of Christian commitment in the nation - more than 150 million Americans say they have professed faith in Christ," said </w:t>
                                          </w:r>
                                          <w:proofErr w:type="spellStart"/>
                                          <w:r>
                                            <w:rPr>
                                              <w:rFonts w:ascii="Arial" w:hAnsi="Arial" w:cs="Arial"/>
                                              <w:color w:val="000000"/>
                                            </w:rPr>
                                            <w:t>Kinnaman</w:t>
                                          </w:r>
                                          <w:proofErr w:type="spellEnd"/>
                                          <w:r>
                                            <w:rPr>
                                              <w:rFonts w:ascii="Arial" w:hAnsi="Arial" w:cs="Arial"/>
                                              <w:color w:val="000000"/>
                                            </w:rPr>
                                            <w:t>. "This impressive number begs the question of how well this commitment is expressed. As much of our previous research shows, Americans' dedication to Jesus is, in most cases, a mile wide and an inch deep."</w:t>
                                          </w:r>
                                        </w:p>
                                        <w:p w:rsidR="00F14114" w:rsidRDefault="00F14114">
                                          <w:pPr>
                                            <w:pStyle w:val="NormalWeb"/>
                                            <w:spacing w:before="0" w:beforeAutospacing="0" w:after="0" w:afterAutospacing="0" w:line="254" w:lineRule="auto"/>
                                            <w:rPr>
                                              <w:rFonts w:ascii="Arial" w:hAnsi="Arial" w:cs="Arial"/>
                                              <w:color w:val="000000"/>
                                            </w:rPr>
                                          </w:pPr>
                                          <w:r>
                                            <w:rPr>
                                              <w:rFonts w:ascii="Arial" w:hAnsi="Arial" w:cs="Arial"/>
                                              <w:color w:val="000000"/>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rPr>
                                              <w:rFonts w:ascii="Arial" w:hAnsi="Arial" w:cs="Arial"/>
                                              <w:color w:val="000000"/>
                                              <w:sz w:val="20"/>
                                              <w:szCs w:val="20"/>
                                            </w:rPr>
                                          </w:pPr>
                                        </w:p>
                                        <w:p w:rsidR="00F14114" w:rsidRDefault="00F14114">
                                          <w:pPr>
                                            <w:rPr>
                                              <w:rFonts w:ascii="Arial" w:hAnsi="Arial" w:cs="Arial"/>
                                              <w:color w:val="000000"/>
                                              <w:sz w:val="20"/>
                                              <w:szCs w:val="20"/>
                                            </w:rPr>
                                          </w:pPr>
                                          <w:r>
                                            <w:rPr>
                                              <w:rStyle w:val="Strong"/>
                                              <w:rFonts w:ascii="Arial" w:hAnsi="Arial" w:cs="Arial"/>
                                              <w:color w:val="000000"/>
                                              <w:sz w:val="32"/>
                                              <w:szCs w:val="32"/>
                                            </w:rPr>
                                            <w:lastRenderedPageBreak/>
                                            <w:t>Daily Jot: I will fill thee with men as with locusts</w:t>
                                          </w:r>
                                          <w:r>
                                            <w:rPr>
                                              <w:rFonts w:ascii="Arial" w:hAnsi="Arial" w:cs="Arial"/>
                                              <w:color w:val="000000"/>
                                              <w:sz w:val="20"/>
                                              <w:szCs w:val="20"/>
                                            </w:rPr>
                                            <w:t xml:space="preserve"> - Bill Wilson - </w:t>
                                          </w:r>
                                          <w:hyperlink r:id="rId118" w:tgtFrame="_blank" w:history="1">
                                            <w:r>
                                              <w:rPr>
                                                <w:rStyle w:val="Hyperlink"/>
                                                <w:rFonts w:ascii="Arial" w:hAnsi="Arial" w:cs="Arial"/>
                                                <w:sz w:val="20"/>
                                                <w:szCs w:val="20"/>
                                              </w:rPr>
                                              <w:t>www.dailyjot.com</w:t>
                                            </w:r>
                                          </w:hyperlink>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yaan Hirsi Ali is a Somali-born former Muslim immigrant to America who is trying to promote a reformation of Islam by pointing out its brutal laws and violation of women's rights. She has characterized Islam as the "new fascism" and has been very critical of the writings of Mohammad. She has denounced Islam, becoming an atheist. In 2003, she was quoted by a Dutch newspaper saying that Mohammad was a pervert for marrying a six year old and consummating the marriage when she was nine. Islamists charged her with religious discrimination but was acquitted by the civil court in The Hague. What she writes for Time about the growing Muslim population in America is more than alarming.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irsi Ali cited statistics from Pew Research on how some 40% of Muslim immigrants between now and 2030 will be from three countries--Pakistan, Bangladesh, and Iraq, with Somalia and Iran the next largest country groups. She says that Pew found the majority of these have a casual viewpoint of the use of violence (terrorism) in protecting </w:t>
                                          </w:r>
                                          <w:proofErr w:type="gramStart"/>
                                          <w:r>
                                            <w:rPr>
                                              <w:rFonts w:ascii="Arial" w:hAnsi="Arial" w:cs="Arial"/>
                                              <w:color w:val="000000"/>
                                            </w:rPr>
                                            <w:t>Islam, that</w:t>
                                          </w:r>
                                          <w:proofErr w:type="gramEnd"/>
                                          <w:r>
                                            <w:rPr>
                                              <w:rFonts w:ascii="Arial" w:hAnsi="Arial" w:cs="Arial"/>
                                              <w:color w:val="000000"/>
                                            </w:rPr>
                                            <w:t xml:space="preserve"> Sharia Law is the revealed word of god. What bothers her most, she writes, is how receptive Americans, especially African Americans, are to converting to Islam. She cited J. Michael Waller of the Institute of World Politics "80% of prisoners who "find faith" while behind bars convert to Islam."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She continued, "Last month, I was dismayed to learn that Fouad al-</w:t>
                                          </w:r>
                                          <w:proofErr w:type="spellStart"/>
                                          <w:r>
                                            <w:rPr>
                                              <w:rFonts w:ascii="Arial" w:hAnsi="Arial" w:cs="Arial"/>
                                              <w:color w:val="000000"/>
                                            </w:rPr>
                                            <w:t>Bayly</w:t>
                                          </w:r>
                                          <w:proofErr w:type="spellEnd"/>
                                          <w:r>
                                            <w:rPr>
                                              <w:rFonts w:ascii="Arial" w:hAnsi="Arial" w:cs="Arial"/>
                                              <w:color w:val="000000"/>
                                            </w:rPr>
                                            <w:t>, the Egyptian-born imam of the Islamic Center of Johnstown, PA--who in 2007 said that I deserved to die for "defaming" Islam--has been paid thousands of dollars by the Department of Justice to offer religious instruction to inmates in prisons. The European experience shows that radicalization is a serious problem, one that we ignore at our peril." She concludes: "US officials urgently need to choose better partners in the Muslim-American community--not the likes of Fouad al-</w:t>
                                          </w:r>
                                          <w:proofErr w:type="spellStart"/>
                                          <w:r>
                                            <w:rPr>
                                              <w:rFonts w:ascii="Arial" w:hAnsi="Arial" w:cs="Arial"/>
                                              <w:color w:val="000000"/>
                                            </w:rPr>
                                            <w:t>Bayly</w:t>
                                          </w:r>
                                          <w:proofErr w:type="spellEnd"/>
                                          <w:r>
                                            <w:rPr>
                                              <w:rFonts w:ascii="Arial" w:hAnsi="Arial" w:cs="Arial"/>
                                              <w:color w:val="000000"/>
                                            </w:rPr>
                                            <w:t>. The assumption that Europe's problem of failed assimilation "couldn't happen here" just because American assimilation worked well in the past is much too complacent."</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America's own Justice Department is advocating the teaching of radical Islam, and using your tax dollars to do it. Jeremiah 51:14 says of Babylon, "Surely I will fill thee with men as with locusts; and they shall raise a battle cry against thee." This is the Lord's vengeance on Babylon for the nation's treatment of Israel. The United States is entered into very dangerous waters. We have a "president" who has opened the door to Islamic immigration and is paying Islamic extremists to convert and radicalize our population while at the same time positioning laws and ordinances to paint Christians and Jews as the radicals. Domestic terrorism lingers on the horizon, fomented by the US "president."</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lastRenderedPageBreak/>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rPr>
                                              <w:rFonts w:ascii="Arial" w:hAnsi="Arial" w:cs="Arial"/>
                                              <w:color w:val="000000"/>
                                              <w:sz w:val="20"/>
                                              <w:szCs w:val="20"/>
                                            </w:rPr>
                                          </w:pPr>
                                        </w:p>
                                        <w:p w:rsidR="00F14114" w:rsidRDefault="00F14114">
                                          <w:pPr>
                                            <w:rPr>
                                              <w:rFonts w:ascii="Arial" w:hAnsi="Arial" w:cs="Arial"/>
                                              <w:color w:val="000000"/>
                                              <w:sz w:val="20"/>
                                              <w:szCs w:val="20"/>
                                            </w:rPr>
                                          </w:pPr>
                                          <w:r>
                                            <w:rPr>
                                              <w:rStyle w:val="Strong"/>
                                              <w:rFonts w:ascii="Arial" w:hAnsi="Arial" w:cs="Arial"/>
                                              <w:color w:val="000000"/>
                                              <w:sz w:val="32"/>
                                              <w:szCs w:val="32"/>
                                            </w:rPr>
                                            <w:t>Daily Devotion: Wholehearted Devotion</w:t>
                                          </w:r>
                                          <w:r>
                                            <w:rPr>
                                              <w:rFonts w:ascii="Arial" w:hAnsi="Arial" w:cs="Arial"/>
                                              <w:color w:val="000000"/>
                                              <w:sz w:val="20"/>
                                              <w:szCs w:val="20"/>
                                            </w:rPr>
                                            <w:t xml:space="preserve"> - Greg Laurie - </w:t>
                                          </w:r>
                                          <w:hyperlink r:id="rId119" w:tgtFrame="_blank" w:history="1">
                                            <w:r>
                                              <w:rPr>
                                                <w:rStyle w:val="Hyperlink"/>
                                                <w:rFonts w:ascii="Arial" w:hAnsi="Arial" w:cs="Arial"/>
                                                <w:sz w:val="20"/>
                                                <w:szCs w:val="20"/>
                                              </w:rPr>
                                              <w:t>www.harvest.org</w:t>
                                            </w:r>
                                          </w:hyperlink>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Now when He rose early on the first day of the week, He appeared first to Mary Magdalene. . . . -Mark 16:9</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Of all the people Jesus could have appeared to first after His resurrection, He appeared to Mary Magdalene. It is interesting to think about, because among the Jews of the day, the testimony of a woman was not held in high regard. In fact, some of the rabbis falsely taught that it was better for the words of the Law to be burned than to be delivered by a woman. Yet Jesus chose a woman to be the first herald of His resurrection.</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is also worth noting that women were the last at the cross and the first at the tomb. Mary had courage that many of the men did not have when Jesus was crucified. She stood by Him through it all. In fact, the Bible tells us that after He was crucified, Mary "observed where He was laid" (Mark 15:47). She watched as they took His crucified body from the cross and wrapped it and placed it in a tomb that belonged to Joseph of </w:t>
                                          </w:r>
                                          <w:proofErr w:type="spellStart"/>
                                          <w:r>
                                            <w:rPr>
                                              <w:rFonts w:ascii="Arial" w:hAnsi="Arial" w:cs="Arial"/>
                                              <w:color w:val="000000"/>
                                            </w:rPr>
                                            <w:t>Arimathea</w:t>
                                          </w:r>
                                          <w:proofErr w:type="spellEnd"/>
                                          <w:r>
                                            <w:rPr>
                                              <w:rFonts w:ascii="Arial" w:hAnsi="Arial" w:cs="Arial"/>
                                              <w:color w:val="000000"/>
                                            </w:rPr>
                                            <w:t>. And Mary, along with the other women, was at the tomb very early on Sunday morning to demonstrate her love for Jesus by anointing his body with spices (see Mark 16:1-2).</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rPr>
                                            <w:t>And her love was rewarded. God said, "And you will seek Me and find Me, when you search for Me with all your heart" (Jeremiah 29:13). God rewards the person who is diligent. And for those who will take time in their day to seek the Lord, for those who will take time to read His Word, for those who will take time to wait upon Him, He will reveal His truths to them.</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F14114" w:rsidRDefault="00F14114">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F14114" w:rsidRDefault="00F14114">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lastRenderedPageBreak/>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F14114" w:rsidRDefault="00F1411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F14114" w:rsidRDefault="00F14114">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F14114" w:rsidRDefault="00F14114">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F14114" w:rsidRDefault="00F1411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F14114" w:rsidRDefault="00F14114">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F14114" w:rsidRDefault="00F14114">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F14114" w:rsidRDefault="00F14114">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 xml:space="preserve">"Folks, it's all beginning to unravel. America is in more danger of falling than at any time in its history. But I believe Bible prophecy predicts this very decline. From this point on, we believers have to get serious. We are going to face discouragement, disillusionment and, most </w:t>
                                          </w:r>
                                          <w:r>
                                            <w:rPr>
                                              <w:rFonts w:ascii="Courier New" w:hAnsi="Courier New" w:cs="Courier New"/>
                                              <w:color w:val="000000"/>
                                            </w:rPr>
                                            <w:lastRenderedPageBreak/>
                                            <w:t>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F14114" w:rsidRDefault="00F1411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F14114" w:rsidRDefault="00F1411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F14114" w:rsidRDefault="00F1411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F14114" w:rsidRDefault="00F1411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F14114" w:rsidRDefault="00F14114">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F14114" w:rsidRDefault="00F1411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F14114" w:rsidRDefault="00F14114">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F14114" w:rsidRDefault="00F14114">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F14114" w:rsidRDefault="00F14114">
                                          <w:pPr>
                                            <w:pStyle w:val="titletext"/>
                                            <w:spacing w:before="0" w:beforeAutospacing="0" w:after="200" w:afterAutospacing="0"/>
                                            <w:jc w:val="center"/>
                                            <w:rPr>
                                              <w:rFonts w:ascii="Century Gothic" w:hAnsi="Century Gothic" w:cs="Arial"/>
                                              <w:color w:val="3366FF"/>
                                              <w:sz w:val="72"/>
                                              <w:szCs w:val="72"/>
                                            </w:rPr>
                                          </w:pPr>
                                          <w:hyperlink r:id="rId122"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F14114" w:rsidRDefault="00F14114">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F14114" w:rsidRDefault="00F14114">
                                          <w:pPr>
                                            <w:pStyle w:val="NormalWeb"/>
                                            <w:spacing w:before="0" w:beforeAutospacing="0" w:after="200" w:afterAutospacing="0"/>
                                            <w:jc w:val="center"/>
                                            <w:rPr>
                                              <w:rFonts w:ascii="Arial" w:hAnsi="Arial" w:cs="Arial"/>
                                              <w:color w:val="000000"/>
                                              <w:sz w:val="36"/>
                                              <w:szCs w:val="36"/>
                                            </w:rPr>
                                          </w:pPr>
                                          <w:hyperlink r:id="rId123"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F14114" w:rsidRDefault="00F14114">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F14114" w:rsidRDefault="00F14114">
                                          <w:pPr>
                                            <w:rPr>
                                              <w:rStyle w:val="Strong"/>
                                              <w:sz w:val="32"/>
                                              <w:szCs w:val="32"/>
                                            </w:rPr>
                                          </w:pPr>
                                          <w:r>
                                            <w:rPr>
                                              <w:rStyle w:val="Strong"/>
                                              <w:rFonts w:ascii="Arial" w:hAnsi="Arial" w:cs="Arial"/>
                                              <w:color w:val="000000"/>
                                              <w:sz w:val="32"/>
                                              <w:szCs w:val="32"/>
                                            </w:rPr>
                                            <w:t xml:space="preserve"> or </w:t>
                                          </w:r>
                                        </w:p>
                                        <w:p w:rsidR="00F14114" w:rsidRDefault="00F14114">
                                          <w:pPr>
                                            <w:pStyle w:val="NormalWeb"/>
                                            <w:spacing w:before="0" w:beforeAutospacing="0" w:after="0" w:afterAutospacing="0"/>
                                            <w:jc w:val="center"/>
                                          </w:pPr>
                                          <w:hyperlink r:id="rId124"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F14114" w:rsidRDefault="00F14114">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F14114" w:rsidRDefault="00F14114">
                                          <w:pPr>
                                            <w:jc w:val="center"/>
                                            <w:rPr>
                                              <w:rFonts w:ascii="Arial" w:hAnsi="Arial" w:cs="Arial"/>
                                              <w:color w:val="000000"/>
                                              <w:sz w:val="20"/>
                                              <w:szCs w:val="20"/>
                                            </w:rPr>
                                          </w:pPr>
                                        </w:p>
                                        <w:p w:rsidR="00F14114" w:rsidRDefault="00F14114">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F14114" w:rsidRDefault="00F14114">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F14114" w:rsidRDefault="00F1411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F14114" w:rsidRDefault="00F1411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F14114" w:rsidRDefault="00F1411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hideMark/>
                                        </w:tcPr>
                                        <w:p w:rsidR="00F14114" w:rsidRDefault="00F14114">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tcMar>
                                                  <w:top w:w="0" w:type="dxa"/>
                                                  <w:left w:w="0" w:type="dxa"/>
                                                  <w:bottom w:w="15" w:type="dxa"/>
                                                  <w:right w:w="0" w:type="dxa"/>
                                                </w:tcMar>
                                                <w:vAlign w:val="center"/>
                                                <w:hideMark/>
                                              </w:tcPr>
                                              <w:p w:rsidR="00F14114" w:rsidRDefault="00F14114">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F14114">
                                            <w:trPr>
                                              <w:trHeight w:val="15"/>
                                              <w:tblCellSpacing w:w="0" w:type="dxa"/>
                                            </w:trPr>
                                            <w:tc>
                                              <w:tcPr>
                                                <w:tcW w:w="0" w:type="auto"/>
                                                <w:shd w:val="clear" w:color="auto" w:fill="FF0000"/>
                                                <w:vAlign w:val="center"/>
                                                <w:hideMark/>
                                              </w:tcPr>
                                              <w:p w:rsidR="00F14114" w:rsidRDefault="00F14114">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br/>
                                            <w:t> </w:t>
                                          </w:r>
                                        </w:p>
                                        <w:p w:rsidR="00F14114" w:rsidRDefault="00F14114">
                                          <w:pPr>
                                            <w:rPr>
                                              <w:rFonts w:ascii="Arial" w:hAnsi="Arial" w:cs="Arial"/>
                                              <w:color w:val="000000"/>
                                            </w:rPr>
                                          </w:pPr>
                                          <w:r>
                                            <w:rPr>
                                              <w:rStyle w:val="Strong"/>
                                              <w:rFonts w:ascii="Arial" w:hAnsi="Arial" w:cs="Arial"/>
                                              <w:color w:val="000000"/>
                                              <w:sz w:val="32"/>
                                              <w:szCs w:val="32"/>
                                            </w:rPr>
                                            <w:t>Featured Article: I Am The Door</w:t>
                                          </w:r>
                                          <w:r>
                                            <w:rPr>
                                              <w:rFonts w:ascii="Arial" w:hAnsi="Arial" w:cs="Arial"/>
                                              <w:color w:val="000000"/>
                                            </w:rPr>
                                            <w:t xml:space="preserve"> - By Grant Phillips - </w:t>
                                          </w:r>
                                          <w:hyperlink r:id="rId125" w:tgtFrame="_blank" w:history="1">
                                            <w:r>
                                              <w:rPr>
                                                <w:rStyle w:val="Hyperlink"/>
                                                <w:rFonts w:ascii="Arial" w:hAnsi="Arial" w:cs="Arial"/>
                                              </w:rPr>
                                              <w:t>http://www.raptureready.com/featured/phillips/phillips272.html</w:t>
                                            </w:r>
                                          </w:hyperlink>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I was chastised once (so what else is knew) for calling Christians "dumb sheep." The following verses came to mind: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And other sheep I have, which are not of this fold: them also I must bring, and they shall hear my voice; and there shall be one fold, and one shepherd.  My sheep hear my voice, and I know them, and they follow me:" (John 10:16, 27)</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lastRenderedPageBreak/>
                                            <w:t> Now I'm not a shepherd, never have been, and don't know any more about them than what I have read in the Bible and other sources, but let me tell you; sheep are dumb. God couldn't have made a better animal to describe His ow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One of the best books I have ever read about sheep is called </w:t>
                                          </w:r>
                                          <w:proofErr w:type="gramStart"/>
                                          <w:r>
                                            <w:rPr>
                                              <w:rFonts w:ascii="Arial" w:hAnsi="Arial" w:cs="Arial"/>
                                              <w:color w:val="000000"/>
                                            </w:rPr>
                                            <w:t>" a</w:t>
                                          </w:r>
                                          <w:proofErr w:type="gramEnd"/>
                                          <w:r>
                                            <w:rPr>
                                              <w:rFonts w:ascii="Arial" w:hAnsi="Arial" w:cs="Arial"/>
                                              <w:color w:val="000000"/>
                                            </w:rPr>
                                            <w:t xml:space="preserve"> shepherd looks at PSALM 23," and was written by Phillip Keller. I have referenced this book before, probably in the article I was brought to task for. If you would like to order it, the ISBN number is 0-310-26797-8.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Sheep are very helpless and very dumb. Now "dumb" isn't meant to be derogatory. It simply means they're not too bright. Sounds like a lot of Christians, me included. We are very helpless and dumb in our state as a sheep. Without the Good Shepherd, we would really be in a mess of gargantuan proportions. When I witness millions of sheep being suckered by slick tongued religious leaders, I simply say, "I rest my case." But that's another story.</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Jesus said that He is the Door. What was He referring to? I have used these verses many times, and have clearly stated that Jesus is saying that He is the only way to the Father. Notice the two verses in chapter ten and the one shown from chapter fourteen. It is clear. The only way to the Father (to be saved) is by the Door, of which Jesus is the Door.</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Then said Jesus unto them again, Verily, verily, I say unto you, I am the door of the sheep." John 10:27</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I am the door: by me if any man enter in, he shall be saved, and shall go in and out, and find pasture." John 10:9</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Jesus </w:t>
                                          </w:r>
                                          <w:proofErr w:type="spellStart"/>
                                          <w:r>
                                            <w:rPr>
                                              <w:rFonts w:ascii="Arial" w:hAnsi="Arial" w:cs="Arial"/>
                                              <w:color w:val="000000"/>
                                            </w:rPr>
                                            <w:t>saith</w:t>
                                          </w:r>
                                          <w:proofErr w:type="spellEnd"/>
                                          <w:r>
                                            <w:rPr>
                                              <w:rFonts w:ascii="Arial" w:hAnsi="Arial" w:cs="Arial"/>
                                              <w:color w:val="000000"/>
                                            </w:rPr>
                                            <w:t xml:space="preserve"> unto him, I am the way, the truth, and the life: no man cometh unto the Father, but by me." John 14:6</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hen reading the first eighteen verses of John chapter ten, we immediately see that there is much more Jesus is telling us, and it's all about a subject many don't like. Why, is beyond me, but so it is. That subject is "once saved always saved," or OSA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For those who may not have a Bible handy, John 10:1-18 is shown below in the NIV translatio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10 "Very truly I tell you Pharisees, anyone who does not enter the sheep pen by the gate, but climbs in by some other way, is a thief and a robber. 2 The one who enters by the gate is the shepherd of the sheep. 3 The gatekeeper opens the gate for him, and the sheep listen to his voice. He calls his own sheep by name and leads them out. 4 When he has brought out all his own, </w:t>
                                          </w:r>
                                          <w:r>
                                            <w:rPr>
                                              <w:rFonts w:ascii="Arial" w:hAnsi="Arial" w:cs="Arial"/>
                                              <w:color w:val="000000"/>
                                            </w:rPr>
                                            <w:lastRenderedPageBreak/>
                                            <w:t>he goes on ahead of them, and his sheep follow him because they know his voice. 5 But they will never follow a stranger; in fact, they will run away from him because they do not recognize a stranger's voice." 6 Jesus used this figure of speech, but the Pharisees did not understand what he was telling them.</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7 Therefore Jesus said again, "Very truly I tell you, I am the gate for the sheep. 8 All who have come before me are thieves and robbers, but the sheep have not listened to them. 9 I am the gate; whoever enters through me will be saved. They will come in and go out, and find pasture. 10 The thief comes only to steal and kill and destroy; I have come that they may have life, and have it to the full.</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11 "I am the good shepherd. The good shepherd lays down his life for the sheep. 12 The hired hand is not the shepherd and does not own the sheep. So when he sees the wolf coming, he abandons the sheep and runs away. Then the wolf attacks the flock and scatters it. 13 The man runs away because he is a hired hand and cares nothing for the sheep.</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14 "I am the good shepherd; I know my sheep and my sheep know me- 15 just as the Father knows me and I know the Father-and I lay down my life for the sheep. 16 I have other sheep that are not of this sheep pen. I must bring them also. They too will listen to my voice, and there shall be one flock and one shepherd. 17 The reason my Father loves me is that I lay down my life-only to take it up again. 18 No one takes it from me, but I lay it down of my own accord. I have authority to lay it down and authority to take it up again. This command I received from my Father." John 10:1-18 (NIV)</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If you could possibly read a book such as John Keller's about sheep, it would be a tremendous aide in understanding where Jesus is coming from in His discussion with the Pharisees. When He was speaking to them, they all understood exactly what He was saying as far as the characteristics of sheep. They just didn't get the rest of the story.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Sheep had to be guarded constantly. When the shepherd would come into town with his sheep there were sheepfolds to keep his sheep in. When he was out in the fields with them, he would make a sheepfold to keep them together and safe.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The sheep knew well their shepherd's voice, and would listen to no other. When the gatekeeper opened the gate to the sheepfold, the sheep would follow the voice of their own shepherd into the sheepfold. Often the flocks would be mixed, but each sheep would listen only to their shepherd. They would not listen to a stranger.</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 At night the shepherd would actually position himself at the entrance of the gate. He would lie down right there. The only way the sheep could get out would be to go over him.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Jesus made it very clear that thieves and robbers may try to steal them, but the shepherd would never allow it. He would keep them safely in the sheepfold.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I'm leaving out a great deal of material, but my one point in this article is to emphasize that our safe keeping, as Christians, is in the hands of the Great Shepherd and He (1) will not allow His sheep to leave the sheepfold unless they are following Him, and (2) He will not allow anything or anyone else to steal His sheep. Our safekeeping is the responsibility of the Good Shepherd, who of course, is Jesus Chris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If we are truly a Christian, we are God's sheep and we are in His sheepfold. It is God's responsibility to keep us and God cannot fail at anything. We are His and He will not give up what belongs to Him.</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Many so-called Christians think they can lose their salvation. I've met hundreds of them. No! No! No!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e cannot be in His sheepfold unless He is our Good Shepherd. We cannot leave the sheepfold without going over the Good Shepherd, and He is not going to allow that. We cannot be stolen from the sheepfold because we are under His protection, and again, He will not allow it.</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No one, </w:t>
                                          </w:r>
                                          <w:proofErr w:type="spellStart"/>
                                          <w:r>
                                            <w:rPr>
                                              <w:rFonts w:ascii="Arial" w:hAnsi="Arial" w:cs="Arial"/>
                                              <w:color w:val="000000"/>
                                            </w:rPr>
                                            <w:t>no thing</w:t>
                                          </w:r>
                                          <w:proofErr w:type="spellEnd"/>
                                          <w:r>
                                            <w:rPr>
                                              <w:rFonts w:ascii="Arial" w:hAnsi="Arial" w:cs="Arial"/>
                                              <w:color w:val="000000"/>
                                            </w:rPr>
                                            <w:t>, no circumstance can take from God what belongs to Him. If that were possible, then God is not God.</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31 What, then, shall we say in response to these things? If God is for us, who can be against us? 32 He who did not spare his own Son, but gave him up for us all-how will he not also, along with him, graciously give us all things? 33 Who will bring any charge against those whom God has chosen? It is God who justifies. 34 Who then is the one who condemns? No one. Christ Jesus who died-more than that, who was raised to life-is at the right hand of God and is also interceding for us. 35 Who shall separate us from the love of Christ? Shall trouble or hardship or persecution or famine or nakedness or danger or sword? 36 As it is written:</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For your sake we face death all day long;</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w:t>
                                          </w:r>
                                          <w:proofErr w:type="gramStart"/>
                                          <w:r>
                                            <w:rPr>
                                              <w:rFonts w:ascii="Arial" w:hAnsi="Arial" w:cs="Arial"/>
                                              <w:color w:val="000000"/>
                                            </w:rPr>
                                            <w:t>we</w:t>
                                          </w:r>
                                          <w:proofErr w:type="gramEnd"/>
                                          <w:r>
                                            <w:rPr>
                                              <w:rFonts w:ascii="Arial" w:hAnsi="Arial" w:cs="Arial"/>
                                              <w:color w:val="000000"/>
                                            </w:rPr>
                                            <w:t xml:space="preserve"> are considered as sheep to be slaughtered."</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37 No, in all these things we are more than conquerors through him who loved us. 38 For I am convinced that neither death nor life, neither angels nor </w:t>
                                          </w:r>
                                          <w:r>
                                            <w:rPr>
                                              <w:rFonts w:ascii="Arial" w:hAnsi="Arial" w:cs="Arial"/>
                                              <w:color w:val="000000"/>
                                            </w:rPr>
                                            <w:lastRenderedPageBreak/>
                                            <w:t>demons, neither the present nor the future, nor any powers, 39 neither height nor depth, nor anything else in all creation, will be able to separate us from the love of God that is in Christ Jesus our Lord." Romans 8:31-39 (NIV)</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Grant Phillips</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Email:  </w:t>
                                          </w:r>
                                          <w:hyperlink r:id="rId126" w:tgtFrame="_blank" w:history="1">
                                            <w:r>
                                              <w:rPr>
                                                <w:rStyle w:val="Hyperlink"/>
                                                <w:rFonts w:ascii="Arial" w:hAnsi="Arial" w:cs="Arial"/>
                                              </w:rPr>
                                              <w:t>grantphillips@windstream.net</w:t>
                                            </w:r>
                                          </w:hyperlink>
                                          <w:r>
                                            <w:rPr>
                                              <w:rFonts w:ascii="Arial" w:hAnsi="Arial" w:cs="Arial"/>
                                              <w:color w:val="000000"/>
                                            </w:rPr>
                                            <w:t xml:space="preserve">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 Pre-Rapture Commentary:  </w:t>
                                          </w:r>
                                          <w:hyperlink r:id="rId127" w:tgtFrame="_blank" w:history="1">
                                            <w:r>
                                              <w:rPr>
                                                <w:rStyle w:val="Hyperlink"/>
                                                <w:rFonts w:ascii="Arial" w:hAnsi="Arial" w:cs="Arial"/>
                                              </w:rPr>
                                              <w:t>http://grant-phillips.blogspot.com</w:t>
                                            </w:r>
                                          </w:hyperlink>
                                          <w:r>
                                            <w:rPr>
                                              <w:rFonts w:ascii="Arial" w:hAnsi="Arial" w:cs="Arial"/>
                                              <w:color w:val="000000"/>
                                            </w:rPr>
                                            <w:t xml:space="preserve">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xml:space="preserve">Rapture Ready  </w:t>
                                          </w:r>
                                          <w:hyperlink r:id="rId128" w:tgtFrame="_blank" w:history="1">
                                            <w:r>
                                              <w:rPr>
                                                <w:rStyle w:val="Hyperlink"/>
                                                <w:rFonts w:ascii="Arial" w:hAnsi="Arial" w:cs="Arial"/>
                                              </w:rPr>
                                              <w:t>http://www.raptureready.com/featured/phillips/phillips.html</w:t>
                                            </w:r>
                                          </w:hyperlink>
                                          <w:r>
                                            <w:rPr>
                                              <w:rFonts w:ascii="Arial" w:hAnsi="Arial" w:cs="Arial"/>
                                              <w:color w:val="000000"/>
                                            </w:rPr>
                                            <w:t xml:space="preserve"> </w:t>
                                          </w:r>
                                        </w:p>
                                        <w:p w:rsidR="00F14114" w:rsidRDefault="00F14114">
                                          <w:pPr>
                                            <w:rPr>
                                              <w:rFonts w:ascii="Arial" w:hAnsi="Arial" w:cs="Arial"/>
                                              <w:color w:val="000000"/>
                                            </w:rPr>
                                          </w:pPr>
                                        </w:p>
                                        <w:p w:rsidR="00F14114" w:rsidRDefault="00F14114">
                                          <w:pPr>
                                            <w:pStyle w:val="NormalWeb"/>
                                            <w:spacing w:before="0" w:beforeAutospacing="0" w:after="0" w:afterAutospacing="0"/>
                                            <w:rPr>
                                              <w:rFonts w:ascii="Arial" w:hAnsi="Arial" w:cs="Arial"/>
                                              <w:color w:val="000000"/>
                                            </w:rPr>
                                          </w:pPr>
                                          <w:r>
                                            <w:rPr>
                                              <w:rFonts w:ascii="Arial" w:hAnsi="Arial" w:cs="Arial"/>
                                              <w:color w:val="000000"/>
                                            </w:rPr>
                                            <w:t> </w:t>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tcPr>
                                        <w:p w:rsidR="00F14114" w:rsidRDefault="00F14114">
                                          <w:pPr>
                                            <w:rPr>
                                              <w:rFonts w:ascii="Arial" w:hAnsi="Arial" w:cs="Arial"/>
                                              <w:color w:val="000000"/>
                                              <w:sz w:val="20"/>
                                              <w:szCs w:val="20"/>
                                            </w:rPr>
                                          </w:pPr>
                                        </w:p>
                                        <w:p w:rsidR="00F14114" w:rsidRDefault="00F14114">
                                          <w:pPr>
                                            <w:jc w:val="center"/>
                                            <w:rPr>
                                              <w:rFonts w:ascii="Arial" w:hAnsi="Arial" w:cs="Arial"/>
                                              <w:color w:val="000000"/>
                                              <w:sz w:val="20"/>
                                              <w:szCs w:val="20"/>
                                            </w:rPr>
                                          </w:pPr>
                                          <w:r>
                                            <w:rPr>
                                              <w:rFonts w:ascii="Arial" w:hAnsi="Arial" w:cs="Arial"/>
                                              <w:color w:val="000000"/>
                                              <w:sz w:val="20"/>
                                              <w:szCs w:val="20"/>
                                            </w:rPr>
                                            <w:t> </w:t>
                                          </w:r>
                                        </w:p>
                                        <w:p w:rsidR="00F14114" w:rsidRDefault="00F14114">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2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F14114" w:rsidRDefault="00F14114">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F14114" w:rsidRDefault="00F1411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F14114" w:rsidRDefault="00F1411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F14114" w:rsidRDefault="00F14114">
                                          <w:pPr>
                                            <w:pStyle w:val="NormalWeb"/>
                                            <w:spacing w:before="0" w:beforeAutospacing="0" w:after="200" w:afterAutospacing="0"/>
                                            <w:jc w:val="center"/>
                                            <w:rPr>
                                              <w:rFonts w:ascii="Arial" w:hAnsi="Arial" w:cs="Arial"/>
                                              <w:color w:val="000000"/>
                                              <w:sz w:val="20"/>
                                              <w:szCs w:val="20"/>
                                            </w:rPr>
                                          </w:pPr>
                                          <w:hyperlink r:id="rId131" w:tgtFrame="_blank" w:history="1">
                                            <w:r>
                                              <w:rPr>
                                                <w:rStyle w:val="Hyperlink"/>
                                                <w:rFonts w:ascii="Arial" w:hAnsi="Arial" w:cs="Arial"/>
                                                <w:sz w:val="28"/>
                                                <w:szCs w:val="28"/>
                                              </w:rPr>
                                              <w:t>www.thegoodtest.net</w:t>
                                            </w:r>
                                          </w:hyperlink>
                                        </w:p>
                                        <w:p w:rsidR="00F14114" w:rsidRDefault="00F14114">
                                          <w:pPr>
                                            <w:pStyle w:val="NormalWeb"/>
                                            <w:spacing w:before="0" w:beforeAutospacing="0" w:after="200" w:afterAutospacing="0"/>
                                            <w:jc w:val="center"/>
                                            <w:rPr>
                                              <w:rFonts w:ascii="Arial" w:hAnsi="Arial" w:cs="Arial"/>
                                              <w:color w:val="000000"/>
                                              <w:sz w:val="20"/>
                                              <w:szCs w:val="20"/>
                                            </w:rPr>
                                          </w:pPr>
                                          <w:hyperlink r:id="rId132" w:tgtFrame="_blank" w:history="1">
                                            <w:r>
                                              <w:rPr>
                                                <w:rStyle w:val="Hyperlink"/>
                                                <w:rFonts w:ascii="Arial" w:hAnsi="Arial" w:cs="Arial"/>
                                                <w:sz w:val="28"/>
                                                <w:szCs w:val="28"/>
                                              </w:rPr>
                                              <w:t>www.gotquestions.org</w:t>
                                            </w:r>
                                          </w:hyperlink>
                                        </w:p>
                                        <w:p w:rsidR="00F14114" w:rsidRDefault="00F14114">
                                          <w:pPr>
                                            <w:pStyle w:val="NormalWeb"/>
                                            <w:spacing w:before="0" w:beforeAutospacing="0" w:after="200" w:afterAutospacing="0"/>
                                            <w:jc w:val="center"/>
                                            <w:rPr>
                                              <w:rFonts w:ascii="Arial" w:hAnsi="Arial" w:cs="Arial"/>
                                              <w:color w:val="000000"/>
                                              <w:sz w:val="20"/>
                                              <w:szCs w:val="20"/>
                                            </w:rPr>
                                          </w:pPr>
                                          <w:hyperlink r:id="rId133" w:tgtFrame="_blank" w:history="1">
                                            <w:r>
                                              <w:rPr>
                                                <w:rStyle w:val="Hyperlink"/>
                                                <w:rFonts w:ascii="Arial" w:hAnsi="Arial" w:cs="Arial"/>
                                                <w:sz w:val="28"/>
                                                <w:szCs w:val="28"/>
                                              </w:rPr>
                                              <w:t>www.wayofthemaster.com</w:t>
                                            </w:r>
                                          </w:hyperlink>
                                        </w:p>
                                        <w:p w:rsidR="00F14114" w:rsidRDefault="00F14114">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F14114" w:rsidRDefault="00F1411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F14114" w:rsidRDefault="00F14114">
                                          <w:pPr>
                                            <w:pStyle w:val="NormalWeb"/>
                                            <w:spacing w:before="0" w:beforeAutospacing="0" w:after="200" w:afterAutospacing="0"/>
                                            <w:jc w:val="center"/>
                                            <w:rPr>
                                              <w:rFonts w:ascii="Arial" w:hAnsi="Arial" w:cs="Arial"/>
                                              <w:color w:val="000000"/>
                                              <w:sz w:val="20"/>
                                              <w:szCs w:val="20"/>
                                            </w:rPr>
                                          </w:pPr>
                                          <w:hyperlink r:id="rId134" w:tgtFrame="_blank" w:history="1">
                                            <w:r>
                                              <w:rPr>
                                                <w:rStyle w:val="Hyperlink"/>
                                                <w:rFonts w:ascii="Arial" w:hAnsi="Arial" w:cs="Arial"/>
                                                <w:sz w:val="27"/>
                                                <w:szCs w:val="27"/>
                                              </w:rPr>
                                              <w:t>http://www.goodsearch.com/toolbar/prophecy-update</w:t>
                                            </w:r>
                                          </w:hyperlink>
                                        </w:p>
                                        <w:p w:rsidR="00F14114" w:rsidRDefault="00F1411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F14114" w:rsidRDefault="00F14114">
                                          <w:pPr>
                                            <w:jc w:val="center"/>
                                            <w:rPr>
                                              <w:color w:val="000000"/>
                                              <w:sz w:val="20"/>
                                              <w:szCs w:val="20"/>
                                            </w:rPr>
                                          </w:pPr>
                                          <w:r>
                                            <w:rPr>
                                              <w:color w:val="000000"/>
                                              <w:sz w:val="20"/>
                                              <w:szCs w:val="20"/>
                                            </w:rPr>
                                            <w:pict>
                                              <v:rect id="_x0000_i1028" style="width:468pt;height:1.5pt" o:hralign="center" o:hrstd="t" o:hr="t" fillcolor="#a0a0a0" stroked="f"/>
                                            </w:pict>
                                          </w:r>
                                        </w:p>
                                        <w:p w:rsidR="00F14114" w:rsidRDefault="00F1411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F14114" w:rsidRDefault="00F1411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F14114" w:rsidRDefault="00F14114">
                                          <w:pPr>
                                            <w:pStyle w:val="NormalWeb"/>
                                            <w:spacing w:before="0" w:beforeAutospacing="0" w:after="200" w:afterAutospacing="0"/>
                                            <w:jc w:val="center"/>
                                            <w:rPr>
                                              <w:rFonts w:ascii="Arial" w:hAnsi="Arial" w:cs="Arial"/>
                                              <w:color w:val="000000"/>
                                              <w:sz w:val="20"/>
                                              <w:szCs w:val="20"/>
                                            </w:rPr>
                                          </w:pPr>
                                          <w:hyperlink r:id="rId135" w:tgtFrame="_blank" w:history="1">
                                            <w:r>
                                              <w:rPr>
                                                <w:rStyle w:val="Hyperlink"/>
                                                <w:rFonts w:ascii="Arial" w:hAnsi="Arial" w:cs="Arial"/>
                                              </w:rPr>
                                              <w:t>prophecyupdate@bak.rr.com</w:t>
                                            </w:r>
                                          </w:hyperlink>
                                        </w:p>
                                        <w:p w:rsidR="00F14114" w:rsidRDefault="00F14114">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F14114" w:rsidRDefault="00F14114">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r>
                                          <w:r>
                                            <w:rPr>
                                              <w:rFonts w:ascii="Arial" w:hAnsi="Arial" w:cs="Arial"/>
                                              <w:color w:val="000000"/>
                                              <w:sz w:val="27"/>
                                              <w:szCs w:val="27"/>
                                            </w:rPr>
                                            <w:lastRenderedPageBreak/>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F14114" w:rsidRDefault="00F14114">
                                    <w:pPr>
                                      <w:jc w:val="center"/>
                                      <w:rPr>
                                        <w:sz w:val="20"/>
                                        <w:szCs w:val="20"/>
                                      </w:rPr>
                                    </w:pPr>
                                  </w:p>
                                </w:tc>
                              </w:tr>
                            </w:tbl>
                            <w:p w:rsidR="00F14114" w:rsidRDefault="00F14114">
                              <w:pPr>
                                <w:jc w:val="center"/>
                                <w:rPr>
                                  <w:sz w:val="20"/>
                                  <w:szCs w:val="20"/>
                                </w:rPr>
                              </w:pP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F14114">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jc w:val="center"/>
                                      </w:trPr>
                                      <w:tc>
                                        <w:tcPr>
                                          <w:tcW w:w="0" w:type="auto"/>
                                          <w:tcMar>
                                            <w:top w:w="0" w:type="dxa"/>
                                            <w:left w:w="0" w:type="dxa"/>
                                            <w:bottom w:w="165" w:type="dxa"/>
                                            <w:right w:w="0" w:type="dxa"/>
                                          </w:tcMar>
                                          <w:hideMark/>
                                        </w:tcPr>
                                        <w:p w:rsidR="00F14114" w:rsidRDefault="00F1411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trPr>
                                            <w:tc>
                                              <w:tcPr>
                                                <w:tcW w:w="0" w:type="auto"/>
                                                <w:shd w:val="clear" w:color="auto" w:fill="0A74DB"/>
                                                <w:tcMar>
                                                  <w:top w:w="0" w:type="dxa"/>
                                                  <w:left w:w="0" w:type="dxa"/>
                                                  <w:bottom w:w="75" w:type="dxa"/>
                                                  <w:right w:w="0" w:type="dxa"/>
                                                </w:tcMar>
                                                <w:vAlign w:val="center"/>
                                                <w:hideMark/>
                                              </w:tcPr>
                                              <w:p w:rsidR="00F14114" w:rsidRDefault="00F14114">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rPr>
                                              <w:sz w:val="20"/>
                                              <w:szCs w:val="20"/>
                                            </w:rPr>
                                          </w:pPr>
                                        </w:p>
                                      </w:tc>
                                    </w:tr>
                                  </w:tbl>
                                  <w:p w:rsidR="00F14114" w:rsidRDefault="00F14114">
                                    <w:pPr>
                                      <w:jc w:val="center"/>
                                      <w:rPr>
                                        <w:sz w:val="20"/>
                                        <w:szCs w:val="20"/>
                                      </w:rPr>
                                    </w:pPr>
                                  </w:p>
                                </w:tc>
                              </w:tr>
                            </w:tbl>
                            <w:p w:rsidR="00F14114" w:rsidRDefault="00F14114">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rHeight w:val="15"/>
                                        <w:tblCellSpacing w:w="0" w:type="dxa"/>
                                        <w:jc w:val="center"/>
                                      </w:trPr>
                                      <w:tc>
                                        <w:tcPr>
                                          <w:tcW w:w="0" w:type="auto"/>
                                          <w:tcMar>
                                            <w:top w:w="0" w:type="dxa"/>
                                            <w:left w:w="0" w:type="dxa"/>
                                            <w:bottom w:w="165" w:type="dxa"/>
                                            <w:right w:w="0" w:type="dxa"/>
                                          </w:tcMar>
                                          <w:hideMark/>
                                        </w:tcPr>
                                        <w:p w:rsidR="00F14114" w:rsidRDefault="00F1411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F14114" w:rsidRDefault="00F1411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0" w:type="dxa"/>
                                            <w:right w:w="540" w:type="dxa"/>
                                          </w:tcMar>
                                          <w:hideMark/>
                                        </w:tcPr>
                                        <w:p w:rsidR="00F14114" w:rsidRDefault="00F14114">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F14114" w:rsidRDefault="00F1411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0" w:type="dxa"/>
                                            <w:right w:w="540" w:type="dxa"/>
                                          </w:tcMar>
                                          <w:hideMark/>
                                        </w:tcPr>
                                        <w:p w:rsidR="00F14114" w:rsidRDefault="00F14114">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F14114" w:rsidRDefault="00F1411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F14114">
                                      <w:trPr>
                                        <w:tblCellSpacing w:w="0" w:type="dxa"/>
                                        <w:jc w:val="center"/>
                                      </w:trPr>
                                      <w:tc>
                                        <w:tcPr>
                                          <w:tcW w:w="0" w:type="auto"/>
                                          <w:tcMar>
                                            <w:top w:w="105" w:type="dxa"/>
                                            <w:left w:w="540" w:type="dxa"/>
                                            <w:bottom w:w="105" w:type="dxa"/>
                                            <w:right w:w="540" w:type="dxa"/>
                                          </w:tcMar>
                                          <w:hideMark/>
                                        </w:tcPr>
                                        <w:p w:rsidR="00F14114" w:rsidRDefault="00F14114">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F14114" w:rsidRDefault="00F14114">
                                    <w:pPr>
                                      <w:jc w:val="center"/>
                                      <w:rPr>
                                        <w:sz w:val="20"/>
                                        <w:szCs w:val="20"/>
                                      </w:rPr>
                                    </w:pPr>
                                  </w:p>
                                </w:tc>
                              </w:tr>
                            </w:tbl>
                            <w:p w:rsidR="00F14114" w:rsidRDefault="00F14114">
                              <w:pPr>
                                <w:jc w:val="center"/>
                                <w:rPr>
                                  <w:sz w:val="20"/>
                                  <w:szCs w:val="20"/>
                                </w:rPr>
                              </w:pPr>
                            </w:p>
                          </w:tc>
                        </w:tr>
                      </w:tbl>
                      <w:p w:rsidR="00F14114" w:rsidRDefault="00F14114">
                        <w:pPr>
                          <w:jc w:val="center"/>
                          <w:rPr>
                            <w:sz w:val="20"/>
                            <w:szCs w:val="20"/>
                          </w:rPr>
                        </w:pPr>
                      </w:p>
                    </w:tc>
                    <w:tc>
                      <w:tcPr>
                        <w:tcW w:w="0" w:type="auto"/>
                        <w:shd w:val="clear" w:color="auto" w:fill="EEEEEE"/>
                        <w:vAlign w:val="bottom"/>
                        <w:hideMark/>
                      </w:tcPr>
                      <w:p w:rsidR="00F14114" w:rsidRDefault="00F14114">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F14114" w:rsidRDefault="00F14114">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F14114" w:rsidRDefault="00F14114">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F14114" w:rsidRDefault="00F14114">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F14114" w:rsidRDefault="00F14114">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F14114" w:rsidRDefault="00F14114">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F14114" w:rsidRDefault="00F14114">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F14114" w:rsidRDefault="00F14114">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F14114" w:rsidRDefault="00F14114">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F14114" w:rsidRDefault="00F14114">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F14114" w:rsidRDefault="00F14114">
                  <w:pPr>
                    <w:jc w:val="center"/>
                    <w:rPr>
                      <w:sz w:val="20"/>
                      <w:szCs w:val="20"/>
                    </w:rPr>
                  </w:pPr>
                </w:p>
              </w:tc>
            </w:tr>
            <w:tr w:rsidR="00F14114">
              <w:trPr>
                <w:tblCellSpacing w:w="0" w:type="dxa"/>
                <w:jc w:val="center"/>
              </w:trPr>
              <w:tc>
                <w:tcPr>
                  <w:tcW w:w="5000" w:type="pct"/>
                  <w:tcMar>
                    <w:top w:w="150" w:type="dxa"/>
                    <w:left w:w="0" w:type="dxa"/>
                    <w:bottom w:w="210" w:type="dxa"/>
                    <w:right w:w="0" w:type="dxa"/>
                  </w:tcMar>
                  <w:hideMark/>
                </w:tcPr>
                <w:p w:rsidR="00F14114" w:rsidRDefault="00F14114">
                  <w:pPr>
                    <w:rPr>
                      <w:sz w:val="20"/>
                      <w:szCs w:val="20"/>
                    </w:rPr>
                  </w:pPr>
                </w:p>
              </w:tc>
            </w:tr>
          </w:tbl>
          <w:p w:rsidR="00F14114" w:rsidRDefault="00F14114">
            <w:pPr>
              <w:jc w:val="center"/>
              <w:rPr>
                <w:sz w:val="20"/>
                <w:szCs w:val="20"/>
              </w:rPr>
            </w:pPr>
          </w:p>
        </w:tc>
      </w:tr>
    </w:tbl>
    <w:p w:rsidR="00416B40" w:rsidRPr="00416B40" w:rsidRDefault="00480154" w:rsidP="00480154">
      <w:pPr>
        <w:rPr>
          <w:rFonts w:ascii="Arial" w:hAnsi="Arial" w:cs="Arial"/>
        </w:rPr>
      </w:pPr>
      <w:bookmarkStart w:id="0" w:name="_GoBack"/>
      <w:bookmarkEnd w:id="0"/>
      <w:r>
        <w:rPr>
          <w:rFonts w:ascii="Arial" w:hAnsi="Arial" w:cs="Arial"/>
        </w:rPr>
        <w:lastRenderedPageBreak/>
        <w:t xml:space="preserve"> </w:t>
      </w:r>
    </w:p>
    <w:sectPr w:rsidR="00416B40" w:rsidRPr="00416B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631780B"/>
    <w:multiLevelType w:val="multilevel"/>
    <w:tmpl w:val="FEB650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xM7IwMDcwNDY1tzRU0lEKTi0uzszPAykwrAUAQ0YsOiwAAAA="/>
  </w:docVars>
  <w:rsids>
    <w:rsidRoot w:val="00416B40"/>
    <w:rsid w:val="00117A95"/>
    <w:rsid w:val="00416B40"/>
    <w:rsid w:val="00480154"/>
    <w:rsid w:val="00C40EE6"/>
    <w:rsid w:val="00F14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57E873-2BEE-44FD-8E7E-DB92159B7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114"/>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F14114"/>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F1411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6B40"/>
    <w:rPr>
      <w:color w:val="0563C1" w:themeColor="hyperlink"/>
      <w:u w:val="single"/>
    </w:rPr>
  </w:style>
  <w:style w:type="character" w:customStyle="1" w:styleId="Heading2Char">
    <w:name w:val="Heading 2 Char"/>
    <w:basedOn w:val="DefaultParagraphFont"/>
    <w:link w:val="Heading2"/>
    <w:uiPriority w:val="9"/>
    <w:semiHidden/>
    <w:rsid w:val="00F1411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F14114"/>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F14114"/>
    <w:rPr>
      <w:color w:val="800080"/>
      <w:u w:val="single"/>
    </w:rPr>
  </w:style>
  <w:style w:type="paragraph" w:styleId="NormalWeb">
    <w:name w:val="Normal (Web)"/>
    <w:basedOn w:val="Normal"/>
    <w:uiPriority w:val="99"/>
    <w:semiHidden/>
    <w:unhideWhenUsed/>
    <w:rsid w:val="00F14114"/>
    <w:pPr>
      <w:spacing w:before="100" w:beforeAutospacing="1" w:after="100" w:afterAutospacing="1"/>
    </w:pPr>
  </w:style>
  <w:style w:type="paragraph" w:customStyle="1" w:styleId="headingtext">
    <w:name w:val="headingtext"/>
    <w:basedOn w:val="Normal"/>
    <w:uiPriority w:val="99"/>
    <w:semiHidden/>
    <w:rsid w:val="00F14114"/>
    <w:pPr>
      <w:spacing w:before="100" w:beforeAutospacing="1" w:after="100" w:afterAutospacing="1"/>
    </w:pPr>
  </w:style>
  <w:style w:type="paragraph" w:customStyle="1" w:styleId="titletext">
    <w:name w:val="titletext"/>
    <w:basedOn w:val="Normal"/>
    <w:uiPriority w:val="99"/>
    <w:semiHidden/>
    <w:rsid w:val="00F14114"/>
    <w:pPr>
      <w:spacing w:before="100" w:beforeAutospacing="1" w:after="100" w:afterAutospacing="1"/>
    </w:pPr>
  </w:style>
  <w:style w:type="character" w:styleId="Strong">
    <w:name w:val="Strong"/>
    <w:basedOn w:val="DefaultParagraphFont"/>
    <w:uiPriority w:val="22"/>
    <w:qFormat/>
    <w:rsid w:val="00F14114"/>
    <w:rPr>
      <w:b/>
      <w:bCs/>
    </w:rPr>
  </w:style>
  <w:style w:type="character" w:styleId="Emphasis">
    <w:name w:val="Emphasis"/>
    <w:basedOn w:val="DefaultParagraphFont"/>
    <w:uiPriority w:val="20"/>
    <w:qFormat/>
    <w:rsid w:val="00F141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11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izPtgZdjS6MRe1eHOwYB1vVT1Sp1yKGTIgsFctJwTCHdaPDqo1RHEiZX2GASZOYhTibVkJH3DJodm_pw3CMMKvYfpap28OLebH3iNJhdAgiJYhM6-5X-Zl1jqAcbI5yl8SME-cKBhFZLgzJtJE2H7jUglVbn5Y8frrU8Rj_LzQyOfJ2sMfvyAj-7PZqHzCFdJNlJNL7y_NoBNwu6tMc-o3P8_CzbzVF8qtERh-I_QRl2tsW2Ws_o2FZx-XmQpcvgbG3NgXcDLDGVlrN4Qykadc1xhJ-JhvuU-H3G8b33QTByXzZfLyEDWBqKp66X2nQl&amp;c=gdvNImrTKf0kV7IqpIfkQDhrHgVcwj0hlksuYtvLTJbHYDuXXTg2ng==&amp;ch=2V9GEHT4NfHr-9k--8yljH25W_yS1ST6Uy4nDtQT-5Amk0lwYiN6Mg==" TargetMode="External"/><Relationship Id="rId117" Type="http://schemas.openxmlformats.org/officeDocument/2006/relationships/hyperlink" Target="http://r20.rs6.net/tn.jsp?f=001izPtgZdjS6MRe1eHOwYB1vVT1Sp1yKGTIgsFctJwTCHdaPDqo1RHEiZX2GASZOYh6QfOu1U_6Tz7TEXXSqFsIo10ocj-x8xOokB_SLwOp2V0JDa3LbXQtbpoDqKFB4w8y282uaScxF4lhdz4Bwi-VhphCEW7BsEjoQikPpcMKuaE3wRKfz6ED9EfRD9TJIZGzv9-bbZ1T6x6_Lr5Oly4LJQYp8Gne-SCEhpwgahShXHf55H1_zhtxg==&amp;c=gdvNImrTKf0kV7IqpIfkQDhrHgVcwj0hlksuYtvLTJbHYDuXXTg2ng==&amp;ch=2V9GEHT4NfHr-9k--8yljH25W_yS1ST6Uy4nDtQT-5Amk0lwYiN6Mg==" TargetMode="External"/><Relationship Id="rId21" Type="http://schemas.openxmlformats.org/officeDocument/2006/relationships/image" Target="media/image17.gif"/><Relationship Id="rId42" Type="http://schemas.openxmlformats.org/officeDocument/2006/relationships/hyperlink" Target="http://r20.rs6.net/tn.jsp?f=001izPtgZdjS6MRe1eHOwYB1vVT1Sp1yKGTIgsFctJwTCHdaPDqo1RHEiZX2GASZOYhWOlBW-HvmwHXZUAEooABgYVTpwvacIDBtf13aDrOVjNznjeC2onh0fFfJLrjpDnZlhBoLnTPrEB6OG2NrRpJ9dlUiH0K-8uoA6sJevAaQcmfbf1a86l7aqQ5KcP8MfX0KdK0GgtTQC5YWuWI0A8NmZdZBA4RsjCrtjMUucVgSkIFrgb4s8I7O0uoXTmyLFHmXBuWKWaOHRacwvC-_IIFFw==&amp;c=gdvNImrTKf0kV7IqpIfkQDhrHgVcwj0hlksuYtvLTJbHYDuXXTg2ng==&amp;ch=2V9GEHT4NfHr-9k--8yljH25W_yS1ST6Uy4nDtQT-5Amk0lwYiN6Mg==" TargetMode="External"/><Relationship Id="rId47" Type="http://schemas.openxmlformats.org/officeDocument/2006/relationships/hyperlink" Target="http://r20.rs6.net/tn.jsp?f=001izPtgZdjS6MRe1eHOwYB1vVT1Sp1yKGTIgsFctJwTCHdaPDqo1RHEiZX2GASZOYhwDiKP1MIY1ENGy5y1uDgD6uOL-H-nrc9LgxQgkrlxgCNrCxh64OMzfeeVmOS9efffs4ryrx6n0P7ILHE2H-Zggc8waxLRu406Ghv3nIkxUSkI1padq7x5TTKv23es8xfmaKwN_4cAqwEY7ChZQwz_Lnf0rxz4Cxb0z7545afo_7krtPBEbXglYN0DkPI_XSpZUCH8bOIZMN98-8wmmpPFKHsgDXiPZEhDqKlbAA4QtM=&amp;c=gdvNImrTKf0kV7IqpIfkQDhrHgVcwj0hlksuYtvLTJbHYDuXXTg2ng==&amp;ch=2V9GEHT4NfHr-9k--8yljH25W_yS1ST6Uy4nDtQT-5Amk0lwYiN6Mg==" TargetMode="External"/><Relationship Id="rId63" Type="http://schemas.openxmlformats.org/officeDocument/2006/relationships/hyperlink" Target="http://r20.rs6.net/tn.jsp?f=001izPtgZdjS6MRe1eHOwYB1vVT1Sp1yKGTIgsFctJwTCHdaPDqo1RHEiZX2GASZOYhDJPhNTsw4O1TFwkeGm6C2WIPVWLVji0BEDKrFGXonew6W-ucuQWvNn2pLclFGCtO53Pr8xUdde_X-_nHPZ6ur6IWAqiqxucqCBqe1DavYjJQg3wsoi3GE6JTy2OGuSeSylGo02zWvHj-Xk7Oyw2wIJ17VGm2m22xLDzdC8mBLbmUq4sWlTYLzCaAsivNXGaU&amp;c=gdvNImrTKf0kV7IqpIfkQDhrHgVcwj0hlksuYtvLTJbHYDuXXTg2ng==&amp;ch=2V9GEHT4NfHr-9k--8yljH25W_yS1ST6Uy4nDtQT-5Amk0lwYiN6Mg==" TargetMode="External"/><Relationship Id="rId68" Type="http://schemas.openxmlformats.org/officeDocument/2006/relationships/hyperlink" Target="http://r20.rs6.net/tn.jsp?f=001izPtgZdjS6MRe1eHOwYB1vVT1Sp1yKGTIgsFctJwTCHdaPDqo1RHEiZX2GASZOYh9FQragWWXdEByPVvULRKRux7jlzWmvGOVuGNVFQkl2MtdulXGvlhHE_yPxMZW3YX_iGTzY1vxGQmd0adIj2Pf0FvamYF4x6MThFCVONPdkRUUrAN3V6AQ6S2ete-hNo1WPUPpEx5luoedV_Medzt-thrTjFPiFSKdqIB8qQUdeDLNWYhd4e9J2Q3QXnA3dy1KQ2VH9qH1bDhT_zk5M5CscDgdtMZxnp2&amp;c=gdvNImrTKf0kV7IqpIfkQDhrHgVcwj0hlksuYtvLTJbHYDuXXTg2ng==&amp;ch=2V9GEHT4NfHr-9k--8yljH25W_yS1ST6Uy4nDtQT-5Amk0lwYiN6Mg==" TargetMode="External"/><Relationship Id="rId84" Type="http://schemas.openxmlformats.org/officeDocument/2006/relationships/hyperlink" Target="http://r20.rs6.net/tn.jsp?f=001izPtgZdjS6MRe1eHOwYB1vVT1Sp1yKGTIgsFctJwTCHdaPDqo1RHEiZX2GASZOYh0Ik5hJY4TyHy4gHelmfqlu0wwdiL5Y27Bndbg170Ag-5FGqyKwcj-GYVLRm_1B7657rTGl4xG_Lvp8kPgQRR9oX1D5A2kn-EkX95QD5SRepmm2pd3qJxnwSFK5zrngZKs78AujtyoHDUsW0oFjEeuUEVxxgkBNUY&amp;c=gdvNImrTKf0kV7IqpIfkQDhrHgVcwj0hlksuYtvLTJbHYDuXXTg2ng==&amp;ch=2V9GEHT4NfHr-9k--8yljH25W_yS1ST6Uy4nDtQT-5Amk0lwYiN6Mg==" TargetMode="External"/><Relationship Id="rId89" Type="http://schemas.openxmlformats.org/officeDocument/2006/relationships/hyperlink" Target="http://r20.rs6.net/tn.jsp?f=001izPtgZdjS6MRe1eHOwYB1vVT1Sp1yKGTIgsFctJwTCHdaPDqo1RHEiZX2GASZOYhCWhbVUVXT755LbZ1kq6HjSXUQeL_BTJIGeI4_bmuPRYh9bnL4HzcCZpIHFyC5Ms46A5nscShZl0G5R6vEXVp1BEhvWbaI3MTWgJF1Sh1Cnt7Q-zEKDfewiNCTeys21ZErm9ZZ76qkGo=&amp;c=gdvNImrTKf0kV7IqpIfkQDhrHgVcwj0hlksuYtvLTJbHYDuXXTg2ng==&amp;ch=2V9GEHT4NfHr-9k--8yljH25W_yS1ST6Uy4nDtQT-5Amk0lwYiN6Mg==" TargetMode="External"/><Relationship Id="rId112" Type="http://schemas.openxmlformats.org/officeDocument/2006/relationships/hyperlink" Target="http://r20.rs6.net/tn.jsp?f=001izPtgZdjS6MRe1eHOwYB1vVT1Sp1yKGTIgsFctJwTCHdaPDqo1RHEnDycwdwz0ZdrT_s_IL6nTSOnBQSVLYuqAoyY-BiiitR90kufKwj_K3GB8rYDxAkxuvJc9EJn74BHareuVFqoSX6kZaZJbmd_zltKuhPiv0Tw_sxs5H_WCAhOo-FJNNKqg==&amp;c=gdvNImrTKf0kV7IqpIfkQDhrHgVcwj0hlksuYtvLTJbHYDuXXTg2ng==&amp;ch=2V9GEHT4NfHr-9k--8yljH25W_yS1ST6Uy4nDtQT-5Amk0lwYiN6Mg==" TargetMode="External"/><Relationship Id="rId133" Type="http://schemas.openxmlformats.org/officeDocument/2006/relationships/hyperlink" Target="http://r20.rs6.net/tn.jsp?f=001izPtgZdjS6MRe1eHOwYB1vVT1Sp1yKGTIgsFctJwTCHdaPDqo1RHEjqF_zaJlBX5AiJi6FrH1JGs5fym3-BpOwJ06JCRx7VYBh9krAwlwZXnC2h-ePnBdZz2Fb44El5EXDvgUDIdopC_xaDavjWdRiDSKDkDktgjuKhaYZnnXTRD-NsukdGtLg==&amp;c=gdvNImrTKf0kV7IqpIfkQDhrHgVcwj0hlksuYtvLTJbHYDuXXTg2ng==&amp;ch=2V9GEHT4NfHr-9k--8yljH25W_yS1ST6Uy4nDtQT-5Amk0lwYiN6Mg==" TargetMode="External"/><Relationship Id="rId138" Type="http://schemas.openxmlformats.org/officeDocument/2006/relationships/image" Target="media/image25.png"/><Relationship Id="rId16" Type="http://schemas.openxmlformats.org/officeDocument/2006/relationships/image" Target="media/image12.png"/><Relationship Id="rId107" Type="http://schemas.openxmlformats.org/officeDocument/2006/relationships/hyperlink" Target="http://r20.rs6.net/tn.jsp?f=001izPtgZdjS6MRe1eHOwYB1vVT1Sp1yKGTIgsFctJwTCHdaPDqo1RHEiZX2GASZOYhLZuxILSp2Basvqwk7PjZtj60kSMOj-CJt0GsGSZzs7iXA_j-31hI01C_EZRg71WA7JEf_wqd0HVrfxLz8MZxc2iZNd5kmOe_HZDfVENcI8peB7anxcJlgTEqAMXnsc8SapmU1nyBmSuU3UminBzT4kSySfWY9XBIVW008HN9TKpy0-Dgt5vNLLefo7iEMC4ZGOI-EMay27pafMWVfCmLcQ==&amp;c=gdvNImrTKf0kV7IqpIfkQDhrHgVcwj0hlksuYtvLTJbHYDuXXTg2ng==&amp;ch=2V9GEHT4NfHr-9k--8yljH25W_yS1ST6Uy4nDtQT-5Amk0lwYiN6Mg==" TargetMode="External"/><Relationship Id="rId11" Type="http://schemas.openxmlformats.org/officeDocument/2006/relationships/image" Target="media/image7.png"/><Relationship Id="rId32" Type="http://schemas.openxmlformats.org/officeDocument/2006/relationships/hyperlink" Target="http://r20.rs6.net/tn.jsp?f=001izPtgZdjS6MRe1eHOwYB1vVT1Sp1yKGTIgsFctJwTCHdaPDqo1RHEiZX2GASZOYhtZrCo15jEPBT9gOFKGT7xECke2CsUwgFoYuBKs4xOC5ydmwBit9Bd5aiWht2ydbRs_yGrmC4F3mx-EULa12GLlMyY3wEp5YljPQAK5-FKKf8Lvvg28lQv0gHB4A4zBO-tNcVRgZof5fX9Uc9C_6esb_HFyiZ-hHvA0yWhmuS7NSMuuUkrWBhIA==&amp;c=gdvNImrTKf0kV7IqpIfkQDhrHgVcwj0hlksuYtvLTJbHYDuXXTg2ng==&amp;ch=2V9GEHT4NfHr-9k--8yljH25W_yS1ST6Uy4nDtQT-5Amk0lwYiN6Mg==" TargetMode="External"/><Relationship Id="rId37" Type="http://schemas.openxmlformats.org/officeDocument/2006/relationships/hyperlink" Target="http://r20.rs6.net/tn.jsp?f=001izPtgZdjS6MRe1eHOwYB1vVT1Sp1yKGTIgsFctJwTCHdaPDqo1RHEiZX2GASZOYhy2ZT_PMbGTGrISOXKyKDur-sg1_YOB27Jtxc2J8-C8KkAPCcFwQs6VeQVW4sYykE9KxajgFi7hFFBgjhosZ3kigtxI6uAV-pJfBQYPhtSI026GP0-e70sZBfoNdlU4EU8YJVv77XIOa7b_BUXdvxafJpFGbQoy4bZj62GEccIs2g32XskqJL_JrfKIetFD48Y12lcflUR923Loi96dQRgeeMjmJpbpT73Ivo1-9_TyQ=&amp;c=gdvNImrTKf0kV7IqpIfkQDhrHgVcwj0hlksuYtvLTJbHYDuXXTg2ng==&amp;ch=2V9GEHT4NfHr-9k--8yljH25W_yS1ST6Uy4nDtQT-5Amk0lwYiN6Mg==" TargetMode="External"/><Relationship Id="rId53" Type="http://schemas.openxmlformats.org/officeDocument/2006/relationships/hyperlink" Target="http://r20.rs6.net/tn.jsp?f=001izPtgZdjS6MRe1eHOwYB1vVT1Sp1yKGTIgsFctJwTCHdaPDqo1RHEiZX2GASZOYhz16UsrMKkF1PTBjSuxAONwNGqlCtXdM2IJKuaskc2fArvjXR0RdjdFrOtRN27axokCT2-kraFuvAB020Geex96RBQ54IS62JErPy2X-z5eHIdsDBnlfzJhrEGKTnY-nG4k12q4XoWQhvaRu5Ht6Bo6nw8duOV2RoJ31ucRJC0OgEfoA8bmbzk5Hfc175QoYD&amp;c=gdvNImrTKf0kV7IqpIfkQDhrHgVcwj0hlksuYtvLTJbHYDuXXTg2ng==&amp;ch=2V9GEHT4NfHr-9k--8yljH25W_yS1ST6Uy4nDtQT-5Amk0lwYiN6Mg==" TargetMode="External"/><Relationship Id="rId58" Type="http://schemas.openxmlformats.org/officeDocument/2006/relationships/hyperlink" Target="http://r20.rs6.net/tn.jsp?f=001izPtgZdjS6MRe1eHOwYB1vVT1Sp1yKGTIgsFctJwTCHdaPDqo1RHEiZX2GASZOYhCC_uyFgQUyRkeECeI0fiXqKRX0NjogLd9AoppiIyHSO7lUaOZkSdyKBpejvCZc9vrL5YvQqg6M8R1KqtbUl8Yj_sQ42AjxxJWvxd5AGLQsR9-a13nV03-va3BvPSI1JeR9hr7w9xAD-LS9pcvPFdnTsjigeASznxKorYIpccdWXjtPoxnVtErDkOmGIFVm0g7d26Z3zjnS_fkf8X5QbsTlATGeucuDmn0JPrS_6RZAc=&amp;c=gdvNImrTKf0kV7IqpIfkQDhrHgVcwj0hlksuYtvLTJbHYDuXXTg2ng==&amp;ch=2V9GEHT4NfHr-9k--8yljH25W_yS1ST6Uy4nDtQT-5Amk0lwYiN6Mg==" TargetMode="External"/><Relationship Id="rId74" Type="http://schemas.openxmlformats.org/officeDocument/2006/relationships/hyperlink" Target="http://r20.rs6.net/tn.jsp?f=001izPtgZdjS6MRe1eHOwYB1vVT1Sp1yKGTIgsFctJwTCHdaPDqo1RHEiZX2GASZOYhrtidCqEcWO8PDy5SZIrmBs-Nmq3gaQkmQRRcj1oFBY-SyuXCYQkTSgjhQFe9VaewGtnuv2fqTyN2OIXIFp1aX_RYkoqOdqD0dWyG-TeDqm2hWiYkBgoklXmGqk0XCApPKKg4fW2co-9E3NRnQUKUXBrZNfN2XOQesuCCaEwUywcvdMOUKThtDT2dfZhosWYBySmdu9Xc44njCUeBDReNadrb-NLe6Txyf0_DEXz5z2u84Pp5DO65csr9Ibqhtd2zafxEkOHjm7k=&amp;c=gdvNImrTKf0kV7IqpIfkQDhrHgVcwj0hlksuYtvLTJbHYDuXXTg2ng==&amp;ch=2V9GEHT4NfHr-9k--8yljH25W_yS1ST6Uy4nDtQT-5Amk0lwYiN6Mg==" TargetMode="External"/><Relationship Id="rId79" Type="http://schemas.openxmlformats.org/officeDocument/2006/relationships/hyperlink" Target="http://r20.rs6.net/tn.jsp?f=001izPtgZdjS6MRe1eHOwYB1vVT1Sp1yKGTIgsFctJwTCHdaPDqo1RHEiZX2GASZOYhfGBC92eA5fJ_wHv2YSVDOFbNVtgpz4scdiTZ7M6z7-vCsqF-sL0E-AB59wNbgUGptq6tnuh4hK5Q6A_9YvETST4R2yubVgluScTAyZGRwAFDrvH538Ul8sC7ySNSfVS19hhVmOwRJ3K-LDuetEtVZibyqtwxIFUBClNSQcLe9biHqB-JFASGPw==&amp;c=gdvNImrTKf0kV7IqpIfkQDhrHgVcwj0hlksuYtvLTJbHYDuXXTg2ng==&amp;ch=2V9GEHT4NfHr-9k--8yljH25W_yS1ST6Uy4nDtQT-5Amk0lwYiN6Mg==" TargetMode="External"/><Relationship Id="rId102" Type="http://schemas.openxmlformats.org/officeDocument/2006/relationships/hyperlink" Target="http://r20.rs6.net/tn.jsp?f=001izPtgZdjS6MRe1eHOwYB1vVT1Sp1yKGTIgsFctJwTCHdaPDqo1RHEiZX2GASZOYh8PtCfIWnRBWXSwAOSCSq3B0L46Sk9Yt7S5SNzZp4TaHyKtdUfZCzoXI_enEzYgMCGFTivrvBiM-WqG6T3n53f2Re-Ypffr9_xr5iy3fA1maJjeeewEKgIi1MvpCyu45wPRXoOPL0lNIk_3tnkweLnxVBTVp3FlooqKMMeCapXbl8wfQLEXcQRcvbX75t2zW91cffLnkMrxk=&amp;c=gdvNImrTKf0kV7IqpIfkQDhrHgVcwj0hlksuYtvLTJbHYDuXXTg2ng==&amp;ch=2V9GEHT4NfHr-9k--8yljH25W_yS1ST6Uy4nDtQT-5Amk0lwYiN6Mg==" TargetMode="External"/><Relationship Id="rId123" Type="http://schemas.openxmlformats.org/officeDocument/2006/relationships/hyperlink" Target="http://r20.rs6.net/tn.jsp?f=001izPtgZdjS6MRe1eHOwYB1vVT1Sp1yKGTIgsFctJwTCHdaPDqo1RHEjqF_zaJlBX5ZPy2aXK2-VD3jqA0nZNIJdPQbzCBuIZUAFrAO2ek1aYI2ofpx_iUwGnTnH_aH1o8Ynxkd2QjbebU8s9TezzCfWH5PqU2Byr9jeWLfmbqwgC0n2EVY1andVocna4_IZRN&amp;c=gdvNImrTKf0kV7IqpIfkQDhrHgVcwj0hlksuYtvLTJbHYDuXXTg2ng==&amp;ch=2V9GEHT4NfHr-9k--8yljH25W_yS1ST6Uy4nDtQT-5Amk0lwYiN6Mg==" TargetMode="External"/><Relationship Id="rId128" Type="http://schemas.openxmlformats.org/officeDocument/2006/relationships/hyperlink" Target="http://r20.rs6.net/tn.jsp?f=001izPtgZdjS6MRe1eHOwYB1vVT1Sp1yKGTIgsFctJwTCHdaPDqo1RHEgyITFoplN1sjdXh6GaJYyOFyMmt-WngOaboWlZXBYCVJA4xL-qM1bWoZPgaPVZSS2gJzZbnt9FWym1pBjeefxreaSM2GT10s7EnGSz2uqt-S8-ViAPMuogAuOxPfDQ6NUgreuhe2EU4ovWQUQnNttI7wGjq7v3kGrKGx4Lv7yOL&amp;c=gdvNImrTKf0kV7IqpIfkQDhrHgVcwj0hlksuYtvLTJbHYDuXXTg2ng==&amp;ch=2V9GEHT4NfHr-9k--8yljH25W_yS1ST6Uy4nDtQT-5Amk0lwYiN6Mg==" TargetMode="External"/><Relationship Id="rId144"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hyperlink" Target="http://r20.rs6.net/tn.jsp?f=001izPtgZdjS6MRe1eHOwYB1vVT1Sp1yKGTIgsFctJwTCHdaPDqo1RHEiZX2GASZOYh_v_yRQhi16Hsk8a_uY7U3nKNkeIc3zFAI_mXJOlfSH2VeodN03adNo_09ZwjhSNe6carZ85vGVrGRZoTBJ-JoyY3XQ6TxhDAi8m1GJAjV1WM4rj-NXNWPdafBdfZq3M5sZP3W2STC5yUotaN4C8dJmhwFOok_h1UTsccXP-0Vu3fqozJ9cVfDNeA66XQUuRF&amp;c=gdvNImrTKf0kV7IqpIfkQDhrHgVcwj0hlksuYtvLTJbHYDuXXTg2ng==&amp;ch=2V9GEHT4NfHr-9k--8yljH25W_yS1ST6Uy4nDtQT-5Amk0lwYiN6Mg==" TargetMode="External"/><Relationship Id="rId95" Type="http://schemas.openxmlformats.org/officeDocument/2006/relationships/hyperlink" Target="http://r20.rs6.net/tn.jsp?f=001izPtgZdjS6MRe1eHOwYB1vVT1Sp1yKGTIgsFctJwTCHdaPDqo1RHEiZX2GASZOYhTny7bbO3NdKYMUjQVAE6_B6p8IvrGDp-yPXgiI4rAZ6kNXqu-aehUQHBQ31TWP2KjVL3AqGWGW41hs2sc5WMELD3SnVGdWbcC0qIuhmofk__uPaux79vDBujbZr900ZJdRcM6TUdDy9c0PFmDOhO7VeiqgVw1f1bJb8SqUokSp-HTMF12nI2bmWZB5OPn8jTs5ewP7cSau4zFlHDHq8YZzG9vUwvnkzokY_aCqTpPtH0-3F0dNJJsVl4TgIQSGsFx59Kx0XRy4wz3bBzFwTaBA==&amp;c=gdvNImrTKf0kV7IqpIfkQDhrHgVcwj0hlksuYtvLTJbHYDuXXTg2ng==&amp;ch=2V9GEHT4NfHr-9k--8yljH25W_yS1ST6Uy4nDtQT-5Amk0lwYiN6Mg==" TargetMode="External"/><Relationship Id="rId22" Type="http://schemas.openxmlformats.org/officeDocument/2006/relationships/hyperlink" Target="http://r20.rs6.net/tn.jsp?f=001izPtgZdjS6MRe1eHOwYB1vVT1Sp1yKGTIgsFctJwTCHdaPDqo1RHEkleT8mhcmCK8oxAy8OEmzg63do6yczTdADaW2gu9fjcbHT1t-WzrnV5sJUWBQoOKotq2-hYSqty66LobFjp93dqqGg443tvqTji1QLburCh1K0904IiS7nYAh7TEGill0v3n6JXFKcbadXKfk_Y6euHIDiTiFt5dQ==&amp;c=gdvNImrTKf0kV7IqpIfkQDhrHgVcwj0hlksuYtvLTJbHYDuXXTg2ng==&amp;ch=2V9GEHT4NfHr-9k--8yljH25W_yS1ST6Uy4nDtQT-5Amk0lwYiN6Mg==" TargetMode="External"/><Relationship Id="rId27" Type="http://schemas.openxmlformats.org/officeDocument/2006/relationships/hyperlink" Target="http://r20.rs6.net/tn.jsp?f=001izPtgZdjS6MRe1eHOwYB1vVT1Sp1yKGTIgsFctJwTCHdaPDqo1RHEiZX2GASZOYhn23QCZ-z_GJHjwtNG8Ao4lCUuyMltV7Ar92FBE4mLbzL-cWwRfe8z3vnvddfkzXt6VDuueHIuMBHe9zeKTbyOlFkmgfxYovs9iyu4ZguUrV8j0dnAEyuNTM8623gISVKE5sjINGlkNPGfggkPbD_zXTw7OME4IZnChrBx8K3Q-HFTSNYTJuu0HalWhKHRggyMLQAGv7U04k=&amp;c=gdvNImrTKf0kV7IqpIfkQDhrHgVcwj0hlksuYtvLTJbHYDuXXTg2ng==&amp;ch=2V9GEHT4NfHr-9k--8yljH25W_yS1ST6Uy4nDtQT-5Amk0lwYiN6Mg==" TargetMode="External"/><Relationship Id="rId43" Type="http://schemas.openxmlformats.org/officeDocument/2006/relationships/hyperlink" Target="http://r20.rs6.net/tn.jsp?f=001izPtgZdjS6MRe1eHOwYB1vVT1Sp1yKGTIgsFctJwTCHdaPDqo1RHEiZX2GASZOYhEVh1PijHiOWVG06-cfIpBqyVWxGg4UyafmscZw3i1LA1xIYUEuKl2w5ulhR2fE-N4G4St2YHRZ_MJXIt_4tA9-MKO1t7GYB7L8GimKEk7LQa0nU4Z4ucmeV3NMbedMJhgCtpRS00SsUPubb17ocQNCaIntajljCLUyvDNgTXOYS-GLWzag_RJZbetgrDrB8Sa9V1dvBd05g=&amp;c=gdvNImrTKf0kV7IqpIfkQDhrHgVcwj0hlksuYtvLTJbHYDuXXTg2ng==&amp;ch=2V9GEHT4NfHr-9k--8yljH25W_yS1ST6Uy4nDtQT-5Amk0lwYiN6Mg==" TargetMode="External"/><Relationship Id="rId48" Type="http://schemas.openxmlformats.org/officeDocument/2006/relationships/hyperlink" Target="http://r20.rs6.net/tn.jsp?f=001izPtgZdjS6MRe1eHOwYB1vVT1Sp1yKGTIgsFctJwTCHdaPDqo1RHEiZX2GASZOYhyB7LKLrSAEwY39p5mnTwAV0-_1a_AD74FVaquj69N14en9y4wtMNCauSBIsiLDbrDDDRw_r_gc7sKIcmbTgy23CzLC5Irltb9CJfix7j8QtIg9aWsu3A5uVbPLECEcP2D37ORt46_WPlnhO06Uyl99yP_H1Ua1jNfdU0jN36R_XQAQmeAM-rNQyoWUxqXdMH&amp;c=gdvNImrTKf0kV7IqpIfkQDhrHgVcwj0hlksuYtvLTJbHYDuXXTg2ng==&amp;ch=2V9GEHT4NfHr-9k--8yljH25W_yS1ST6Uy4nDtQT-5Amk0lwYiN6Mg==" TargetMode="External"/><Relationship Id="rId64" Type="http://schemas.openxmlformats.org/officeDocument/2006/relationships/hyperlink" Target="http://r20.rs6.net/tn.jsp?f=001izPtgZdjS6MRe1eHOwYB1vVT1Sp1yKGTIgsFctJwTCHdaPDqo1RHEiZX2GASZOYh7Z3RQDJd65LQsTdSBtRoxcoMDuDsN2qPTXqmhGgNbazeDJBFY-kWqKj9ZyzJhnpOWcP6H2tZgagM0K1jkNBI_RnLy_n02sU3ZHkRfG7mPxwnZ22_qHZI43Py40sJC8Yc-YldU_-Ayidwym6_if7UHGJFRTKza3sG2Eg7tJn2SPOuHMJmbRrCrdPkOgMp_oNykNW32KST3nHQpSphElEppw==&amp;c=gdvNImrTKf0kV7IqpIfkQDhrHgVcwj0hlksuYtvLTJbHYDuXXTg2ng==&amp;ch=2V9GEHT4NfHr-9k--8yljH25W_yS1ST6Uy4nDtQT-5Amk0lwYiN6Mg==" TargetMode="External"/><Relationship Id="rId69" Type="http://schemas.openxmlformats.org/officeDocument/2006/relationships/hyperlink" Target="http://r20.rs6.net/tn.jsp?f=001izPtgZdjS6MRe1eHOwYB1vVT1Sp1yKGTIgsFctJwTCHdaPDqo1RHEiZX2GASZOYhUKAUhUG-DuD8bXOJUT3gqTGAV9OSmiArBrfcwJILku-kHu7landt8kNzm119bH-pZl1NqiCh3Keud3DFhZo7ALGqQ1D0ixiDax7hE_XZqtdM8XqVfkyjuGIEHiBV0GQbbpmvTlppqLVD4Bo3Vx5Sg4RnUsqvAwuf&amp;c=gdvNImrTKf0kV7IqpIfkQDhrHgVcwj0hlksuYtvLTJbHYDuXXTg2ng==&amp;ch=2V9GEHT4NfHr-9k--8yljH25W_yS1ST6Uy4nDtQT-5Amk0lwYiN6Mg==" TargetMode="External"/><Relationship Id="rId113" Type="http://schemas.openxmlformats.org/officeDocument/2006/relationships/image" Target="media/image20.jpeg"/><Relationship Id="rId118" Type="http://schemas.openxmlformats.org/officeDocument/2006/relationships/hyperlink" Target="http://r20.rs6.net/tn.jsp?f=001izPtgZdjS6MRe1eHOwYB1vVT1Sp1yKGTIgsFctJwTCHdaPDqo1RHEjqF_zaJlBX56At5WsYSYp5g7qNu1csX3cuSLo4jYZefAFs0Ho_Y4Mp2fzWXf_r4ydBOQqU97cF2uHNqqevTc6G4VvOI_eshs20PyECLVhCFIWVc9PiAipM=&amp;c=gdvNImrTKf0kV7IqpIfkQDhrHgVcwj0hlksuYtvLTJbHYDuXXTg2ng==&amp;ch=2V9GEHT4NfHr-9k--8yljH25W_yS1ST6Uy4nDtQT-5Amk0lwYiN6Mg==" TargetMode="External"/><Relationship Id="rId134" Type="http://schemas.openxmlformats.org/officeDocument/2006/relationships/hyperlink" Target="http://r20.rs6.net/tn.jsp?f=001izPtgZdjS6MRe1eHOwYB1vVT1Sp1yKGTIgsFctJwTCHdaPDqo1RHEjqF_zaJlBX5fV5awMSjco9z_H7ZU9Qjl-xLXaWIJ49-3PpCc9ntPn7P-pGB5TR42DnL5u5bGhJViyxu5TKCmZnxE5CT5b0oOqFq_4cqELSikryuuCgJhOzpVnPkvLyqfOAacJmNorDqG86QI7_qOVs5PIqWI9VIKw==&amp;c=gdvNImrTKf0kV7IqpIfkQDhrHgVcwj0hlksuYtvLTJbHYDuXXTg2ng==&amp;ch=2V9GEHT4NfHr-9k--8yljH25W_yS1ST6Uy4nDtQT-5Amk0lwYiN6Mg==" TargetMode="External"/><Relationship Id="rId139" Type="http://schemas.openxmlformats.org/officeDocument/2006/relationships/image" Target="media/image26.png"/><Relationship Id="rId8" Type="http://schemas.openxmlformats.org/officeDocument/2006/relationships/image" Target="media/image4.png"/><Relationship Id="rId51" Type="http://schemas.openxmlformats.org/officeDocument/2006/relationships/hyperlink" Target="http://r20.rs6.net/tn.jsp?f=001izPtgZdjS6MRe1eHOwYB1vVT1Sp1yKGTIgsFctJwTCHdaPDqo1RHEiZX2GASZOYh1kjiYhmW1VWCgH_KnEwS9ZWg0SF8uXRfNPg-ERHbKXF62qUTx59HFVKbtN_WXpBNojStL9qhSFi23RYz4ePj8tSqgEtlls58OtL9hK4FxbluCVzp7F1UkLw_WKrnah-wmvvkhUQ1MD7efvmRCy25GAOtuJ2YuU7KOHTFQ8bZG0OqpsIAKseXdnBp3rDnFJcm-vtJCjx3jJU=&amp;c=gdvNImrTKf0kV7IqpIfkQDhrHgVcwj0hlksuYtvLTJbHYDuXXTg2ng==&amp;ch=2V9GEHT4NfHr-9k--8yljH25W_yS1ST6Uy4nDtQT-5Amk0lwYiN6Mg==" TargetMode="External"/><Relationship Id="rId72" Type="http://schemas.openxmlformats.org/officeDocument/2006/relationships/hyperlink" Target="http://r20.rs6.net/tn.jsp?f=001izPtgZdjS6MRe1eHOwYB1vVT1Sp1yKGTIgsFctJwTCHdaPDqo1RHEiZX2GASZOYhnMrmM_jmf5R1I1PzaMdwFVGkUCUkzZMN4t-Dk5Hnby6Nchxg_7-5XzanNRW7i-BRCD7L7PWE5Kwpj4_0GRg3S2rcq_cvky8EZI1TnbUJqEPkNgTlAaFADrJZIqjJqRg2RbUv1KAUcc3Qfoj4L5XE2nYlxzOgH2lQHLigOpM0knNL26wPCGQEGhzouTYUCA4TzYfHnJgxWNo0gT__R1iClZjoXV-vOJWgNas6kEOL2YBg0K50yrLoo_JX1TQkE1vtTE8X8KW8EMk=&amp;c=gdvNImrTKf0kV7IqpIfkQDhrHgVcwj0hlksuYtvLTJbHYDuXXTg2ng==&amp;ch=2V9GEHT4NfHr-9k--8yljH25W_yS1ST6Uy4nDtQT-5Amk0lwYiN6Mg==" TargetMode="External"/><Relationship Id="rId80" Type="http://schemas.openxmlformats.org/officeDocument/2006/relationships/hyperlink" Target="http://r20.rs6.net/tn.jsp?f=001izPtgZdjS6MRe1eHOwYB1vVT1Sp1yKGTIgsFctJwTCHdaPDqo1RHEiZX2GASZOYhc5N1QL7TWAqWvl7YxDMOp3XGa5XmD1pU91v1RUaUBE40qiWEfZC1yeorAGVrdH69FHX_4xRVX4qrHBQ_Ee5zC5TMC05eLH96BursKDVF6yhucOKiCra9Cz8fokibQyBKQoTu8Vdj6AK6mbEC-0NmAsJfXoNg2go_Az9mOFXKqxbYnzhPdpWfEA==&amp;c=gdvNImrTKf0kV7IqpIfkQDhrHgVcwj0hlksuYtvLTJbHYDuXXTg2ng==&amp;ch=2V9GEHT4NfHr-9k--8yljH25W_yS1ST6Uy4nDtQT-5Amk0lwYiN6Mg==" TargetMode="External"/><Relationship Id="rId85" Type="http://schemas.openxmlformats.org/officeDocument/2006/relationships/hyperlink" Target="http://r20.rs6.net/tn.jsp?f=001izPtgZdjS6MRe1eHOwYB1vVT1Sp1yKGTIgsFctJwTCHdaPDqo1RHEiZX2GASZOYhbg_Ruk361MqIOD-KpVSU6mRU2vWwLNiCUcpnS8tlwOWeFzuUQJjJIz9awRvG1gGUkiVxg3Op0u_MneezM4got9u-XkIg-THwZODsHpnFtBYzephWHVsYItjjDgj2CSqyCUWNykHaJRx-krjRlOfO0pGb7GQrJG59&amp;c=gdvNImrTKf0kV7IqpIfkQDhrHgVcwj0hlksuYtvLTJbHYDuXXTg2ng==&amp;ch=2V9GEHT4NfHr-9k--8yljH25W_yS1ST6Uy4nDtQT-5Amk0lwYiN6Mg==" TargetMode="External"/><Relationship Id="rId93" Type="http://schemas.openxmlformats.org/officeDocument/2006/relationships/hyperlink" Target="http://r20.rs6.net/tn.jsp?f=001izPtgZdjS6MRe1eHOwYB1vVT1Sp1yKGTIgsFctJwTCHdaPDqo1RHEiZX2GASZOYhKxvFYK_1XgVLC0cPAObeeFQV5ixRnRYUC9M3R5hATVQCqdKuAoXSBMWNX5QQU_YXNQnA5bgiKa6R1M_eYbumAKXgCnUZTHWXz5bDp4g6hRlq9N_vQaS2TlE4G-wsC1qhU7bclOASXsG7pclEreG0CzYiHin3bfyuHk6utrYcv_gmm26UxchZuNxt_atQXW57c-Sbkl1Dnts=&amp;c=gdvNImrTKf0kV7IqpIfkQDhrHgVcwj0hlksuYtvLTJbHYDuXXTg2ng==&amp;ch=2V9GEHT4NfHr-9k--8yljH25W_yS1ST6Uy4nDtQT-5Amk0lwYiN6Mg==" TargetMode="External"/><Relationship Id="rId98" Type="http://schemas.openxmlformats.org/officeDocument/2006/relationships/hyperlink" Target="http://r20.rs6.net/tn.jsp?f=001izPtgZdjS6MRe1eHOwYB1vVT1Sp1yKGTIgsFctJwTCHdaPDqo1RHEiZX2GASZOYhZGytiQr8MqrsxsoxzGoN62Pq0N2PJvyVMt83CkoMifoJHwvakfJWG7bLYFHXmU8U2M0fz9p85uNN18eYeW4RfjpyBZ5LgqimAq-HBNsfshiV72Ml8SHlk5t1vx1_WOHBiOvqqOgDxoJfm0r7Jy-dDWh2AyyLCWikbDVMxnDfNIGzU7AzBKEKQTRVKJoV5bl_h1chxfUmZTw=&amp;c=gdvNImrTKf0kV7IqpIfkQDhrHgVcwj0hlksuYtvLTJbHYDuXXTg2ng==&amp;ch=2V9GEHT4NfHr-9k--8yljH25W_yS1ST6Uy4nDtQT-5Amk0lwYiN6Mg==" TargetMode="External"/><Relationship Id="rId121" Type="http://schemas.openxmlformats.org/officeDocument/2006/relationships/image" Target="media/image22.jpeg"/><Relationship Id="rId142" Type="http://schemas.openxmlformats.org/officeDocument/2006/relationships/image" Target="media/image29.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izPtgZdjS6MRe1eHOwYB1vVT1Sp1yKGTIgsFctJwTCHdaPDqo1RHEiZX2GASZOYhc960bMUZyrGEUYA4wbmSxE_NThdY2ctCLRO12WELZsXQl8yhpYQX40WzfAc4bWAn2G0OU4Sb2EGb0Y82WkZug-_9HNHdmrR0iaZe5Q-HZGQ1Vp5TG3K2NiSwo2GoqCOBvkGakO9qrSJLnMVctBEvUIjRZs7r-GrA&amp;c=gdvNImrTKf0kV7IqpIfkQDhrHgVcwj0hlksuYtvLTJbHYDuXXTg2ng==&amp;ch=2V9GEHT4NfHr-9k--8yljH25W_yS1ST6Uy4nDtQT-5Amk0lwYiN6Mg==" TargetMode="External"/><Relationship Id="rId33" Type="http://schemas.openxmlformats.org/officeDocument/2006/relationships/hyperlink" Target="http://r20.rs6.net/tn.jsp?f=001izPtgZdjS6MRe1eHOwYB1vVT1Sp1yKGTIgsFctJwTCHdaPDqo1RHEiZX2GASZOYhfxf4A_SEbgxUe8msILO_BYCvY58FdFLTXha3o0IjxeDSbJxU3hwsUDbzXEfKiU0PTxt3UCyCFQlNTjWFIDnodULgNlZ6Y0BzcBGVpLW7hstNzI5Tv54oUAHp7ppxIsms6pfIB-6pD0bu4XmgTHSywxuGEi6233aL9XI2XVAxBKc7bsOQPnymYzgZ-IjqEvpUUPykEY-uMbsaJKKh0PLyCcxdDMZqV9MiXAOqPAJC3e0=&amp;c=gdvNImrTKf0kV7IqpIfkQDhrHgVcwj0hlksuYtvLTJbHYDuXXTg2ng==&amp;ch=2V9GEHT4NfHr-9k--8yljH25W_yS1ST6Uy4nDtQT-5Amk0lwYiN6Mg==" TargetMode="External"/><Relationship Id="rId38" Type="http://schemas.openxmlformats.org/officeDocument/2006/relationships/hyperlink" Target="http://r20.rs6.net/tn.jsp?f=001izPtgZdjS6MRe1eHOwYB1vVT1Sp1yKGTIgsFctJwTCHdaPDqo1RHEiZX2GASZOYh6pRR82MmZoNXkVYSD5Q4b5olA7rOkVVI7F5bVy3rAiVfvyCrZw5FI5lyqmy7ZSCoDsOozOxq0_LDr4kxuBVKbWnFUwhQZKwyr4vBsNGP6cMrKH0eLKYLP0O71Png_YVdA6MNZ-mxAhe_MR6ZonmHML8n1I5nHBGnU7wqLeozqdl79LQvaHWboFcYjSX8s8-rjJYotUk8-Fp1RVwnPrFL3-vh5s4ViH9M8HbK_5KpmfOc_LTW5LEaZhwno_Dg2z9j2U949Txc6Aw=&amp;c=gdvNImrTKf0kV7IqpIfkQDhrHgVcwj0hlksuYtvLTJbHYDuXXTg2ng==&amp;ch=2V9GEHT4NfHr-9k--8yljH25W_yS1ST6Uy4nDtQT-5Amk0lwYiN6Mg==" TargetMode="External"/><Relationship Id="rId46" Type="http://schemas.openxmlformats.org/officeDocument/2006/relationships/hyperlink" Target="http://r20.rs6.net/tn.jsp?f=001izPtgZdjS6MRe1eHOwYB1vVT1Sp1yKGTIgsFctJwTCHdaPDqo1RHEiZX2GASZOYhvtlanHOu-FLaA3jUu7ETEsXy01rBjNH0nlTv0hu7Xj265RGN9cGLM4WftEAwKEhggqguDo2pceIiOyAtSeZsXgT1NZQ7beTopZ_X5-xx3yWZ1Y5ScRvS5lBqWjmB2TVXtElzIgCyYE2-envfjYIzQklR9N3XIjhU-JX1OP_CKjncQaZkLkXWdQ==&amp;c=gdvNImrTKf0kV7IqpIfkQDhrHgVcwj0hlksuYtvLTJbHYDuXXTg2ng==&amp;ch=2V9GEHT4NfHr-9k--8yljH25W_yS1ST6Uy4nDtQT-5Amk0lwYiN6Mg==" TargetMode="External"/><Relationship Id="rId59" Type="http://schemas.openxmlformats.org/officeDocument/2006/relationships/hyperlink" Target="http://r20.rs6.net/tn.jsp?f=001izPtgZdjS6MRe1eHOwYB1vVT1Sp1yKGTIgsFctJwTCHdaPDqo1RHEiZX2GASZOYhpJLK4AxEbrBslTbXbDn6LIcqDEwKu7Fi6hTkmWtp_O-VQsfSYTfOhSErZ-ajrdMBoHWb9QYcRytV-Yl3YEhgLUuaHS-AXzb0NcLuprsfhKyrrOo-fw4yQARBs8HDTtVu49wBJVI4tT4OYiUJ4ZJDqSGjxsVeBGzG1WcxgCPTHbt1lSqHthgXGhW3sfBCGfeBSIeouK6fuzw8CRU7zEAIzg==&amp;c=gdvNImrTKf0kV7IqpIfkQDhrHgVcwj0hlksuYtvLTJbHYDuXXTg2ng==&amp;ch=2V9GEHT4NfHr-9k--8yljH25W_yS1ST6Uy4nDtQT-5Amk0lwYiN6Mg==" TargetMode="External"/><Relationship Id="rId67" Type="http://schemas.openxmlformats.org/officeDocument/2006/relationships/hyperlink" Target="http://r20.rs6.net/tn.jsp?f=001izPtgZdjS6MRe1eHOwYB1vVT1Sp1yKGTIgsFctJwTCHdaPDqo1RHEiZX2GASZOYhg86Snx9WngbZjATkK63PExsY8j5iyc01gEY_RfFcKommq752-App_d4IgRfP9bZsjtdRGO9o2fHAnsM6TQ92HaVPD6JMiguKhvwGIU_gGTqWHOXV3lEvDeb8YU5grWGhkc64klWrrED03TfWRsTyo6UzhFQ-D5einXih3MSzKlJbZjtCwLwC7H9x5E4wOFPYYXG1nVceft0gD4zNt-qxmEwGij_4Vy83gdYe78h3_9LbVdYfX59yig==&amp;c=gdvNImrTKf0kV7IqpIfkQDhrHgVcwj0hlksuYtvLTJbHYDuXXTg2ng==&amp;ch=2V9GEHT4NfHr-9k--8yljH25W_yS1ST6Uy4nDtQT-5Amk0lwYiN6Mg==" TargetMode="External"/><Relationship Id="rId103" Type="http://schemas.openxmlformats.org/officeDocument/2006/relationships/hyperlink" Target="http://r20.rs6.net/tn.jsp?f=001izPtgZdjS6MRe1eHOwYB1vVT1Sp1yKGTIgsFctJwTCHdaPDqo1RHEiZX2GASZOYh8aYPIkKERfVtS36Jf7WZv0xdxbVxCBeqDjsIL-l0ngU9brGsGP6N-r-wdbmPl5wt9KIxRfTLKCvRo_ayuPo-K8tQCzyxDLp_PE1nYBIJtHscr2WcQPmWt-g9ZZMTPtaomSLHKXdO3lKS1wruR2cZQ9pt65Rp1lEQwLLKWRD3zvJ-hSqEjadzz-nk0eD7jFYEVFknM3WO01siOqIxulUaNSp2ncl8vJI6&amp;c=gdvNImrTKf0kV7IqpIfkQDhrHgVcwj0hlksuYtvLTJbHYDuXXTg2ng==&amp;ch=2V9GEHT4NfHr-9k--8yljH25W_yS1ST6Uy4nDtQT-5Amk0lwYiN6Mg==" TargetMode="External"/><Relationship Id="rId108" Type="http://schemas.openxmlformats.org/officeDocument/2006/relationships/image" Target="media/image18.jpeg"/><Relationship Id="rId116" Type="http://schemas.openxmlformats.org/officeDocument/2006/relationships/hyperlink" Target="http://r20.rs6.net/tn.jsp?f=001izPtgZdjS6MRe1eHOwYB1vVT1Sp1yKGTIgsFctJwTCHdaPDqo1RHEiZX2GASZOYhN03se_cmRJ1R1ywGnq0d-dakw3AAb_AwSadeV7YBA6UD126ZpA9iscrTrveXazBsoQ_AAVeyM1WSGmf7YrCq-fqbAGzXjqE9_24zG3Sh408jnzRfCVFsB75z7HKYyeIN5tUnWN_6gTCIyMwumj2KBzRiyHBTALjqIQeqCkWUwt_BjFQCd3t27wczdCWnGuh9&amp;c=gdvNImrTKf0kV7IqpIfkQDhrHgVcwj0hlksuYtvLTJbHYDuXXTg2ng==&amp;ch=2V9GEHT4NfHr-9k--8yljH25W_yS1ST6Uy4nDtQT-5Amk0lwYiN6Mg==" TargetMode="External"/><Relationship Id="rId124" Type="http://schemas.openxmlformats.org/officeDocument/2006/relationships/hyperlink" Target="http://r20.rs6.net/tn.jsp?f=001izPtgZdjS6MRe1eHOwYB1vVT1Sp1yKGTIgsFctJwTCHdaPDqo1RHEqQeZw3fOsX5PGJUf4cNlykvSBbC_b4tlyXAczp7dWDF7BFB_ClP2RLkMJUSXeizx4_I8yyZz2aWNb_L-VIUZ8Wem9L5g9rM90S89RutTZcxEqsdce24uroa1beDlOY8uq9IN8r1vt72&amp;c=gdvNImrTKf0kV7IqpIfkQDhrHgVcwj0hlksuYtvLTJbHYDuXXTg2ng==&amp;ch=2V9GEHT4NfHr-9k--8yljH25W_yS1ST6Uy4nDtQT-5Amk0lwYiN6Mg==" TargetMode="External"/><Relationship Id="rId129" Type="http://schemas.openxmlformats.org/officeDocument/2006/relationships/hyperlink" Target="http://ui.constantcontact.com/sa/fwtf.jsp?m=1111272225814&amp;a=1120613517919&amp;ea=rthomas%40bak.rr.com" TargetMode="External"/><Relationship Id="rId137" Type="http://schemas.openxmlformats.org/officeDocument/2006/relationships/image" Target="media/image24.png"/><Relationship Id="rId20" Type="http://schemas.openxmlformats.org/officeDocument/2006/relationships/image" Target="media/image16.jpeg"/><Relationship Id="rId41" Type="http://schemas.openxmlformats.org/officeDocument/2006/relationships/hyperlink" Target="http://r20.rs6.net/tn.jsp?f=001izPtgZdjS6MRe1eHOwYB1vVT1Sp1yKGTIgsFctJwTCHdaPDqo1RHEiZX2GASZOYh9dmqTyAENZriFz8JkjHVwjC2FIQdZyAYz50PcCi9gCypAqvoKZWiI8xSoLMuOossTwouzD7e8NnQn9Ivuo04mTl57-OTiO7xzdx8pLSNK6ezhe_7Bcl5MemjxEN6MRXsias6icgbnw8Ow6Bu6763_WcUNqqPqTWe2C6uqrZ-xrxZIwPeT1Om1YYYQOqD9zMn9JjGmK-51Z9VL8rE5DbcGQ==&amp;c=gdvNImrTKf0kV7IqpIfkQDhrHgVcwj0hlksuYtvLTJbHYDuXXTg2ng==&amp;ch=2V9GEHT4NfHr-9k--8yljH25W_yS1ST6Uy4nDtQT-5Amk0lwYiN6Mg==" TargetMode="External"/><Relationship Id="rId54" Type="http://schemas.openxmlformats.org/officeDocument/2006/relationships/hyperlink" Target="http://r20.rs6.net/tn.jsp?f=001izPtgZdjS6MRe1eHOwYB1vVT1Sp1yKGTIgsFctJwTCHdaPDqo1RHEiZX2GASZOYha8x4fnAhYrAm6XXsaud8aPdf_7ioCefb8gunMSF590cFUMkILj_he1vDTRyOZA57ZYrqIHYo8W7o11JkiljG-a64Ezp7TLMn6jPzFrPQLLsjEVe53qvYdZaZKI8hNhQADXMofc0Gc5Xc1RUiygi4D4lnHpiZY_56Dvnb-7dZF8wv5G3msryLWTeiLS2sAhlQz-fHSbyvnN45hLBQkCh7Ln9XUxUGZO2C-y4xg3gjiSLctSaAcKwwdg==&amp;c=gdvNImrTKf0kV7IqpIfkQDhrHgVcwj0hlksuYtvLTJbHYDuXXTg2ng==&amp;ch=2V9GEHT4NfHr-9k--8yljH25W_yS1ST6Uy4nDtQT-5Amk0lwYiN6Mg==" TargetMode="External"/><Relationship Id="rId62" Type="http://schemas.openxmlformats.org/officeDocument/2006/relationships/hyperlink" Target="http://r20.rs6.net/tn.jsp?f=001izPtgZdjS6MRe1eHOwYB1vVT1Sp1yKGTIgsFctJwTCHdaPDqo1RHEiZX2GASZOYhLZsGtAiRsnA1WjK3etdcpWWLxuslITv9aUudY7Nf-8aOofqmq5xsXlfqR8xQzWbTI61lJUtc3peiuRJgXyROfZRIAzuMt3kSoM-c6mX5Hhadq69umF2NIb9iRWbsnoMr9sFRXfrq043CYYpZLercjInI7LlXsVRZyJVDzHPYrH34p7CP5uAV9zJUQ3ECWywxDnuj7EbYXjGF_po5JGYD7w==&amp;c=gdvNImrTKf0kV7IqpIfkQDhrHgVcwj0hlksuYtvLTJbHYDuXXTg2ng==&amp;ch=2V9GEHT4NfHr-9k--8yljH25W_yS1ST6Uy4nDtQT-5Amk0lwYiN6Mg==" TargetMode="External"/><Relationship Id="rId70" Type="http://schemas.openxmlformats.org/officeDocument/2006/relationships/hyperlink" Target="http://r20.rs6.net/tn.jsp?f=001izPtgZdjS6MRe1eHOwYB1vVT1Sp1yKGTIgsFctJwTCHdaPDqo1RHEiZX2GASZOYhM5A9kJtjl3JS_-eZrGstORmLpCWC_PD-B7u0G4mxgQIkbADtAvwbWcCbuDOZvfeMmNtVh4HRDgjE8mFT5E2PxL_bhkywrPXCf1LxZ3eMbH4v_meQYG4iQYSvppaeL8AqPdmLVVAMWOIO1RSmKG5umqYb5f0bPiQqLoeMq5qI-_xHOWmlNejpfwtvKkr_jKhn9yuAm_c9__WYQTJhw318hzZvSdEMJVRMbnni-QmCZlrxaXvvVLzcmA==&amp;c=gdvNImrTKf0kV7IqpIfkQDhrHgVcwj0hlksuYtvLTJbHYDuXXTg2ng==&amp;ch=2V9GEHT4NfHr-9k--8yljH25W_yS1ST6Uy4nDtQT-5Amk0lwYiN6Mg==" TargetMode="External"/><Relationship Id="rId75" Type="http://schemas.openxmlformats.org/officeDocument/2006/relationships/hyperlink" Target="http://r20.rs6.net/tn.jsp?f=001izPtgZdjS6MRe1eHOwYB1vVT1Sp1yKGTIgsFctJwTCHdaPDqo1RHEiZX2GASZOYhUnNc-q5fPdkdMpIzxtgNdbFOj4kfTp2VPmIDVhff2VidKhQLSnex8_MZRuVq9wQBh_PS6XoFgupSzNE2yvsQM5mo63J9ZR0noSyHENpfr2H0zHCdQRg_Q-4qK5kVGePisVrO-xOmKTDaB4kOEwPoLFwX3-jTuvPGJ2ybdNW8bMekdHZo_txrbw==&amp;c=gdvNImrTKf0kV7IqpIfkQDhrHgVcwj0hlksuYtvLTJbHYDuXXTg2ng==&amp;ch=2V9GEHT4NfHr-9k--8yljH25W_yS1ST6Uy4nDtQT-5Amk0lwYiN6Mg==" TargetMode="External"/><Relationship Id="rId83" Type="http://schemas.openxmlformats.org/officeDocument/2006/relationships/hyperlink" Target="http://r20.rs6.net/tn.jsp?f=001izPtgZdjS6MRe1eHOwYB1vVT1Sp1yKGTIgsFctJwTCHdaPDqo1RHEnCcyrII7sLymtbXx8NIkfZtDBVg5LgfmQ99iCUW96ko-1o1lhQy2okEpupZgREa_F6fzQzkhsC1ucmHnqLtCMtgBChNxFyxqeRJ94mI0tf_sBvfCAZvEFiCw8v2UEj2RhMFvsUaLFDmgsbGetVqxmRVsvb54vOJSA==&amp;c=gdvNImrTKf0kV7IqpIfkQDhrHgVcwj0hlksuYtvLTJbHYDuXXTg2ng==&amp;ch=2V9GEHT4NfHr-9k--8yljH25W_yS1ST6Uy4nDtQT-5Amk0lwYiN6Mg==" TargetMode="External"/><Relationship Id="rId88" Type="http://schemas.openxmlformats.org/officeDocument/2006/relationships/hyperlink" Target="http://r20.rs6.net/tn.jsp?f=001izPtgZdjS6MRe1eHOwYB1vVT1Sp1yKGTIgsFctJwTCHdaPDqo1RHEiZX2GASZOYhvB2Rr87P4EdTIKXkeQvh_ybxzqo3S_8hDb5lGEzYgffcLLjU6Fa8m7pXkP_UxYRiTfDe4CDYzvtHjEsbGqSvxdgmQPYiqTkjh93FO4B7Bhk8QDUpF4D-6nH8Ay8L77O0uI-hlIK0adKEtEj-5iYBHaNosShzK6YlB3imiIICYNzgdthT-DGTprLIah_E5-ds2XgqW97002c=&amp;c=gdvNImrTKf0kV7IqpIfkQDhrHgVcwj0hlksuYtvLTJbHYDuXXTg2ng==&amp;ch=2V9GEHT4NfHr-9k--8yljH25W_yS1ST6Uy4nDtQT-5Amk0lwYiN6Mg==" TargetMode="External"/><Relationship Id="rId91" Type="http://schemas.openxmlformats.org/officeDocument/2006/relationships/hyperlink" Target="http://r20.rs6.net/tn.jsp?f=001izPtgZdjS6MRe1eHOwYB1vVT1Sp1yKGTIgsFctJwTCHdaPDqo1RHEiZX2GASZOYhaCPtTGjQdVs8giHDz2t5TW2BCO08VUwa7o4bKng4UQvJ7XHKVThxtYiRtN6_Nx4V-HtEALp384We3ZVXekK-a88EtFBzP7CC3SjbTuIFD3aKkwjqeecLhYz2xBtbjk15Q_k1wTuHrtZh4-wjvd23rQ2sXENseYqU4I3NcN-x7yLeHDbcleysWmi8lU0p1JKo&amp;c=gdvNImrTKf0kV7IqpIfkQDhrHgVcwj0hlksuYtvLTJbHYDuXXTg2ng==&amp;ch=2V9GEHT4NfHr-9k--8yljH25W_yS1ST6Uy4nDtQT-5Amk0lwYiN6Mg==" TargetMode="External"/><Relationship Id="rId96" Type="http://schemas.openxmlformats.org/officeDocument/2006/relationships/hyperlink" Target="http://r20.rs6.net/tn.jsp?f=001izPtgZdjS6MRe1eHOwYB1vVT1Sp1yKGTIgsFctJwTCHdaPDqo1RHEiZX2GASZOYhHKjEjx1TkpTcweO9a0rkHN_hEuDEYY6fFrowclh7-31uuEyhh37iNYhqWkJT972wVc7I1cjKlMhXi7dd5NabFaqh317gxsq4vdk3TNE281xRFGxvE9KO6iT2qXPCgh9oZpuvbE4jJczGsL_KFOqtSSnpusTxi-pz14v1tP0z90rwonBG4iHNWRc-wWF282ValccNnEMX3vJB6-ONUOk5tw==&amp;c=gdvNImrTKf0kV7IqpIfkQDhrHgVcwj0hlksuYtvLTJbHYDuXXTg2ng==&amp;ch=2V9GEHT4NfHr-9k--8yljH25W_yS1ST6Uy4nDtQT-5Amk0lwYiN6Mg==" TargetMode="External"/><Relationship Id="rId111" Type="http://schemas.openxmlformats.org/officeDocument/2006/relationships/hyperlink" Target="http://r20.rs6.net/tn.jsp?f=001izPtgZdjS6MRe1eHOwYB1vVT1Sp1yKGTIgsFctJwTCHdaPDqo1RHEp-_TrzYK1u8f9KRDwt3-awgcfisdvwMrZkNLzXxz0YRDuzOECDIGWfvZmXSt77NH6EVErkC_eoh82FEQTm0l1QpSL4G1PDeY9VFgwq-5WulJPO4zfQGo8L8vCIF7q_s3-c7xhodOj2EBcGZ6wwGytcKn4bKmfWVFluZGJD76Z4t&amp;c=gdvNImrTKf0kV7IqpIfkQDhrHgVcwj0hlksuYtvLTJbHYDuXXTg2ng==&amp;ch=2V9GEHT4NfHr-9k--8yljH25W_yS1ST6Uy4nDtQT-5Amk0lwYiN6Mg==" TargetMode="External"/><Relationship Id="rId132" Type="http://schemas.openxmlformats.org/officeDocument/2006/relationships/hyperlink" Target="http://r20.rs6.net/tn.jsp?f=001izPtgZdjS6MRe1eHOwYB1vVT1Sp1yKGTIgsFctJwTCHdaPDqo1RHEjqF_zaJlBX5Ht2Aq37QJYJrQ4q3nToe8lUvsFpCXhoBuVHih5knUnZzYRu5o7q52g5_2-DFmSyvv75l1Xwm1WZmjy3-2YqJX7vCxOXQ0t5zbT9rk98EHo582j2ScIeMVg==&amp;c=gdvNImrTKf0kV7IqpIfkQDhrHgVcwj0hlksuYtvLTJbHYDuXXTg2ng==&amp;ch=2V9GEHT4NfHr-9k--8yljH25W_yS1ST6Uy4nDtQT-5Amk0lwYiN6Mg==" TargetMode="External"/><Relationship Id="rId140"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izPtgZdjS6MRe1eHOwYB1vVT1Sp1yKGTIgsFctJwTCHdaPDqo1RHEiZX2GASZOYhZUhTSh0mHPkBt29qcFSGZL30tUfHi7-pH6Hpeee5YImQNtOn4Bh-DaBALsd0ZyhVSCCBvheIbZCV0_BxmBulhXJxrQiKKj3hTjGMKNreXM4o1Gxr42qAHpyOxdDQXaclQyZPTPuG-KeYZ8m45PEPpRX1ojv8S8-uRvEq3L8YRMrLensQcjvxIR9NFBdlyJ4u&amp;c=gdvNImrTKf0kV7IqpIfkQDhrHgVcwj0hlksuYtvLTJbHYDuXXTg2ng==&amp;ch=2V9GEHT4NfHr-9k--8yljH25W_yS1ST6Uy4nDtQT-5Amk0lwYiN6Mg==" TargetMode="External"/><Relationship Id="rId28" Type="http://schemas.openxmlformats.org/officeDocument/2006/relationships/hyperlink" Target="http://r20.rs6.net/tn.jsp?f=001izPtgZdjS6MRe1eHOwYB1vVT1Sp1yKGTIgsFctJwTCHdaPDqo1RHEiZX2GASZOYhQT4sT8d0j4uLgXwFllfSOxA9HPpPs0tJrNz7mcWQviFjite9yWHVdrX3bqqVenYpEEoWm4cTc2DJVKoVcn0v0ISAl1Hdpm6KeYj0bosOIr6BIOBvcGYsjLrdP9JpGJ3iyJZbKGe0Pd-tGGkrmm6pfufAA2v1-_azs6Aa5wmVUAqw_gCMOBpiGQ==&amp;c=gdvNImrTKf0kV7IqpIfkQDhrHgVcwj0hlksuYtvLTJbHYDuXXTg2ng==&amp;ch=2V9GEHT4NfHr-9k--8yljH25W_yS1ST6Uy4nDtQT-5Amk0lwYiN6Mg==" TargetMode="External"/><Relationship Id="rId36" Type="http://schemas.openxmlformats.org/officeDocument/2006/relationships/hyperlink" Target="http://r20.rs6.net/tn.jsp?f=001izPtgZdjS6MRe1eHOwYB1vVT1Sp1yKGTIgsFctJwTCHdaPDqo1RHEiZX2GASZOYh_DFydSo54-luCYbghLmiX15rcFX4pCExfsgNnrjpiR6sVTtooyIlZdzCN_G3Tz6myvN4cKihRotF8J1OkoRq-WiUIBR36zJnQOSOncHR6bdYpzjZMueGCCG1dLxDbTbdmHMxn1kPYWLLxQVp04spZsVYITHEo_ETgeGlgYtdQB4XT4UfgMXc60udLKb65diWZAD9GgSMPD5tS_xqA2dkwR2016LZV37MgvvEx3VYCdk=&amp;c=gdvNImrTKf0kV7IqpIfkQDhrHgVcwj0hlksuYtvLTJbHYDuXXTg2ng==&amp;ch=2V9GEHT4NfHr-9k--8yljH25W_yS1ST6Uy4nDtQT-5Amk0lwYiN6Mg==" TargetMode="External"/><Relationship Id="rId49" Type="http://schemas.openxmlformats.org/officeDocument/2006/relationships/hyperlink" Target="http://r20.rs6.net/tn.jsp?f=001izPtgZdjS6MRe1eHOwYB1vVT1Sp1yKGTIgsFctJwTCHdaPDqo1RHEiZX2GASZOYhzPKRkXnYhA-VKRLwZkaLoZ7SaMyiWWf4PKhHfx6Up1VBKYLwd8toh98Q9fLZGvNMv6BgDJP6vAZP8f1WGRtOiUAoz15Xnt2frWmaFELpMx0euuzKvQiWT4xrzIN3X6kfqnhrHL6bFZAHR-4b7aksbpEdWkq44sGshlr_o7SsUOqEE8sFuJGMemywztmYN_pTM9OmvzspC1FEHKhwwahiR1nOtOeG3yLW3vFIkShY4FM=&amp;c=gdvNImrTKf0kV7IqpIfkQDhrHgVcwj0hlksuYtvLTJbHYDuXXTg2ng==&amp;ch=2V9GEHT4NfHr-9k--8yljH25W_yS1ST6Uy4nDtQT-5Amk0lwYiN6Mg==" TargetMode="External"/><Relationship Id="rId57" Type="http://schemas.openxmlformats.org/officeDocument/2006/relationships/hyperlink" Target="http://r20.rs6.net/tn.jsp?f=001izPtgZdjS6MRe1eHOwYB1vVT1Sp1yKGTIgsFctJwTCHdaPDqo1RHEiZX2GASZOYhPm0lGbExoPigMB6uJpUeq4x7ixwFUT8121j0SeUzQvhEWZDLoqnEOjsRfemQIY11BreEJXcLBs-0tqV-TLyhdy-pOGwxgHIkeSigAGeuR-kmTObmC66Mo6Z6aWA03fsdFtTvUjrd2jR8ZMxWi3wVLnXZFGSm8VcWXOoCDUQtonyhnrNitpMf3zwR5HMLUOg5Zo5jJuLjXkU-8V-yK4vvpQ==&amp;c=gdvNImrTKf0kV7IqpIfkQDhrHgVcwj0hlksuYtvLTJbHYDuXXTg2ng==&amp;ch=2V9GEHT4NfHr-9k--8yljH25W_yS1ST6Uy4nDtQT-5Amk0lwYiN6Mg==" TargetMode="External"/><Relationship Id="rId106" Type="http://schemas.openxmlformats.org/officeDocument/2006/relationships/hyperlink" Target="http://r20.rs6.net/tn.jsp?f=001izPtgZdjS6MRe1eHOwYB1vVT1Sp1yKGTIgsFctJwTCHdaPDqo1RHEiZX2GASZOYhMVVzqKBTFjVBmiOKXyBSj6oxukmBSDPlm_rxAjkEl6IQNOTLU5hbXJtlo69GNQzqK2iuSmrSpUd0stgCS-Nvu3dBjas4ghlNrKUHTpFoVVNEtfwz7cshs88YhG0qMgXUkuWTvwOOMrYz194kUFvakKBIZ7AKBsedaEW2kwI4-ZpgLuNh39-i3kdwNILfoQWoEP_Ix6elv-fT02ChMeMHCfxhUDKGVDXIgKrGYx2u7w5tecEGij0AXv0SSClgwQle8qpyxT_qn9k=&amp;c=gdvNImrTKf0kV7IqpIfkQDhrHgVcwj0hlksuYtvLTJbHYDuXXTg2ng==&amp;ch=2V9GEHT4NfHr-9k--8yljH25W_yS1ST6Uy4nDtQT-5Amk0lwYiN6Mg==" TargetMode="External"/><Relationship Id="rId114" Type="http://schemas.openxmlformats.org/officeDocument/2006/relationships/hyperlink" Target="http://r20.rs6.net/tn.jsp?f=001izPtgZdjS6MRe1eHOwYB1vVT1Sp1yKGTIgsFctJwTCHdaPDqo1RHEp-_TrzYK1u8f9KRDwt3-awgcfisdvwMrZkNLzXxz0YRDuzOECDIGWfvZmXSt77NH6EVErkC_eoh82FEQTm0l1QpSL4G1PDeY9VFgwq-5WulJPO4zfQGo8L8vCIF7q_s3-c7xhodOj2EBcGZ6wwGytcKn4bKmfWVFluZGJD76Z4t&amp;c=gdvNImrTKf0kV7IqpIfkQDhrHgVcwj0hlksuYtvLTJbHYDuXXTg2ng==&amp;ch=2V9GEHT4NfHr-9k--8yljH25W_yS1ST6Uy4nDtQT-5Amk0lwYiN6Mg==" TargetMode="External"/><Relationship Id="rId119" Type="http://schemas.openxmlformats.org/officeDocument/2006/relationships/hyperlink" Target="http://r20.rs6.net/tn.jsp?f=001izPtgZdjS6MRe1eHOwYB1vVT1Sp1yKGTIgsFctJwTCHdaPDqo1RHEjqF_zaJlBX5ya1W0oYaeZtJDrWokwCttpcxVEVc2lHZDR_iRTHd9d9HXk83vr2LV2e9obJVBgrv-89X5Wi7Pqq1h-r-zy5PROhEgQuElc5xTS-bO1UFU2w=&amp;c=gdvNImrTKf0kV7IqpIfkQDhrHgVcwj0hlksuYtvLTJbHYDuXXTg2ng==&amp;ch=2V9GEHT4NfHr-9k--8yljH25W_yS1ST6Uy4nDtQT-5Amk0lwYiN6Mg==" TargetMode="External"/><Relationship Id="rId127" Type="http://schemas.openxmlformats.org/officeDocument/2006/relationships/hyperlink" Target="http://r20.rs6.net/tn.jsp?f=001izPtgZdjS6MRe1eHOwYB1vVT1Sp1yKGTIgsFctJwTCHdaPDqo1RHEso89kOd7uwBd9A6RAb7cSSpdSIAJas4aR_NBl1Cf8UeGnMShEVapd1Bzt97AIWLE6ZX3yzG3fnCnRZnXipiOTPC8Wy1qlni28yfNUC6OXKHKFcErGJW8pwLTjxS0qxU2Q==&amp;c=gdvNImrTKf0kV7IqpIfkQDhrHgVcwj0hlksuYtvLTJbHYDuXXTg2ng==&amp;ch=2V9GEHT4NfHr-9k--8yljH25W_yS1ST6Uy4nDtQT-5Amk0lwYiN6Mg==" TargetMode="External"/><Relationship Id="rId10" Type="http://schemas.openxmlformats.org/officeDocument/2006/relationships/image" Target="media/image6.png"/><Relationship Id="rId31" Type="http://schemas.openxmlformats.org/officeDocument/2006/relationships/hyperlink" Target="http://r20.rs6.net/tn.jsp?f=001izPtgZdjS6MRe1eHOwYB1vVT1Sp1yKGTIgsFctJwTCHdaPDqo1RHEiZX2GASZOYhXtRpmoXBgguG1w_G0Y-tFZ4Gp99Wo3hByousFGSW8jOcroYDe9P8HkEH47ig0EH6dHfUDjgLGtcGSIDikQAIDx5CwnoLMEY_bostuFiHhi6JTCn1YzCkq3CnZM2cubSG8PEwD8v1GKZsOg57oDF6naQFSF-JOMGW_Ak1RmJy5IA=&amp;c=gdvNImrTKf0kV7IqpIfkQDhrHgVcwj0hlksuYtvLTJbHYDuXXTg2ng==&amp;ch=2V9GEHT4NfHr-9k--8yljH25W_yS1ST6Uy4nDtQT-5Amk0lwYiN6Mg==" TargetMode="External"/><Relationship Id="rId44" Type="http://schemas.openxmlformats.org/officeDocument/2006/relationships/hyperlink" Target="http://r20.rs6.net/tn.jsp?f=001izPtgZdjS6MRe1eHOwYB1vVT1Sp1yKGTIgsFctJwTCHdaPDqo1RHEiZX2GASZOYh4KJPqsurWPjTKonnqufzom3bt6bDOyK7X005tSAZifOcn4T74mTRRykNNEHpBLNWYfuMk9kCdfnRfivZmspvW7Nycm3JEIhLl9XxceHS3OCInvSx2hBFCYyhuzLxQXztqyFcI14Wg0hIdYrtsq1hyv-YfYIzMrOwQuWjBDBDcUTnWE9nzc2OVYVql90HITpfSLcmln7j9_g7JDdbQdJqspV_-7cpl1Of9Psn3tFioKHzUXS7EtvkXA==&amp;c=gdvNImrTKf0kV7IqpIfkQDhrHgVcwj0hlksuYtvLTJbHYDuXXTg2ng==&amp;ch=2V9GEHT4NfHr-9k--8yljH25W_yS1ST6Uy4nDtQT-5Amk0lwYiN6Mg==" TargetMode="External"/><Relationship Id="rId52" Type="http://schemas.openxmlformats.org/officeDocument/2006/relationships/hyperlink" Target="http://r20.rs6.net/tn.jsp?f=001izPtgZdjS6MRe1eHOwYB1vVT1Sp1yKGTIgsFctJwTCHdaPDqo1RHEiZX2GASZOYhbq5KvVgBLWWW-2VeL-x8WN-9wgE2Wu1EsarepkCc0oFKhEcgXuUxTz4dowiSQzmwL2XpDaxYEbmSmj9V6Azf-40VjiZu3aNdbL9puyx48FF5wu00YK8gTSY33TDAquUiuGDIk8bIiRN-hIyoc_rcBdvjwzLGMKU4&amp;c=gdvNImrTKf0kV7IqpIfkQDhrHgVcwj0hlksuYtvLTJbHYDuXXTg2ng==&amp;ch=2V9GEHT4NfHr-9k--8yljH25W_yS1ST6Uy4nDtQT-5Amk0lwYiN6Mg==" TargetMode="External"/><Relationship Id="rId60" Type="http://schemas.openxmlformats.org/officeDocument/2006/relationships/hyperlink" Target="http://r20.rs6.net/tn.jsp?f=001izPtgZdjS6MRe1eHOwYB1vVT1Sp1yKGTIgsFctJwTCHdaPDqo1RHEiZX2GASZOYhLrfxztDQkE6uKzKmk87BYNZtSYlq7kOJEDB8Vc98v4xX7GA_azXUAvO6vEFuA2MwsrlPNr6lOanhIPlIxWbZSXnaUzV_-LKKbl3yiH2NziRDmzjAQKBXLsE-cHCXcGOyQkJLrqfNFQlwu1HQ0rH8r0JZPDx9OKgOwusnL5CafL5CQEKJVsJm2wcgifYZ9w9gLboskRE0ABQ=&amp;c=gdvNImrTKf0kV7IqpIfkQDhrHgVcwj0hlksuYtvLTJbHYDuXXTg2ng==&amp;ch=2V9GEHT4NfHr-9k--8yljH25W_yS1ST6Uy4nDtQT-5Amk0lwYiN6Mg==" TargetMode="External"/><Relationship Id="rId65" Type="http://schemas.openxmlformats.org/officeDocument/2006/relationships/hyperlink" Target="http://r20.rs6.net/tn.jsp?f=001izPtgZdjS6MRe1eHOwYB1vVT1Sp1yKGTIgsFctJwTCHdaPDqo1RHEiZX2GASZOYhoF7WHBbzfUvYWPOQnVE1Vn-V0jEU0fA1gTSCq_aQjbLSnSCIAi_lide6RL9h0bd2Ix38HHJWqObnnDJl1No8MAnytBjTbm0YZRcsygnLi6uGC-B9PokVLi7b6COda9394C_wlZcLoWuqvxN4KoHXjy8FbaGEoX-OwpsuSy3z1Mj1nFlE76OuMtEllaa3uV1PXFRVM2wtj1YKQQVWZ7988uFZl6_Bo0H-GaAKISJ32zWZeU1oHMtfnrITMjOUAboh&amp;c=gdvNImrTKf0kV7IqpIfkQDhrHgVcwj0hlksuYtvLTJbHYDuXXTg2ng==&amp;ch=2V9GEHT4NfHr-9k--8yljH25W_yS1ST6Uy4nDtQT-5Amk0lwYiN6Mg==" TargetMode="External"/><Relationship Id="rId73" Type="http://schemas.openxmlformats.org/officeDocument/2006/relationships/hyperlink" Target="http://r20.rs6.net/tn.jsp?f=001izPtgZdjS6MRe1eHOwYB1vVT1Sp1yKGTIgsFctJwTCHdaPDqo1RHEiZX2GASZOYhUbGmYCAQQaXaks7V9I3bP_zRWdM63VxWxxKW8l90Jq5CML3LB1R4-aMbIjJpT35ukQ85kzTQi-LWOm6P8rHYWMe3pT5cGKWxVoUTs822RmzWsZ_WunUDUJDHVv8Ff37lDtHgvT_CKCWENEbKR85k7qSEsZj_l9LQ-fJUhvg3AoDn3XTjBSzSxLMQzfWvxCMj&amp;c=gdvNImrTKf0kV7IqpIfkQDhrHgVcwj0hlksuYtvLTJbHYDuXXTg2ng==&amp;ch=2V9GEHT4NfHr-9k--8yljH25W_yS1ST6Uy4nDtQT-5Amk0lwYiN6Mg==" TargetMode="External"/><Relationship Id="rId78" Type="http://schemas.openxmlformats.org/officeDocument/2006/relationships/hyperlink" Target="http://r20.rs6.net/tn.jsp?f=001izPtgZdjS6MRe1eHOwYB1vVT1Sp1yKGTIgsFctJwTCHdaPDqo1RHEiZX2GASZOYhc5N1QL7TWAqWvl7YxDMOp3XGa5XmD1pU91v1RUaUBE40qiWEfZC1yeorAGVrdH69FHX_4xRVX4qrHBQ_Ee5zC5TMC05eLH96BursKDVF6yhucOKiCra9Cz8fokibQyBKQoTu8Vdj6AK6mbEC-0NmAsJfXoNg2go_Az9mOFXKqxbYnzhPdpWfEA==&amp;c=gdvNImrTKf0kV7IqpIfkQDhrHgVcwj0hlksuYtvLTJbHYDuXXTg2ng==&amp;ch=2V9GEHT4NfHr-9k--8yljH25W_yS1ST6Uy4nDtQT-5Amk0lwYiN6Mg==" TargetMode="External"/><Relationship Id="rId81" Type="http://schemas.openxmlformats.org/officeDocument/2006/relationships/hyperlink" Target="http://r20.rs6.net/tn.jsp?f=001izPtgZdjS6MRe1eHOwYB1vVT1Sp1yKGTIgsFctJwTCHdaPDqo1RHEiZX2GASZOYhSJ915gB3YobCIgPdRsHUx99ETbjhMS5ZsFNUoLfgNsNUYB36NJjqyPwF7_l0Q_ZVJ_VVWmP4WNV7gx8VHzvuh5ftcRFKKkfgOtIc5-jEUywJDYrhIFOx7oglImSVyjUrj1YIe3ydaAhxNdf5tziFjZfne0Mx8DX7qFyzYy9KbOgRO7Q7sBK6oA==&amp;c=gdvNImrTKf0kV7IqpIfkQDhrHgVcwj0hlksuYtvLTJbHYDuXXTg2ng==&amp;ch=2V9GEHT4NfHr-9k--8yljH25W_yS1ST6Uy4nDtQT-5Amk0lwYiN6Mg==" TargetMode="External"/><Relationship Id="rId86" Type="http://schemas.openxmlformats.org/officeDocument/2006/relationships/hyperlink" Target="http://r20.rs6.net/tn.jsp?f=001izPtgZdjS6MRe1eHOwYB1vVT1Sp1yKGTIgsFctJwTCHdaPDqo1RHEiZX2GASZOYheTqu1_aF2Z9_dUV1sa_JbqnRaKz56PzClUOfDEXtjWmxOLwBV4AELavQU8fkbCdlc58JnrGH72LQgeVnLZxfLkIOKkp_X8-myngpUpujDgneJGdpvjrcP-oQqfYOEvIjwsqquoG25XilHX5OFVNuA_PHlzHT_g7nn7WZfduzYtXeyoMqeCLEIvvw6Jjng0M77sooP2whAkq7xpkaMj1Xy7PPucPk9_eLKbdloZwKcdDW07yjspvPvH8ZcwxBE5eDEmrI-02usogjqOC2-8tyh5ChUkFR1n4doyCB734W6ig=&amp;c=gdvNImrTKf0kV7IqpIfkQDhrHgVcwj0hlksuYtvLTJbHYDuXXTg2ng==&amp;ch=2V9GEHT4NfHr-9k--8yljH25W_yS1ST6Uy4nDtQT-5Amk0lwYiN6Mg==" TargetMode="External"/><Relationship Id="rId94" Type="http://schemas.openxmlformats.org/officeDocument/2006/relationships/hyperlink" Target="http://r20.rs6.net/tn.jsp?f=001izPtgZdjS6MRe1eHOwYB1vVT1Sp1yKGTIgsFctJwTCHdaPDqo1RHEiZX2GASZOYhcnbVXPT2PVH30uIFJR-bcMWUWEvjviYR9sirlzRuGm8R0i6VcURgqh8v47PZ2Eowry4dysAkAZeNLMsM8rtfzR3PA8a00pFXGQIC8XnlhQKvPJmiZdEftVYR5wF_HguoIMd0bS9NfPVPMIK66v6wrjuqZLzZOxE7PMqffDg2-bPj1UN8-uzWVVn8aI7pjsWKOOuczZdTdZxyhQzLoSfdruu8WZUISSH6MNnpswx3opQ=&amp;c=gdvNImrTKf0kV7IqpIfkQDhrHgVcwj0hlksuYtvLTJbHYDuXXTg2ng==&amp;ch=2V9GEHT4NfHr-9k--8yljH25W_yS1ST6Uy4nDtQT-5Amk0lwYiN6Mg==" TargetMode="External"/><Relationship Id="rId99" Type="http://schemas.openxmlformats.org/officeDocument/2006/relationships/hyperlink" Target="http://r20.rs6.net/tn.jsp?f=001izPtgZdjS6MRe1eHOwYB1vVT1Sp1yKGTIgsFctJwTCHdaPDqo1RHEiZX2GASZOYh8bO5u9yw1LW9E6pbgtF2nzsVL1ocPH0UNmpjnbnUTcB6iK019uug6V982DdYXBxEiMnpNsnKr_ccgp60kabEnM18ZJjQyhxc_ANXh5Qq2UDt8LX9jT2kH5Lvafkx9deLvS5SHfuG4ODbMR6Jxjgycw==&amp;c=gdvNImrTKf0kV7IqpIfkQDhrHgVcwj0hlksuYtvLTJbHYDuXXTg2ng==&amp;ch=2V9GEHT4NfHr-9k--8yljH25W_yS1ST6Uy4nDtQT-5Amk0lwYiN6Mg==" TargetMode="External"/><Relationship Id="rId101" Type="http://schemas.openxmlformats.org/officeDocument/2006/relationships/hyperlink" Target="http://r20.rs6.net/tn.jsp?f=001izPtgZdjS6MRe1eHOwYB1vVT1Sp1yKGTIgsFctJwTCHdaPDqo1RHEiZX2GASZOYhcoqXVa6E9YvZeI0OLHWcS1KjLMi5711qMm2cIYM8k9eNv6HBnjgIzOKQt6KfZMIrsSNrrXIaDHwT7SJ-RcvJ0PL1u2_hghaV-iZyaqJKPmZv-buwR1RIeegpmsRIiTKqIRqMO7bBfZyxNHGlp0-bH9yuI4YiuxVt3pev5VzM7cbDn6E1-Zqg0002cByCgnXf&amp;c=gdvNImrTKf0kV7IqpIfkQDhrHgVcwj0hlksuYtvLTJbHYDuXXTg2ng==&amp;ch=2V9GEHT4NfHr-9k--8yljH25W_yS1ST6Uy4nDtQT-5Amk0lwYiN6Mg==" TargetMode="External"/><Relationship Id="rId122" Type="http://schemas.openxmlformats.org/officeDocument/2006/relationships/hyperlink" Target="http://r20.rs6.net/tn.jsp?f=001izPtgZdjS6MRe1eHOwYB1vVT1Sp1yKGTIgsFctJwTCHdaPDqo1RHEjqF_zaJlBX5ZPy2aXK2-VD3jqA0nZNIJdPQbzCBuIZUAFrAO2ek1aYI2ofpx_iUwGnTnH_aH1o8Ynxkd2QjbebU8s9TezzCfWH5PqU2Byr9jeWLfmbqwgC0n2EVY1andVocna4_IZRN&amp;c=gdvNImrTKf0kV7IqpIfkQDhrHgVcwj0hlksuYtvLTJbHYDuXXTg2ng==&amp;ch=2V9GEHT4NfHr-9k--8yljH25W_yS1ST6Uy4nDtQT-5Amk0lwYiN6Mg==" TargetMode="External"/><Relationship Id="rId130" Type="http://schemas.openxmlformats.org/officeDocument/2006/relationships/image" Target="media/image23.gif"/><Relationship Id="rId135" Type="http://schemas.openxmlformats.org/officeDocument/2006/relationships/hyperlink" Target="mailto:prophecyupdate@bak.rr.com" TargetMode="External"/><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izPtgZdjS6MRe1eHOwYB1vVT1Sp1yKGTIgsFctJwTCHdaPDqo1RHEiZX2GASZOYhYUOjmGeeJ-IFv1ordURo6S0mkRBQU_RDs-cuJ6XEmB-D1qmJoPxzY7gUQ7hX1tblmpQehPZvo7IQD3gGrfTH2tdMGiOGacLR8VRmH8baL3tb20hi7uw12GJOdV-Ka_lqM-IvhZuPwx2UzOwm1jx74g==&amp;c=gdvNImrTKf0kV7IqpIfkQDhrHgVcwj0hlksuYtvLTJbHYDuXXTg2ng==&amp;ch=2V9GEHT4NfHr-9k--8yljH25W_yS1ST6Uy4nDtQT-5Amk0lwYiN6Mg==" TargetMode="External"/><Relationship Id="rId109" Type="http://schemas.openxmlformats.org/officeDocument/2006/relationships/hyperlink" Target="http://r20.rs6.net/tn.jsp?f=001izPtgZdjS6MRe1eHOwYB1vVT1Sp1yKGTIgsFctJwTCHdaPDqo1RHEvKpkAIvcGPndJV3Vj-PFZi9OeXsmayAb1qQEJHREXNw40f-YL6Vcur0DX8FAqXxzSk6Fo_Ldk20DHd6TwzCA68Rp-v95OGkNe2ivodvUI2D7nu4aa5z1AZLveH-Bm-SfQ==&amp;c=gdvNImrTKf0kV7IqpIfkQDhrHgVcwj0hlksuYtvLTJbHYDuXXTg2ng==&amp;ch=2V9GEHT4NfHr-9k--8yljH25W_yS1ST6Uy4nDtQT-5Amk0lwYiN6Mg==" TargetMode="External"/><Relationship Id="rId34" Type="http://schemas.openxmlformats.org/officeDocument/2006/relationships/hyperlink" Target="http://r20.rs6.net/tn.jsp?f=001izPtgZdjS6MRe1eHOwYB1vVT1Sp1yKGTIgsFctJwTCHdaPDqo1RHEiZX2GASZOYhALZj-Ar5WC6kHAlZbbb2ZjLnzVqeJel8tAp61BqXNe249YgQC_mWOUCoIURBbrtF5hrXxTxltd4QUqpVePVYP_fbKQHt20G4VtDdF8ZBqANiRfGF8fuA8wTcba_gl9axrAIwZWJ963GEhEyb6SnhX-B_OHEM_8Ii&amp;c=gdvNImrTKf0kV7IqpIfkQDhrHgVcwj0hlksuYtvLTJbHYDuXXTg2ng==&amp;ch=2V9GEHT4NfHr-9k--8yljH25W_yS1ST6Uy4nDtQT-5Amk0lwYiN6Mg==" TargetMode="External"/><Relationship Id="rId50" Type="http://schemas.openxmlformats.org/officeDocument/2006/relationships/hyperlink" Target="http://r20.rs6.net/tn.jsp?f=001izPtgZdjS6MRe1eHOwYB1vVT1Sp1yKGTIgsFctJwTCHdaPDqo1RHEiZX2GASZOYhCMiYyEiCwmPnYpzg8r1UJtRlpPBgTgzx9MzgWhACH3opNG4XhISCd2Qkf69KI1XBt_zRJDPhs8tkWle1q8Sena2kadEzSFfkrsBzZUbdmDDlZfymkBS4Ms-N9doeIFFcUphj0kUdHeH3wAeHQQrjq9vToiV8ZrEnzTouBXivMWtxtGPEMyiro1pCReREMFhH9NgipD5M5qVj3dMYjV4mOAT44t37W5zvvTdg38UKRpg=&amp;c=gdvNImrTKf0kV7IqpIfkQDhrHgVcwj0hlksuYtvLTJbHYDuXXTg2ng==&amp;ch=2V9GEHT4NfHr-9k--8yljH25W_yS1ST6Uy4nDtQT-5Amk0lwYiN6Mg==" TargetMode="External"/><Relationship Id="rId55" Type="http://schemas.openxmlformats.org/officeDocument/2006/relationships/hyperlink" Target="http://r20.rs6.net/tn.jsp?f=001izPtgZdjS6MRe1eHOwYB1vVT1Sp1yKGTIgsFctJwTCHdaPDqo1RHEiZX2GASZOYhg08ttcoCt4Q19bC3Ar2ht8KutW38YM4JiL7nX4hZKsHpbJ_RoSlUBmlLg-CX0LkEfDpwRt67ggUAPe9pJizFXVqtDFXDs8UD1yUoU8fm1_AqU7rMwyG6qnEOKycLF-BaKX5WOdvgle2Uc17avaGe9gKzpHisAGd9zr4Klu3FEC28mtvNSucO8R5kE-iUZrqfBqjw-b_6Vf12EE9kxzWVStD5HhfJH4IzyIiA3xoObMQ=&amp;c=gdvNImrTKf0kV7IqpIfkQDhrHgVcwj0hlksuYtvLTJbHYDuXXTg2ng==&amp;ch=2V9GEHT4NfHr-9k--8yljH25W_yS1ST6Uy4nDtQT-5Amk0lwYiN6Mg==" TargetMode="External"/><Relationship Id="rId76" Type="http://schemas.openxmlformats.org/officeDocument/2006/relationships/hyperlink" Target="http://r20.rs6.net/tn.jsp?f=001izPtgZdjS6MRe1eHOwYB1vVT1Sp1yKGTIgsFctJwTCHdaPDqo1RHEiZX2GASZOYhOIJv6oiRTCF8ps-5U2hWzOkwcLmlu7Dl7wKAIdZHdlX_KDKJ_RyPZqa4Np7EONyhqLB_jA5OhNZSRQ95i650ogQ1H8Tle2QFXF4e-enFmPNZII2VdkJFhyiV4_oPExqAhlHI-qEu__2tKU_WvOdxIqJ9VZRVuWkdiUa79-S7id3k4647jHgvMQ==&amp;c=gdvNImrTKf0kV7IqpIfkQDhrHgVcwj0hlksuYtvLTJbHYDuXXTg2ng==&amp;ch=2V9GEHT4NfHr-9k--8yljH25W_yS1ST6Uy4nDtQT-5Amk0lwYiN6Mg==" TargetMode="External"/><Relationship Id="rId97" Type="http://schemas.openxmlformats.org/officeDocument/2006/relationships/hyperlink" Target="http://r20.rs6.net/tn.jsp?f=001izPtgZdjS6MRe1eHOwYB1vVT1Sp1yKGTIgsFctJwTCHdaPDqo1RHEiZX2GASZOYhYGfQy2V0WFd3k_DlsEh8IJo76O7RcCTWllpoxY9GoCxAeYZNhBrujuXOryu_X-mwFE8mNbUJxBfHUjd6-htGXijNCzqwEzZ_vhK_5v-sPIfWwVmKoOhE4thz3u9k_h9exGawI_D_5M59-O7jpgO3qudbHeU58CeKINUdecylVMZczMNGo_NF-g==&amp;c=gdvNImrTKf0kV7IqpIfkQDhrHgVcwj0hlksuYtvLTJbHYDuXXTg2ng==&amp;ch=2V9GEHT4NfHr-9k--8yljH25W_yS1ST6Uy4nDtQT-5Amk0lwYiN6Mg==" TargetMode="External"/><Relationship Id="rId104" Type="http://schemas.openxmlformats.org/officeDocument/2006/relationships/hyperlink" Target="http://r20.rs6.net/tn.jsp?f=001izPtgZdjS6MRe1eHOwYB1vVT1Sp1yKGTIgsFctJwTCHdaPDqo1RHEvwTZJ7qT3HJWeolxAv3UatjjlQLPzL0eahv1W-MOlgdkQ-r0cmGJfCnpVFsWZfGBq2cbzCodUxhXwG2mmTdbVCad_uhjcqF2JBu5oBtxw1TauoIXav20t9yNi10O4Z3vNX2l_Vc69FBYQoD4tjc_hYxv-lnHVtv-A==&amp;c=gdvNImrTKf0kV7IqpIfkQDhrHgVcwj0hlksuYtvLTJbHYDuXXTg2ng==&amp;ch=2V9GEHT4NfHr-9k--8yljH25W_yS1ST6Uy4nDtQT-5Amk0lwYiN6Mg==" TargetMode="External"/><Relationship Id="rId120" Type="http://schemas.openxmlformats.org/officeDocument/2006/relationships/image" Target="media/image21.jpeg"/><Relationship Id="rId125" Type="http://schemas.openxmlformats.org/officeDocument/2006/relationships/hyperlink" Target="http://r20.rs6.net/tn.jsp?f=001izPtgZdjS6MRe1eHOwYB1vVT1Sp1yKGTIgsFctJwTCHdaPDqo1RHEiZX2GASZOYh2lQVtNYLvdL4pcVYJ0YyEgOAIRARdQ9BMJ_Q_5SfcVri8pslxOAMnnsigIlJJ3j-f76g9UfoKqUz0Oklmkcf6Ly3qit5-47vJYsznCHKbzzg7QJ7ilb159gqE7mYp9e7mkRanEwVc-ozJ0H9lI28AaRuYGbd3sIoRWrCG3qFFI4=&amp;c=gdvNImrTKf0kV7IqpIfkQDhrHgVcwj0hlksuYtvLTJbHYDuXXTg2ng==&amp;ch=2V9GEHT4NfHr-9k--8yljH25W_yS1ST6Uy4nDtQT-5Amk0lwYiN6Mg==" TargetMode="External"/><Relationship Id="rId141" Type="http://schemas.openxmlformats.org/officeDocument/2006/relationships/image" Target="media/image28.png"/><Relationship Id="rId7" Type="http://schemas.openxmlformats.org/officeDocument/2006/relationships/image" Target="media/image3.png"/><Relationship Id="rId71" Type="http://schemas.openxmlformats.org/officeDocument/2006/relationships/hyperlink" Target="http://r20.rs6.net/tn.jsp?f=001izPtgZdjS6MRe1eHOwYB1vVT1Sp1yKGTIgsFctJwTCHdaPDqo1RHEiZX2GASZOYhtMTWt2PaA5itSx6STTv_EmSrV1NQ2HnmQCEerodQayAT_ei5tduY0qphDtCi7kc73v_d5EcJAzxkOxATeVmn9q8-TdQflpX7HRGg-AvfRU3qOHcu-F21IkB-WWS3zlibTtynacdWi9utkRdKWv9XEu044vU9fO8O6_YqCiM0UlNa6VMW3mVWusVwdjA-T5kN3uGbxH94KA8=&amp;c=gdvNImrTKf0kV7IqpIfkQDhrHgVcwj0hlksuYtvLTJbHYDuXXTg2ng==&amp;ch=2V9GEHT4NfHr-9k--8yljH25W_yS1ST6Uy4nDtQT-5Amk0lwYiN6Mg==" TargetMode="External"/><Relationship Id="rId92" Type="http://schemas.openxmlformats.org/officeDocument/2006/relationships/hyperlink" Target="http://r20.rs6.net/tn.jsp?f=001izPtgZdjS6MRe1eHOwYB1vVT1Sp1yKGTIgsFctJwTCHdaPDqo1RHEiZX2GASZOYhYNq8kSw28yY0FPDoZoqtLikFCvLe17c3MnQSnuiX87ZilxZnSt7q3mOW_V7OhKDco6iOLTRq2JmPt4JiaToikN4L8bELtRAOlhNEOUs2yaqEiPS3OhZrSAL-pafeex9C5auh_H08u7sdVpyk7woDqkFp4VNUERb7RaudY5GWOD9FgwmyFLBQwCU0tzQXKTmEQRy7BJ2fXRuj8gRq3gra8-_e5dSXDIPdb72SkiIyo3NMppuDqq64cA==&amp;c=gdvNImrTKf0kV7IqpIfkQDhrHgVcwj0hlksuYtvLTJbHYDuXXTg2ng==&amp;ch=2V9GEHT4NfHr-9k--8yljH25W_yS1ST6Uy4nDtQT-5Amk0lwYiN6Mg==" TargetMode="External"/><Relationship Id="rId2" Type="http://schemas.openxmlformats.org/officeDocument/2006/relationships/styles" Target="styles.xml"/><Relationship Id="rId29" Type="http://schemas.openxmlformats.org/officeDocument/2006/relationships/hyperlink" Target="http://r20.rs6.net/tn.jsp?f=001izPtgZdjS6MRe1eHOwYB1vVT1Sp1yKGTIgsFctJwTCHdaPDqo1RHEiZX2GASZOYhSk0PjNrImSd93zxYWWtv8zq3AE6Xdn2LsDcjI18H-UCjIooZTTPyHnRxSh6Jv3GY0_cKWkxWARDTIcKbTM9megMRCS_xVqB8xyAFUAAfFKOU5TzA186EUYk30pTpZ6GTRX-1rKHG3ZqGvBOaeBLemzC_5ls-Ii_j&amp;c=gdvNImrTKf0kV7IqpIfkQDhrHgVcwj0hlksuYtvLTJbHYDuXXTg2ng==&amp;ch=2V9GEHT4NfHr-9k--8yljH25W_yS1ST6Uy4nDtQT-5Amk0lwYiN6Mg==" TargetMode="External"/><Relationship Id="rId24" Type="http://schemas.openxmlformats.org/officeDocument/2006/relationships/hyperlink" Target="http://r20.rs6.net/tn.jsp?f=001izPtgZdjS6MRe1eHOwYB1vVT1Sp1yKGTIgsFctJwTCHdaPDqo1RHEiZX2GASZOYhlg8AlVdKwHmSw-Wo-TwaGs7oFkpzAkTdVB6gx1uWtHkgfIM8yWx8mx8NzEr9-1mefjXCmP83WqePDvwkXTJhSzZTeriBcOH9fCfxdNTZeOcktetXagRXfWXzhjNz7k9iICKww_kv7gEnINTDUDf4eyJ6B2sH1d-n7H9W5cdD6wrQostL7b5jgP02VGn8oAxDNLJS1qJ8K4_JPnzd2mEIpP-OhFOyPO5a&amp;c=gdvNImrTKf0kV7IqpIfkQDhrHgVcwj0hlksuYtvLTJbHYDuXXTg2ng==&amp;ch=2V9GEHT4NfHr-9k--8yljH25W_yS1ST6Uy4nDtQT-5Amk0lwYiN6Mg==" TargetMode="External"/><Relationship Id="rId40" Type="http://schemas.openxmlformats.org/officeDocument/2006/relationships/hyperlink" Target="http://r20.rs6.net/tn.jsp?f=001izPtgZdjS6MRe1eHOwYB1vVT1Sp1yKGTIgsFctJwTCHdaPDqo1RHEiZX2GASZOYh9l5wve2gJx66mGwAC5Hd--C0w6DYpza3PYZkC2yB4i1_d8rMhuMMq7dNkxJqtm_F0cGpYO1kSPjJnl8EIuIAJ3kTvEQ0OLJeNRmFkbdcbIY22rpfD0cO4ka7pGKuNZ50ZZ233oiLf4N4mToHjXVOsxQJqZ5pHWq1&amp;c=gdvNImrTKf0kV7IqpIfkQDhrHgVcwj0hlksuYtvLTJbHYDuXXTg2ng==&amp;ch=2V9GEHT4NfHr-9k--8yljH25W_yS1ST6Uy4nDtQT-5Amk0lwYiN6Mg==" TargetMode="External"/><Relationship Id="rId45" Type="http://schemas.openxmlformats.org/officeDocument/2006/relationships/hyperlink" Target="http://r20.rs6.net/tn.jsp?f=001izPtgZdjS6MRe1eHOwYB1vVT1Sp1yKGTIgsFctJwTCHdaPDqo1RHEiZX2GASZOYhdprVQLghZav_xBqppHVtQ_hAKqoRwqpY16Rd4zwathCL7F7bzOmVErk_0ND-seKbeUywYeEPXFAH-wELIiXIxZ48xZOBsX42Q_mXQOcQe1fe80WjXI1zNMjaV1U_ovflqVCKwsf6nmEfnPmJ4Qm3y9rEVMTR_lVBbtse1vJHmf0_5429jif9D1haCZs0Yqe9T8cTs90VAR0=&amp;c=gdvNImrTKf0kV7IqpIfkQDhrHgVcwj0hlksuYtvLTJbHYDuXXTg2ng==&amp;ch=2V9GEHT4NfHr-9k--8yljH25W_yS1ST6Uy4nDtQT-5Amk0lwYiN6Mg==" TargetMode="External"/><Relationship Id="rId66" Type="http://schemas.openxmlformats.org/officeDocument/2006/relationships/hyperlink" Target="http://r20.rs6.net/tn.jsp?f=001izPtgZdjS6MRe1eHOwYB1vVT1Sp1yKGTIgsFctJwTCHdaPDqo1RHEiZX2GASZOYhMVVzqKBTFjVBmiOKXyBSj6oxukmBSDPlm_rxAjkEl6IQNOTLU5hbXJtlo69GNQzqK2iuSmrSpUd0stgCS-Nvu3dBjas4ghlNrKUHTpFoVVNEtfwz7cshs88YhG0qMgXUkuWTvwOOMrYz194kUFvakKBIZ7AKBsedaEW2kwI4-ZpgLuNh39-i3kdwNILfoQWoEP_Ix6elv-fT02ChMeMHCfxhUDKGVDXIgKrGYx2u7w5tecEGij0AXv0SSClgwQle8qpyxT_qn9k=&amp;c=gdvNImrTKf0kV7IqpIfkQDhrHgVcwj0hlksuYtvLTJbHYDuXXTg2ng==&amp;ch=2V9GEHT4NfHr-9k--8yljH25W_yS1ST6Uy4nDtQT-5Amk0lwYiN6Mg==" TargetMode="External"/><Relationship Id="rId87" Type="http://schemas.openxmlformats.org/officeDocument/2006/relationships/hyperlink" Target="http://r20.rs6.net/tn.jsp?f=001izPtgZdjS6MRe1eHOwYB1vVT1Sp1yKGTIgsFctJwTCHdaPDqo1RHEiZX2GASZOYhlE6OPCsF6UoW0hWI4_7RJVb1Tziwoe8mcIajPzqW5U_USHeTPyBhSWH2JTBHEVx5nyl9HB6YRplJZIUoQxJ1GlObLSEYC8a0p5nOEbZt63m0n94B47k3O-RMsoCUYJdLM2vcWvVbXU4yVbsAUkI2X2sZg1DGj7aVwVyWMvHbmHUvzzUiDeZ4xlGe4lyea57RuTnF-jNFvl5cIYQ4EInIHQ==&amp;c=gdvNImrTKf0kV7IqpIfkQDhrHgVcwj0hlksuYtvLTJbHYDuXXTg2ng==&amp;ch=2V9GEHT4NfHr-9k--8yljH25W_yS1ST6Uy4nDtQT-5Amk0lwYiN6Mg==" TargetMode="External"/><Relationship Id="rId110" Type="http://schemas.openxmlformats.org/officeDocument/2006/relationships/image" Target="media/image19.jpeg"/><Relationship Id="rId115" Type="http://schemas.openxmlformats.org/officeDocument/2006/relationships/hyperlink" Target="http://r20.rs6.net/tn.jsp?f=001izPtgZdjS6MRe1eHOwYB1vVT1Sp1yKGTIgsFctJwTCHdaPDqo1RHEp-_TrzYK1u8f9KRDwt3-awgcfisdvwMrZkNLzXxz0YRDuzOECDIGWfvZmXSt77NH6EVErkC_eoh82FEQTm0l1QpSL4G1PDeY9VFgwq-5WulJPO4zfQGo8L8vCIF7q_s3-c7xhodOj2EBcGZ6wwGytcKn4bKmfWVFluZGJD76Z4t&amp;c=gdvNImrTKf0kV7IqpIfkQDhrHgVcwj0hlksuYtvLTJbHYDuXXTg2ng==&amp;ch=2V9GEHT4NfHr-9k--8yljH25W_yS1ST6Uy4nDtQT-5Amk0lwYiN6Mg==" TargetMode="External"/><Relationship Id="rId131" Type="http://schemas.openxmlformats.org/officeDocument/2006/relationships/hyperlink" Target="http://r20.rs6.net/tn.jsp?f=001izPtgZdjS6MRe1eHOwYB1vVT1Sp1yKGTIgsFctJwTCHdaPDqo1RHEjqF_zaJlBX5TysKBlt7tPb0qBgaBaY0CZFYBZZ650KGORJZj62Oam8PAS3V4KTGc9rNevGXvS4k4OP1_nZRJKM7o5ZOgmi1vv0agvoMwfLUlms_or6q3VjU8AigzMetTQ==&amp;c=gdvNImrTKf0kV7IqpIfkQDhrHgVcwj0hlksuYtvLTJbHYDuXXTg2ng==&amp;ch=2V9GEHT4NfHr-9k--8yljH25W_yS1ST6Uy4nDtQT-5Amk0lwYiN6Mg==" TargetMode="External"/><Relationship Id="rId136" Type="http://schemas.openxmlformats.org/officeDocument/2006/relationships/hyperlink" Target="http://r20.rs6.net/tn.jsp?f=001izPtgZdjS6MRe1eHOwYB1vVT1Sp1yKGTIgsFctJwTCHdaPDqo1RHEjqF_zaJlBX5FRmwPXDID2UmqBZ-fb4Y-VnahHflSxFQOkJ9F-puf5xH9fEROZYrf35KT9HKGVK58GKgCr98XoYW0aExj5-9_KwWuJ-xp2WPCvK9GIhy3-1XKJwPeaBbNA==&amp;c=gdvNImrTKf0kV7IqpIfkQDhrHgVcwj0hlksuYtvLTJbHYDuXXTg2ng==&amp;ch=2V9GEHT4NfHr-9k--8yljH25W_yS1ST6Uy4nDtQT-5Amk0lwYiN6Mg==" TargetMode="External"/><Relationship Id="rId61" Type="http://schemas.openxmlformats.org/officeDocument/2006/relationships/hyperlink" Target="http://r20.rs6.net/tn.jsp?f=001izPtgZdjS6MRe1eHOwYB1vVT1Sp1yKGTIgsFctJwTCHdaPDqo1RHEiZX2GASZOYhnmN6lQMkj5QQobVTGRftCmRz8wacnGMwDbA4KETDu1oRAL8oNLaHtXFO5Tc02UH-IGwtsyZag4Tdsfansujm9a34YlR5ZD0wSEPnH6VsTzySmBj-JUhm1QVSoLSlYkRKoeX00imXy35abNjX-vQFSsvAd97PaDJgQ3AM_6PeiYHz-O72xLGOwWJq_N820ix77dAyODK8La6W2CKPmWnJlTIiitMoGn1Jei2xWhtzWJU=&amp;c=gdvNImrTKf0kV7IqpIfkQDhrHgVcwj0hlksuYtvLTJbHYDuXXTg2ng==&amp;ch=2V9GEHT4NfHr-9k--8yljH25W_yS1ST6Uy4nDtQT-5Amk0lwYiN6Mg==" TargetMode="External"/><Relationship Id="rId82" Type="http://schemas.openxmlformats.org/officeDocument/2006/relationships/hyperlink" Target="http://r20.rs6.net/tn.jsp?f=001izPtgZdjS6MRe1eHOwYB1vVT1Sp1yKGTIgsFctJwTCHdaPDqo1RHEiZX2GASZOYht2V6jkIgEG4Zg0queD9YyGYkqsIgkyvHrrmkcKdW0UOJs3yggH-yFXDO93E-tXyhV4Gq6VBj8vk0wFwAOyt5k1dsyKR_KB2afF0oNEgY2mS_zC1R6DPleqmQhAITiYKr3BKCP9kPkK6kyf7MzvkQPhLU1SM0V1X57D04DfoFpyaqH2G0Eqw_gw==&amp;c=gdvNImrTKf0kV7IqpIfkQDhrHgVcwj0hlksuYtvLTJbHYDuXXTg2ng==&amp;ch=2V9GEHT4NfHr-9k--8yljH25W_yS1ST6Uy4nDtQT-5Amk0lwYiN6Mg==" TargetMode="External"/><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hyperlink" Target="http://r20.rs6.net/tn.jsp?f=001izPtgZdjS6MRe1eHOwYB1vVT1Sp1yKGTIgsFctJwTCHdaPDqo1RHEiZX2GASZOYhYUlGc28gWsytxzYkSx2QUKZ06Me5MXTzDSflRbRv3KXLrggPoy9pZa6uM5uDRa3tQwW9D17XRtJRXyaBmOAzZlTqktqnp1wYWxE38u1-t6A6t6W8Hz4pm9VKuLPrFLX_2NwuqM6_RqUm13eCFcrVQG57QnjXs1UQ&amp;c=gdvNImrTKf0kV7IqpIfkQDhrHgVcwj0hlksuYtvLTJbHYDuXXTg2ng==&amp;ch=2V9GEHT4NfHr-9k--8yljH25W_yS1ST6Uy4nDtQT-5Amk0lwYiN6Mg==" TargetMode="External"/><Relationship Id="rId35" Type="http://schemas.openxmlformats.org/officeDocument/2006/relationships/hyperlink" Target="http://r20.rs6.net/tn.jsp?f=001izPtgZdjS6MRe1eHOwYB1vVT1Sp1yKGTIgsFctJwTCHdaPDqo1RHEiZX2GASZOYhWjPz3ch4ieVOO_fy9DZArRIQXBFytyjeOyT41YAYKOjCt9bLpua5gv0COYAemxGHMKtuGULxQkfy12GP_6MgRqfsmHGTQtLaYKW6xOfW0nVYlER1yxTSDndcwWTJ3la0D6jVxQRKes_Fr9cVAScFu8VReDihoS2W&amp;c=gdvNImrTKf0kV7IqpIfkQDhrHgVcwj0hlksuYtvLTJbHYDuXXTg2ng==&amp;ch=2V9GEHT4NfHr-9k--8yljH25W_yS1ST6Uy4nDtQT-5Amk0lwYiN6Mg==" TargetMode="External"/><Relationship Id="rId56" Type="http://schemas.openxmlformats.org/officeDocument/2006/relationships/hyperlink" Target="http://r20.rs6.net/tn.jsp?f=001izPtgZdjS6MRe1eHOwYB1vVT1Sp1yKGTIgsFctJwTCHdaPDqo1RHEiZX2GASZOYhUx6DuWmH11BScT3NtdTV9jdUOjF7A7Q0pEBQB2dcGNT5SGeqa1zFnEOQknIwZJi8HdQQbO4baOJlW--LlA7F7MoRcJxM5h8E1w-aZVL_kc3Tve6AvFMSF7w7AOR_6Oa6Sfq4s-kbl7X74m2Q8vA0TYIxMQ1_NdcfMrO0fFVFMXTQZQs7xxZqJzJCg-C8dQlqNY3Hq4nrltc=&amp;c=gdvNImrTKf0kV7IqpIfkQDhrHgVcwj0hlksuYtvLTJbHYDuXXTg2ng==&amp;ch=2V9GEHT4NfHr-9k--8yljH25W_yS1ST6Uy4nDtQT-5Amk0lwYiN6Mg==" TargetMode="External"/><Relationship Id="rId77" Type="http://schemas.openxmlformats.org/officeDocument/2006/relationships/hyperlink" Target="http://r20.rs6.net/tn.jsp?f=001izPtgZdjS6MRe1eHOwYB1vVT1Sp1yKGTIgsFctJwTCHdaPDqo1RHEiZX2GASZOYh3fLqQDFS27AOMS3ziVYEHSgCFsv9hxxMrwH68OqgAloToTZ12-dHAk2IdQI-vhrYCK787j2mmF9po9bPEaVO4C7C2tuLYbfOcnnpj-OI_2xPKAkDYRsIeji5Ixr7pUmCFx3WWysDiM_Z9-F9J2qT90efeYt5w6vh1wHu4YI5F4zpT_rlyfNSrg==&amp;c=gdvNImrTKf0kV7IqpIfkQDhrHgVcwj0hlksuYtvLTJbHYDuXXTg2ng==&amp;ch=2V9GEHT4NfHr-9k--8yljH25W_yS1ST6Uy4nDtQT-5Amk0lwYiN6Mg==" TargetMode="External"/><Relationship Id="rId100" Type="http://schemas.openxmlformats.org/officeDocument/2006/relationships/hyperlink" Target="http://r20.rs6.net/tn.jsp?f=001izPtgZdjS6MRe1eHOwYB1vVT1Sp1yKGTIgsFctJwTCHdaPDqo1RHEiZX2GASZOYhV2fXNHG9usxns48TXK7WVnVaxwn9Qlq1soxmuN6E9jlSRtV6kewj2reNZr9_LeQKFJldj2QxJA75S7RslrVFyw2PhehqGoT_5dITgjaPLkULkHOCTes74CD3VaZheF_3_wjQPEh0bxMEYxnbV3m0u9pmOGdoWhesoeO2w_K8U5zZNKXydbnBrX5YMAcqgxn2x0PfV3OGOKg2OkC_tQTv2g==&amp;c=gdvNImrTKf0kV7IqpIfkQDhrHgVcwj0hlksuYtvLTJbHYDuXXTg2ng==&amp;ch=2V9GEHT4NfHr-9k--8yljH25W_yS1ST6Uy4nDtQT-5Amk0lwYiN6Mg==" TargetMode="External"/><Relationship Id="rId105" Type="http://schemas.openxmlformats.org/officeDocument/2006/relationships/hyperlink" Target="http://r20.rs6.net/tn.jsp?f=001izPtgZdjS6MRe1eHOwYB1vVT1Sp1yKGTIgsFctJwTCHdaPDqo1RHEiZX2GASZOYh8TJZvbC3P7rczXFWipDaIPqGYWb_dMut8SwOvcu_dx_IUdH-sI4OFDwS-W8mGzzBR5Epc6ZL2eUdATAeb2NqcYs0JSi0nIGFBYAlo7tDY8nxbt27_QUYF3xcufrKdcRP-Kq3QdNJTiyFjQF-_Z-NGa33NIF-np1rhGKcvpbFEZEUjC7FQH90U9l-sjwm_thDQudD1FiDMWuNl6cQyCv1xw==&amp;c=gdvNImrTKf0kV7IqpIfkQDhrHgVcwj0hlksuYtvLTJbHYDuXXTg2ng==&amp;ch=2V9GEHT4NfHr-9k--8yljH25W_yS1ST6Uy4nDtQT-5Amk0lwYiN6Mg==" TargetMode="External"/><Relationship Id="rId126" Type="http://schemas.openxmlformats.org/officeDocument/2006/relationships/hyperlink" Target="mailto:grantphillips@windstream.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6</Pages>
  <Words>15837</Words>
  <Characters>90276</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02T15:40:00Z</dcterms:created>
  <dcterms:modified xsi:type="dcterms:W3CDTF">2015-04-02T16:41:00Z</dcterms:modified>
</cp:coreProperties>
</file>